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97103D" w14:textId="523CE88F" w:rsidR="0005016D" w:rsidRPr="007E01C0" w:rsidRDefault="00996C36" w:rsidP="00996C36">
      <w:pPr>
        <w:jc w:val="center"/>
        <w:rPr>
          <w:rFonts w:ascii="Sanchez" w:hAnsi="Sanchez"/>
          <w:color w:val="002060"/>
        </w:rPr>
      </w:pPr>
      <w:r w:rsidRPr="007E01C0">
        <w:rPr>
          <w:rFonts w:ascii="Sanchez" w:hAnsi="Sanchez"/>
          <w:color w:val="002060"/>
          <w:sz w:val="48"/>
          <w:szCs w:val="48"/>
        </w:rPr>
        <w:t>Bible Reading Guide 2020</w:t>
      </w:r>
    </w:p>
    <w:p w14:paraId="0C8F230C" w14:textId="6A40399B" w:rsidR="00E7658A" w:rsidRDefault="00E7658A"/>
    <w:p w14:paraId="5E3D5924" w14:textId="6C4E268A" w:rsidR="00E7658A" w:rsidRDefault="002E69EF">
      <w:bookmarkStart w:id="0" w:name="_Hlk23317241"/>
      <w:bookmarkEnd w:id="0"/>
      <w:r>
        <w:rPr>
          <w:rFonts w:ascii="Bookman Old Style" w:hAnsi="Bookman Old Style"/>
          <w:i/>
          <w:iCs/>
          <w:noProof/>
          <w:sz w:val="26"/>
          <w:szCs w:val="26"/>
        </w:rPr>
        <w:drawing>
          <wp:inline distT="0" distB="0" distL="0" distR="0" wp14:anchorId="0D296CAE" wp14:editId="1E0C88F6">
            <wp:extent cx="4114800" cy="3086100"/>
            <wp:effectExtent l="0" t="0" r="0" b="0"/>
            <wp:docPr id="5" name="Picture 5" descr="A close up of an old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799.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114800" cy="3086100"/>
                    </a:xfrm>
                    <a:prstGeom prst="rect">
                      <a:avLst/>
                    </a:prstGeom>
                    <a:ln>
                      <a:noFill/>
                    </a:ln>
                    <a:effectLst>
                      <a:softEdge rad="112500"/>
                    </a:effectLst>
                  </pic:spPr>
                </pic:pic>
              </a:graphicData>
            </a:graphic>
          </wp:inline>
        </w:drawing>
      </w:r>
    </w:p>
    <w:p w14:paraId="6F0830CF" w14:textId="629B9799" w:rsidR="00E7658A" w:rsidRPr="009662AA" w:rsidRDefault="002E69EF" w:rsidP="00996C36">
      <w:pPr>
        <w:jc w:val="center"/>
        <w:rPr>
          <w:rFonts w:ascii="Sanchez" w:hAnsi="Sanchez"/>
          <w:sz w:val="48"/>
          <w:szCs w:val="48"/>
        </w:rPr>
      </w:pPr>
      <w:r w:rsidRPr="00223AFF">
        <w:rPr>
          <w:rFonts w:ascii="Sanchez Regular" w:hAnsi="Sanchez Regular"/>
          <w:sz w:val="48"/>
          <w:szCs w:val="48"/>
        </w:rPr>
        <w:br/>
      </w:r>
      <w:r w:rsidRPr="009662AA">
        <w:rPr>
          <w:rFonts w:ascii="Sanchez" w:hAnsi="Sanchez"/>
          <w:color w:val="002060"/>
          <w:sz w:val="36"/>
          <w:szCs w:val="36"/>
        </w:rPr>
        <w:t xml:space="preserve">Week </w:t>
      </w:r>
      <w:r w:rsidR="006B32C9" w:rsidRPr="009662AA">
        <w:rPr>
          <w:rFonts w:ascii="Sanchez" w:hAnsi="Sanchez"/>
          <w:color w:val="002060"/>
          <w:sz w:val="36"/>
          <w:szCs w:val="36"/>
        </w:rPr>
        <w:t>9</w:t>
      </w:r>
      <w:r w:rsidR="00223AFF" w:rsidRPr="009662AA">
        <w:rPr>
          <w:rFonts w:ascii="Sanchez" w:hAnsi="Sanchez"/>
          <w:color w:val="002060"/>
          <w:sz w:val="48"/>
          <w:szCs w:val="48"/>
        </w:rPr>
        <w:br/>
      </w:r>
      <w:r w:rsidR="00996C36" w:rsidRPr="009662AA">
        <w:rPr>
          <w:rFonts w:ascii="Sanchez" w:hAnsi="Sanchez"/>
          <w:color w:val="002060"/>
          <w:sz w:val="48"/>
          <w:szCs w:val="48"/>
        </w:rPr>
        <w:t xml:space="preserve">February </w:t>
      </w:r>
      <w:r w:rsidR="006B32C9" w:rsidRPr="009662AA">
        <w:rPr>
          <w:rFonts w:ascii="Sanchez" w:hAnsi="Sanchez"/>
          <w:color w:val="002060"/>
          <w:sz w:val="48"/>
          <w:szCs w:val="48"/>
        </w:rPr>
        <w:t>23</w:t>
      </w:r>
      <w:r w:rsidR="009954F3" w:rsidRPr="009662AA">
        <w:rPr>
          <w:rFonts w:ascii="Sanchez" w:hAnsi="Sanchez"/>
          <w:color w:val="002060"/>
          <w:sz w:val="48"/>
          <w:szCs w:val="48"/>
        </w:rPr>
        <w:t>-</w:t>
      </w:r>
      <w:r w:rsidR="006B32C9" w:rsidRPr="009662AA">
        <w:rPr>
          <w:rFonts w:ascii="Sanchez" w:hAnsi="Sanchez"/>
          <w:color w:val="002060"/>
          <w:sz w:val="48"/>
          <w:szCs w:val="48"/>
        </w:rPr>
        <w:t>29</w:t>
      </w:r>
      <w:r w:rsidR="00223AFF" w:rsidRPr="009662AA">
        <w:rPr>
          <w:rFonts w:ascii="Sanchez" w:hAnsi="Sanchez"/>
          <w:color w:val="002060"/>
          <w:sz w:val="48"/>
          <w:szCs w:val="48"/>
        </w:rPr>
        <w:t>, 2020</w:t>
      </w:r>
    </w:p>
    <w:p w14:paraId="0C0BFE4A" w14:textId="33DCB532" w:rsidR="00E7658A" w:rsidRDefault="0025409B">
      <w:r>
        <w:br/>
      </w:r>
      <w:r>
        <w:br/>
      </w:r>
      <w:r>
        <w:br/>
      </w:r>
      <w:r>
        <w:br/>
      </w:r>
    </w:p>
    <w:p w14:paraId="6989AC07" w14:textId="6DA2301D" w:rsidR="00E7658A" w:rsidRPr="0025409B" w:rsidRDefault="0025409B" w:rsidP="0025409B">
      <w:pPr>
        <w:jc w:val="center"/>
        <w:rPr>
          <w:rFonts w:asciiTheme="majorBidi" w:hAnsiTheme="majorBidi" w:cstheme="majorBidi"/>
        </w:rPr>
      </w:pPr>
      <w:r w:rsidRPr="0025409B">
        <w:rPr>
          <w:rFonts w:asciiTheme="majorBidi" w:hAnsiTheme="majorBidi" w:cstheme="majorBidi"/>
        </w:rPr>
        <w:t>Written by Rev. William F. Hill, Jr.</w:t>
      </w:r>
    </w:p>
    <w:p w14:paraId="56AD60C3" w14:textId="55E4C85A" w:rsidR="00E7658A" w:rsidRPr="007474E4" w:rsidRDefault="007474E4" w:rsidP="00C958D8">
      <w:pPr>
        <w:jc w:val="center"/>
        <w:rPr>
          <w:rFonts w:ascii="Calibri" w:hAnsi="Calibri" w:cs="Calibri"/>
          <w:color w:val="002060"/>
          <w:sz w:val="36"/>
          <w:szCs w:val="36"/>
        </w:rPr>
      </w:pPr>
      <w:r>
        <w:rPr>
          <w:rFonts w:ascii="Calibri" w:hAnsi="Calibri" w:cs="Calibri"/>
          <w:color w:val="002060"/>
          <w:sz w:val="36"/>
          <w:szCs w:val="36"/>
        </w:rPr>
        <w:lastRenderedPageBreak/>
        <w:t>~</w:t>
      </w:r>
      <w:r w:rsidR="00C958D8" w:rsidRPr="008D79AB">
        <w:rPr>
          <w:rFonts w:ascii="Sanchez Regular" w:hAnsi="Sanchez Regular"/>
          <w:color w:val="002060"/>
          <w:sz w:val="36"/>
          <w:szCs w:val="36"/>
        </w:rPr>
        <w:t>Instructions</w:t>
      </w:r>
      <w:r>
        <w:rPr>
          <w:rFonts w:ascii="Calibri" w:hAnsi="Calibri" w:cs="Calibri"/>
          <w:color w:val="002060"/>
          <w:sz w:val="36"/>
          <w:szCs w:val="36"/>
        </w:rPr>
        <w:t>~</w:t>
      </w:r>
    </w:p>
    <w:p w14:paraId="56AE1594" w14:textId="6329F4D6" w:rsidR="00C958D8" w:rsidRDefault="00C958D8" w:rsidP="00C64C97">
      <w:pPr>
        <w:pStyle w:val="ListParagraph"/>
        <w:numPr>
          <w:ilvl w:val="0"/>
          <w:numId w:val="1"/>
        </w:numPr>
        <w:rPr>
          <w:rFonts w:asciiTheme="majorBidi" w:hAnsiTheme="majorBidi" w:cstheme="majorBidi"/>
          <w:sz w:val="24"/>
          <w:szCs w:val="24"/>
        </w:rPr>
      </w:pPr>
      <w:r>
        <w:rPr>
          <w:rFonts w:asciiTheme="majorBidi" w:hAnsiTheme="majorBidi" w:cstheme="majorBidi"/>
          <w:sz w:val="24"/>
          <w:szCs w:val="24"/>
        </w:rPr>
        <w:t xml:space="preserve">Pray </w:t>
      </w:r>
    </w:p>
    <w:p w14:paraId="5BA2A3CF" w14:textId="108973EB" w:rsidR="00C958D8" w:rsidRDefault="00C958D8" w:rsidP="00C64C97">
      <w:pPr>
        <w:pStyle w:val="ListParagraph"/>
        <w:numPr>
          <w:ilvl w:val="0"/>
          <w:numId w:val="1"/>
        </w:numPr>
        <w:rPr>
          <w:rFonts w:asciiTheme="majorBidi" w:hAnsiTheme="majorBidi" w:cstheme="majorBidi"/>
          <w:sz w:val="24"/>
          <w:szCs w:val="24"/>
        </w:rPr>
      </w:pPr>
      <w:r>
        <w:rPr>
          <w:rFonts w:asciiTheme="majorBidi" w:hAnsiTheme="majorBidi" w:cstheme="majorBidi"/>
          <w:sz w:val="24"/>
          <w:szCs w:val="24"/>
        </w:rPr>
        <w:t>Read the assigned text of Scripture.</w:t>
      </w:r>
    </w:p>
    <w:p w14:paraId="0430C39C" w14:textId="0CF87D1A" w:rsidR="00C958D8" w:rsidRDefault="0092462A" w:rsidP="00C64C97">
      <w:pPr>
        <w:pStyle w:val="ListParagraph"/>
        <w:numPr>
          <w:ilvl w:val="0"/>
          <w:numId w:val="1"/>
        </w:numPr>
        <w:rPr>
          <w:rFonts w:asciiTheme="majorBidi" w:hAnsiTheme="majorBidi" w:cstheme="majorBidi"/>
          <w:sz w:val="24"/>
          <w:szCs w:val="24"/>
        </w:rPr>
      </w:pPr>
      <w:r>
        <w:rPr>
          <w:rFonts w:asciiTheme="majorBidi" w:hAnsiTheme="majorBidi" w:cstheme="majorBidi"/>
          <w:sz w:val="24"/>
          <w:szCs w:val="24"/>
        </w:rPr>
        <w:t xml:space="preserve">Answer the discussion questions as offered. Keep a notebook of your thoughts and answers. </w:t>
      </w:r>
    </w:p>
    <w:p w14:paraId="33E40FDC" w14:textId="42F6978F" w:rsidR="0092462A" w:rsidRDefault="0092462A" w:rsidP="00990573">
      <w:pPr>
        <w:rPr>
          <w:rFonts w:asciiTheme="majorBidi" w:hAnsiTheme="majorBidi" w:cstheme="majorBidi"/>
          <w:sz w:val="24"/>
          <w:szCs w:val="24"/>
        </w:rPr>
      </w:pPr>
    </w:p>
    <w:p w14:paraId="322455B9" w14:textId="59751504" w:rsidR="00E7658A" w:rsidRDefault="00990573" w:rsidP="0068507B">
      <w:pPr>
        <w:rPr>
          <w:rFonts w:asciiTheme="majorBidi" w:hAnsiTheme="majorBidi" w:cstheme="majorBidi"/>
          <w:sz w:val="24"/>
          <w:szCs w:val="24"/>
        </w:rPr>
      </w:pPr>
      <w:r>
        <w:rPr>
          <w:rFonts w:asciiTheme="majorBidi" w:hAnsiTheme="majorBidi" w:cstheme="majorBidi"/>
          <w:sz w:val="24"/>
          <w:szCs w:val="24"/>
        </w:rPr>
        <w:t xml:space="preserve">Each chapter is a summary. It is not meant to be </w:t>
      </w:r>
      <w:r w:rsidR="000C3DDF">
        <w:rPr>
          <w:rFonts w:asciiTheme="majorBidi" w:hAnsiTheme="majorBidi" w:cstheme="majorBidi"/>
          <w:sz w:val="24"/>
          <w:szCs w:val="24"/>
        </w:rPr>
        <w:t>overly educational or intellectual. It is meant to give the reader a good thumbnail sketch of each chapte</w:t>
      </w:r>
      <w:r w:rsidR="007E797C">
        <w:rPr>
          <w:rFonts w:asciiTheme="majorBidi" w:hAnsiTheme="majorBidi" w:cstheme="majorBidi"/>
          <w:sz w:val="24"/>
          <w:szCs w:val="24"/>
        </w:rPr>
        <w:t>r</w:t>
      </w:r>
      <w:r w:rsidR="000C3DDF">
        <w:rPr>
          <w:rFonts w:asciiTheme="majorBidi" w:hAnsiTheme="majorBidi" w:cstheme="majorBidi"/>
          <w:sz w:val="24"/>
          <w:szCs w:val="24"/>
        </w:rPr>
        <w:t xml:space="preserve">. </w:t>
      </w:r>
    </w:p>
    <w:p w14:paraId="3A9CC099" w14:textId="77777777" w:rsidR="007102DC" w:rsidRPr="0068507B" w:rsidRDefault="007102DC" w:rsidP="0068507B">
      <w:pPr>
        <w:rPr>
          <w:rFonts w:asciiTheme="majorBidi" w:hAnsiTheme="majorBidi" w:cstheme="majorBidi"/>
          <w:sz w:val="24"/>
          <w:szCs w:val="24"/>
        </w:rPr>
      </w:pPr>
    </w:p>
    <w:p w14:paraId="16608004" w14:textId="677D0310" w:rsidR="007102DC" w:rsidRPr="00B23F08" w:rsidRDefault="00770AA6" w:rsidP="00B23F08">
      <w:r>
        <w:rPr>
          <w:noProof/>
        </w:rPr>
        <w:drawing>
          <wp:inline distT="0" distB="0" distL="0" distR="0" wp14:anchorId="6018A6CA" wp14:editId="236A0FD3">
            <wp:extent cx="4114800" cy="2741295"/>
            <wp:effectExtent l="0" t="0" r="0" b="1905"/>
            <wp:docPr id="2" name="Picture 2"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pen-Bible.jpg"/>
                    <pic:cNvPicPr/>
                  </pic:nvPicPr>
                  <pic:blipFill>
                    <a:blip r:embed="rId9">
                      <a:extLst>
                        <a:ext uri="{28A0092B-C50C-407E-A947-70E740481C1C}">
                          <a14:useLocalDpi xmlns:a14="http://schemas.microsoft.com/office/drawing/2010/main" val="0"/>
                        </a:ext>
                      </a:extLst>
                    </a:blip>
                    <a:stretch>
                      <a:fillRect/>
                    </a:stretch>
                  </pic:blipFill>
                  <pic:spPr>
                    <a:xfrm>
                      <a:off x="0" y="0"/>
                      <a:ext cx="4114800" cy="2741295"/>
                    </a:xfrm>
                    <a:prstGeom prst="rect">
                      <a:avLst/>
                    </a:prstGeom>
                    <a:ln>
                      <a:noFill/>
                    </a:ln>
                    <a:effectLst>
                      <a:softEdge rad="112500"/>
                    </a:effectLst>
                  </pic:spPr>
                </pic:pic>
              </a:graphicData>
            </a:graphic>
          </wp:inline>
        </w:drawing>
      </w:r>
    </w:p>
    <w:p w14:paraId="5F2E20EE" w14:textId="77777777" w:rsidR="00F110FA" w:rsidRDefault="00F110FA" w:rsidP="00E7658A">
      <w:pPr>
        <w:jc w:val="center"/>
        <w:rPr>
          <w:rFonts w:asciiTheme="majorBidi" w:hAnsiTheme="majorBidi" w:cstheme="majorBidi"/>
          <w:b/>
          <w:bCs/>
          <w:color w:val="0070C0"/>
          <w:sz w:val="36"/>
          <w:szCs w:val="36"/>
        </w:rPr>
      </w:pPr>
    </w:p>
    <w:p w14:paraId="58442E5A" w14:textId="77777777" w:rsidR="00F110FA" w:rsidRDefault="00F110FA" w:rsidP="00E7658A">
      <w:pPr>
        <w:jc w:val="center"/>
        <w:rPr>
          <w:rFonts w:asciiTheme="majorBidi" w:hAnsiTheme="majorBidi" w:cstheme="majorBidi"/>
          <w:b/>
          <w:bCs/>
          <w:color w:val="0070C0"/>
          <w:sz w:val="36"/>
          <w:szCs w:val="36"/>
        </w:rPr>
      </w:pPr>
    </w:p>
    <w:p w14:paraId="347CBC16" w14:textId="0AEF7CCD" w:rsidR="00E7658A" w:rsidRPr="007474E4" w:rsidRDefault="00E7658A" w:rsidP="00E7658A">
      <w:pPr>
        <w:jc w:val="center"/>
        <w:rPr>
          <w:rFonts w:asciiTheme="majorBidi" w:hAnsiTheme="majorBidi" w:cstheme="majorBidi"/>
          <w:b/>
          <w:bCs/>
          <w:color w:val="002060"/>
          <w:sz w:val="36"/>
          <w:szCs w:val="36"/>
        </w:rPr>
      </w:pPr>
      <w:r w:rsidRPr="007474E4">
        <w:rPr>
          <w:rFonts w:asciiTheme="majorBidi" w:hAnsiTheme="majorBidi" w:cstheme="majorBidi"/>
          <w:b/>
          <w:bCs/>
          <w:color w:val="002060"/>
          <w:sz w:val="36"/>
          <w:szCs w:val="36"/>
        </w:rPr>
        <w:lastRenderedPageBreak/>
        <w:t>~</w:t>
      </w:r>
      <w:r w:rsidR="00F23A4B" w:rsidRPr="007474E4">
        <w:rPr>
          <w:rFonts w:asciiTheme="majorBidi" w:hAnsiTheme="majorBidi" w:cstheme="majorBidi"/>
          <w:b/>
          <w:bCs/>
          <w:color w:val="002060"/>
          <w:sz w:val="36"/>
          <w:szCs w:val="36"/>
        </w:rPr>
        <w:t>Lord’s Day</w:t>
      </w:r>
      <w:r w:rsidRPr="007474E4">
        <w:rPr>
          <w:rFonts w:asciiTheme="majorBidi" w:hAnsiTheme="majorBidi" w:cstheme="majorBidi"/>
          <w:b/>
          <w:bCs/>
          <w:color w:val="002060"/>
          <w:sz w:val="36"/>
          <w:szCs w:val="36"/>
        </w:rPr>
        <w:t>,</w:t>
      </w:r>
      <w:r w:rsidR="005C3E4F" w:rsidRPr="007474E4">
        <w:rPr>
          <w:rFonts w:asciiTheme="majorBidi" w:hAnsiTheme="majorBidi" w:cstheme="majorBidi"/>
          <w:b/>
          <w:bCs/>
          <w:color w:val="002060"/>
          <w:sz w:val="36"/>
          <w:szCs w:val="36"/>
        </w:rPr>
        <w:t xml:space="preserve"> February </w:t>
      </w:r>
      <w:r w:rsidR="002415C0">
        <w:rPr>
          <w:rFonts w:asciiTheme="majorBidi" w:hAnsiTheme="majorBidi" w:cstheme="majorBidi"/>
          <w:b/>
          <w:bCs/>
          <w:color w:val="002060"/>
          <w:sz w:val="36"/>
          <w:szCs w:val="36"/>
        </w:rPr>
        <w:t>23</w:t>
      </w:r>
      <w:r w:rsidRPr="007474E4">
        <w:rPr>
          <w:rFonts w:asciiTheme="majorBidi" w:hAnsiTheme="majorBidi" w:cstheme="majorBidi"/>
          <w:b/>
          <w:bCs/>
          <w:color w:val="002060"/>
          <w:sz w:val="36"/>
          <w:szCs w:val="36"/>
        </w:rPr>
        <w:t>, 2020 ~</w:t>
      </w:r>
    </w:p>
    <w:p w14:paraId="3EB0D53F" w14:textId="5F60DD20" w:rsidR="00E7658A" w:rsidRDefault="00E7658A" w:rsidP="00AE03AE">
      <w:pPr>
        <w:spacing w:line="276" w:lineRule="auto"/>
        <w:rPr>
          <w:rFonts w:asciiTheme="majorBidi" w:hAnsiTheme="majorBidi" w:cstheme="majorBidi"/>
          <w:sz w:val="24"/>
          <w:szCs w:val="24"/>
        </w:rPr>
      </w:pPr>
      <w:r w:rsidRPr="005A71F1">
        <w:rPr>
          <w:rFonts w:asciiTheme="majorBidi" w:hAnsiTheme="majorBidi" w:cstheme="majorBidi"/>
          <w:sz w:val="24"/>
          <w:szCs w:val="24"/>
        </w:rPr>
        <w:t xml:space="preserve">Reading: </w:t>
      </w:r>
      <w:r w:rsidR="00F23A4B" w:rsidRPr="005A71F1">
        <w:rPr>
          <w:rFonts w:asciiTheme="majorBidi" w:hAnsiTheme="majorBidi" w:cstheme="majorBidi"/>
          <w:sz w:val="24"/>
          <w:szCs w:val="24"/>
        </w:rPr>
        <w:t xml:space="preserve">Psalm </w:t>
      </w:r>
      <w:r w:rsidR="00FD5EFB" w:rsidRPr="005A71F1">
        <w:rPr>
          <w:rFonts w:asciiTheme="majorBidi" w:hAnsiTheme="majorBidi" w:cstheme="majorBidi"/>
          <w:sz w:val="24"/>
          <w:szCs w:val="24"/>
        </w:rPr>
        <w:t>1</w:t>
      </w:r>
      <w:r w:rsidR="006B32C9">
        <w:rPr>
          <w:rFonts w:asciiTheme="majorBidi" w:hAnsiTheme="majorBidi" w:cstheme="majorBidi"/>
          <w:sz w:val="24"/>
          <w:szCs w:val="24"/>
        </w:rPr>
        <w:t>5-16</w:t>
      </w:r>
    </w:p>
    <w:p w14:paraId="22100252" w14:textId="7B6016C3" w:rsidR="006B32C9" w:rsidRPr="006B32C9" w:rsidRDefault="006B32C9" w:rsidP="00AE03AE">
      <w:pPr>
        <w:spacing w:line="276" w:lineRule="auto"/>
        <w:rPr>
          <w:rFonts w:asciiTheme="majorBidi" w:hAnsiTheme="majorBidi" w:cstheme="majorBidi"/>
          <w:b/>
          <w:bCs/>
          <w:sz w:val="24"/>
          <w:szCs w:val="24"/>
          <w:u w:val="single"/>
        </w:rPr>
      </w:pPr>
      <w:r w:rsidRPr="006B32C9">
        <w:rPr>
          <w:rFonts w:asciiTheme="majorBidi" w:hAnsiTheme="majorBidi" w:cstheme="majorBidi"/>
          <w:b/>
          <w:bCs/>
          <w:sz w:val="24"/>
          <w:szCs w:val="24"/>
          <w:u w:val="single"/>
        </w:rPr>
        <w:t>PSALM 15</w:t>
      </w:r>
    </w:p>
    <w:p w14:paraId="0D35C9AD" w14:textId="39AA85C7" w:rsidR="006B32C9" w:rsidRDefault="006B32C9" w:rsidP="00AE03AE">
      <w:pPr>
        <w:spacing w:line="276" w:lineRule="auto"/>
        <w:rPr>
          <w:rFonts w:asciiTheme="majorBidi" w:hAnsiTheme="majorBidi" w:cstheme="majorBidi"/>
          <w:sz w:val="24"/>
          <w:szCs w:val="24"/>
        </w:rPr>
      </w:pPr>
      <w:r>
        <w:rPr>
          <w:rFonts w:asciiTheme="majorBidi" w:hAnsiTheme="majorBidi" w:cstheme="majorBidi"/>
          <w:sz w:val="24"/>
          <w:szCs w:val="24"/>
        </w:rPr>
        <w:t xml:space="preserve">Psalm 15 contains a topic that is often seen throughout the Old Testament: mountain theology. David opens with a simple yet profound question: Who shall sojourn in your tent? Who shall dwell on your holy hill? Though there are two questions, it is one in substance. The issue revolves around who may be in YHWH’s presence. The tent is referring to the tabernacle, the place of God’s presence and glory. The holy hill refers to that place where God first met with his people (Ex. 19). </w:t>
      </w:r>
    </w:p>
    <w:p w14:paraId="7FC781E7" w14:textId="607BA22E" w:rsidR="006B32C9" w:rsidRDefault="006B32C9" w:rsidP="00AE03AE">
      <w:pPr>
        <w:spacing w:line="276" w:lineRule="auto"/>
        <w:rPr>
          <w:rFonts w:asciiTheme="majorBidi" w:hAnsiTheme="majorBidi" w:cstheme="majorBidi"/>
          <w:sz w:val="24"/>
          <w:szCs w:val="24"/>
        </w:rPr>
      </w:pPr>
      <w:r>
        <w:rPr>
          <w:rFonts w:asciiTheme="majorBidi" w:hAnsiTheme="majorBidi" w:cstheme="majorBidi"/>
          <w:sz w:val="24"/>
          <w:szCs w:val="24"/>
        </w:rPr>
        <w:t xml:space="preserve">The Psalmist lists a catalog of items that, if lived properly, allows one to dwell with YHWH. </w:t>
      </w:r>
    </w:p>
    <w:p w14:paraId="2F25F2F1" w14:textId="7398FBF3" w:rsidR="003D5F15" w:rsidRDefault="003D5F15" w:rsidP="00AE03AE">
      <w:pPr>
        <w:spacing w:line="276" w:lineRule="auto"/>
        <w:rPr>
          <w:rFonts w:asciiTheme="majorBidi" w:hAnsiTheme="majorBidi" w:cstheme="majorBidi"/>
          <w:sz w:val="24"/>
          <w:szCs w:val="24"/>
        </w:rPr>
      </w:pPr>
      <w:r>
        <w:rPr>
          <w:rFonts w:asciiTheme="majorBidi" w:hAnsiTheme="majorBidi" w:cstheme="majorBidi"/>
          <w:sz w:val="24"/>
          <w:szCs w:val="24"/>
        </w:rPr>
        <w:t>Discussion Questions:</w:t>
      </w:r>
    </w:p>
    <w:p w14:paraId="4C6B87B9" w14:textId="08F26C61" w:rsidR="003D5F15" w:rsidRDefault="003D5F15" w:rsidP="003D5F15">
      <w:pPr>
        <w:pStyle w:val="ListParagraph"/>
        <w:numPr>
          <w:ilvl w:val="0"/>
          <w:numId w:val="30"/>
        </w:numPr>
        <w:spacing w:line="276" w:lineRule="auto"/>
        <w:rPr>
          <w:rFonts w:asciiTheme="majorBidi" w:hAnsiTheme="majorBidi" w:cstheme="majorBidi"/>
          <w:sz w:val="24"/>
          <w:szCs w:val="24"/>
        </w:rPr>
      </w:pPr>
      <w:r>
        <w:rPr>
          <w:rFonts w:asciiTheme="majorBidi" w:hAnsiTheme="majorBidi" w:cstheme="majorBidi"/>
          <w:sz w:val="24"/>
          <w:szCs w:val="24"/>
        </w:rPr>
        <w:t xml:space="preserve">Identify each of the items listed in the Psalm and come up with a short definition or explanation for each. </w:t>
      </w:r>
    </w:p>
    <w:p w14:paraId="14EAC06E" w14:textId="49B46DAF" w:rsidR="003D5F15" w:rsidRDefault="00F228F9" w:rsidP="003D5F15">
      <w:pPr>
        <w:pStyle w:val="ListParagraph"/>
        <w:numPr>
          <w:ilvl w:val="0"/>
          <w:numId w:val="30"/>
        </w:numPr>
        <w:spacing w:line="276" w:lineRule="auto"/>
        <w:rPr>
          <w:rFonts w:asciiTheme="majorBidi" w:hAnsiTheme="majorBidi" w:cstheme="majorBidi"/>
          <w:sz w:val="24"/>
          <w:szCs w:val="24"/>
        </w:rPr>
      </w:pPr>
      <w:r>
        <w:rPr>
          <w:rFonts w:asciiTheme="majorBidi" w:hAnsiTheme="majorBidi" w:cstheme="majorBidi"/>
          <w:sz w:val="24"/>
          <w:szCs w:val="24"/>
        </w:rPr>
        <w:t xml:space="preserve">Is this catalog of items a </w:t>
      </w:r>
      <w:r w:rsidRPr="00B3666A">
        <w:rPr>
          <w:rFonts w:asciiTheme="majorBidi" w:hAnsiTheme="majorBidi" w:cstheme="majorBidi"/>
          <w:sz w:val="24"/>
          <w:szCs w:val="24"/>
          <w:u w:val="single"/>
        </w:rPr>
        <w:t>complete</w:t>
      </w:r>
      <w:r>
        <w:rPr>
          <w:rFonts w:asciiTheme="majorBidi" w:hAnsiTheme="majorBidi" w:cstheme="majorBidi"/>
          <w:sz w:val="24"/>
          <w:szCs w:val="24"/>
        </w:rPr>
        <w:t xml:space="preserve"> record </w:t>
      </w:r>
      <w:r w:rsidR="009829CC">
        <w:rPr>
          <w:rFonts w:asciiTheme="majorBidi" w:hAnsiTheme="majorBidi" w:cstheme="majorBidi"/>
          <w:sz w:val="24"/>
          <w:szCs w:val="24"/>
        </w:rPr>
        <w:t xml:space="preserve">of ethical characteristics </w:t>
      </w:r>
      <w:r w:rsidR="00B3666A">
        <w:rPr>
          <w:rFonts w:asciiTheme="majorBidi" w:hAnsiTheme="majorBidi" w:cstheme="majorBidi"/>
          <w:sz w:val="24"/>
          <w:szCs w:val="24"/>
        </w:rPr>
        <w:t>about</w:t>
      </w:r>
      <w:r w:rsidR="009829CC">
        <w:rPr>
          <w:rFonts w:asciiTheme="majorBidi" w:hAnsiTheme="majorBidi" w:cstheme="majorBidi"/>
          <w:sz w:val="24"/>
          <w:szCs w:val="24"/>
        </w:rPr>
        <w:t xml:space="preserve"> the one who may dwell with YHWH? Why or why not?</w:t>
      </w:r>
    </w:p>
    <w:p w14:paraId="2AAB3771" w14:textId="7BE1D67C" w:rsidR="009829CC" w:rsidRDefault="009829CC" w:rsidP="009829CC">
      <w:pPr>
        <w:pStyle w:val="ListParagraph"/>
        <w:numPr>
          <w:ilvl w:val="0"/>
          <w:numId w:val="30"/>
        </w:numPr>
        <w:spacing w:line="276" w:lineRule="auto"/>
        <w:rPr>
          <w:rFonts w:asciiTheme="majorBidi" w:hAnsiTheme="majorBidi" w:cstheme="majorBidi"/>
          <w:sz w:val="24"/>
          <w:szCs w:val="24"/>
        </w:rPr>
      </w:pPr>
      <w:r>
        <w:rPr>
          <w:rFonts w:asciiTheme="majorBidi" w:hAnsiTheme="majorBidi" w:cstheme="majorBidi"/>
          <w:sz w:val="24"/>
          <w:szCs w:val="24"/>
        </w:rPr>
        <w:t xml:space="preserve">Is any mere man able to perfectly perform </w:t>
      </w:r>
      <w:proofErr w:type="gramStart"/>
      <w:r>
        <w:rPr>
          <w:rFonts w:asciiTheme="majorBidi" w:hAnsiTheme="majorBidi" w:cstheme="majorBidi"/>
          <w:sz w:val="24"/>
          <w:szCs w:val="24"/>
        </w:rPr>
        <w:t>all of</w:t>
      </w:r>
      <w:proofErr w:type="gramEnd"/>
      <w:r>
        <w:rPr>
          <w:rFonts w:asciiTheme="majorBidi" w:hAnsiTheme="majorBidi" w:cstheme="majorBidi"/>
          <w:sz w:val="24"/>
          <w:szCs w:val="24"/>
        </w:rPr>
        <w:t xml:space="preserve"> these items? How does the Psalm point the reader to Christ?</w:t>
      </w:r>
    </w:p>
    <w:p w14:paraId="509D5D2B" w14:textId="32DDA912" w:rsidR="009829CC" w:rsidRPr="009829CC" w:rsidRDefault="009829CC" w:rsidP="009829CC">
      <w:pPr>
        <w:spacing w:line="276" w:lineRule="auto"/>
        <w:rPr>
          <w:rFonts w:asciiTheme="majorBidi" w:hAnsiTheme="majorBidi" w:cstheme="majorBidi"/>
          <w:b/>
          <w:bCs/>
          <w:sz w:val="24"/>
          <w:szCs w:val="24"/>
          <w:u w:val="single"/>
        </w:rPr>
      </w:pPr>
      <w:r w:rsidRPr="009829CC">
        <w:rPr>
          <w:rFonts w:asciiTheme="majorBidi" w:hAnsiTheme="majorBidi" w:cstheme="majorBidi"/>
          <w:b/>
          <w:bCs/>
          <w:sz w:val="24"/>
          <w:szCs w:val="24"/>
          <w:u w:val="single"/>
        </w:rPr>
        <w:t>PSALM 16</w:t>
      </w:r>
    </w:p>
    <w:p w14:paraId="6AB6EF26" w14:textId="6AA837EE" w:rsidR="009829CC" w:rsidRDefault="00AA1506" w:rsidP="009829CC">
      <w:pPr>
        <w:spacing w:line="276" w:lineRule="auto"/>
        <w:rPr>
          <w:rFonts w:asciiTheme="majorBidi" w:hAnsiTheme="majorBidi" w:cstheme="majorBidi"/>
          <w:sz w:val="24"/>
          <w:szCs w:val="24"/>
        </w:rPr>
      </w:pPr>
      <w:r>
        <w:rPr>
          <w:rFonts w:asciiTheme="majorBidi" w:hAnsiTheme="majorBidi" w:cstheme="majorBidi"/>
          <w:sz w:val="24"/>
          <w:szCs w:val="24"/>
        </w:rPr>
        <w:t xml:space="preserve">Psalm 16 highlights </w:t>
      </w:r>
      <w:r w:rsidR="00EC6A34">
        <w:rPr>
          <w:rFonts w:asciiTheme="majorBidi" w:hAnsiTheme="majorBidi" w:cstheme="majorBidi"/>
          <w:sz w:val="24"/>
          <w:szCs w:val="24"/>
        </w:rPr>
        <w:t>the</w:t>
      </w:r>
      <w:r>
        <w:rPr>
          <w:rFonts w:asciiTheme="majorBidi" w:hAnsiTheme="majorBidi" w:cstheme="majorBidi"/>
          <w:sz w:val="24"/>
          <w:szCs w:val="24"/>
        </w:rPr>
        <w:t xml:space="preserve"> concern of the writer – past or present. </w:t>
      </w:r>
      <w:r w:rsidR="0070578C">
        <w:rPr>
          <w:rFonts w:asciiTheme="majorBidi" w:hAnsiTheme="majorBidi" w:cstheme="majorBidi"/>
          <w:sz w:val="24"/>
          <w:szCs w:val="24"/>
        </w:rPr>
        <w:t>The Psalm can be divided into two sections. The first (16:1-</w:t>
      </w:r>
      <w:r w:rsidR="00DD528B">
        <w:rPr>
          <w:rFonts w:asciiTheme="majorBidi" w:hAnsiTheme="majorBidi" w:cstheme="majorBidi"/>
          <w:sz w:val="24"/>
          <w:szCs w:val="24"/>
        </w:rPr>
        <w:t xml:space="preserve">6) highlights the issue </w:t>
      </w:r>
      <w:r w:rsidR="009E610D">
        <w:rPr>
          <w:rFonts w:asciiTheme="majorBidi" w:hAnsiTheme="majorBidi" w:cstheme="majorBidi"/>
          <w:sz w:val="24"/>
          <w:szCs w:val="24"/>
        </w:rPr>
        <w:t xml:space="preserve">as introduced with the words “preserve me.” </w:t>
      </w:r>
      <w:r w:rsidR="00222B7C">
        <w:rPr>
          <w:rFonts w:asciiTheme="majorBidi" w:hAnsiTheme="majorBidi" w:cstheme="majorBidi"/>
          <w:sz w:val="24"/>
          <w:szCs w:val="24"/>
        </w:rPr>
        <w:t xml:space="preserve">The second section (16:7-11) </w:t>
      </w:r>
      <w:r w:rsidR="00C75C13">
        <w:rPr>
          <w:rFonts w:asciiTheme="majorBidi" w:hAnsiTheme="majorBidi" w:cstheme="majorBidi"/>
          <w:sz w:val="24"/>
          <w:szCs w:val="24"/>
        </w:rPr>
        <w:t xml:space="preserve">is a section of praise and reflection on the goodness of the LORD. </w:t>
      </w:r>
    </w:p>
    <w:p w14:paraId="69D07527" w14:textId="52769D1F" w:rsidR="00276DCA" w:rsidRDefault="00276DCA" w:rsidP="00276DCA">
      <w:pPr>
        <w:pStyle w:val="ListParagraph"/>
        <w:numPr>
          <w:ilvl w:val="0"/>
          <w:numId w:val="31"/>
        </w:numPr>
        <w:spacing w:line="276" w:lineRule="auto"/>
        <w:rPr>
          <w:rFonts w:asciiTheme="majorBidi" w:hAnsiTheme="majorBidi" w:cstheme="majorBidi"/>
          <w:sz w:val="24"/>
          <w:szCs w:val="24"/>
        </w:rPr>
      </w:pPr>
      <w:r>
        <w:rPr>
          <w:rFonts w:asciiTheme="majorBidi" w:hAnsiTheme="majorBidi" w:cstheme="majorBidi"/>
          <w:sz w:val="24"/>
          <w:szCs w:val="24"/>
        </w:rPr>
        <w:lastRenderedPageBreak/>
        <w:t>Why does the writer say that apart from the LOR</w:t>
      </w:r>
      <w:r w:rsidR="008A6423">
        <w:rPr>
          <w:rFonts w:asciiTheme="majorBidi" w:hAnsiTheme="majorBidi" w:cstheme="majorBidi"/>
          <w:sz w:val="24"/>
          <w:szCs w:val="24"/>
        </w:rPr>
        <w:t>D</w:t>
      </w:r>
      <w:r w:rsidR="00EC6A34">
        <w:rPr>
          <w:rFonts w:asciiTheme="majorBidi" w:hAnsiTheme="majorBidi" w:cstheme="majorBidi"/>
          <w:sz w:val="24"/>
          <w:szCs w:val="24"/>
        </w:rPr>
        <w:t>,</w:t>
      </w:r>
      <w:r>
        <w:rPr>
          <w:rFonts w:asciiTheme="majorBidi" w:hAnsiTheme="majorBidi" w:cstheme="majorBidi"/>
          <w:sz w:val="24"/>
          <w:szCs w:val="24"/>
        </w:rPr>
        <w:t xml:space="preserve"> he has no </w:t>
      </w:r>
      <w:r w:rsidR="008A6423">
        <w:rPr>
          <w:rFonts w:asciiTheme="majorBidi" w:hAnsiTheme="majorBidi" w:cstheme="majorBidi"/>
          <w:sz w:val="24"/>
          <w:szCs w:val="24"/>
        </w:rPr>
        <w:t>good? (16:2).</w:t>
      </w:r>
    </w:p>
    <w:p w14:paraId="689BB3A2" w14:textId="2C4E5206" w:rsidR="008A6423" w:rsidRDefault="009E2F23" w:rsidP="00276DCA">
      <w:pPr>
        <w:pStyle w:val="ListParagraph"/>
        <w:numPr>
          <w:ilvl w:val="0"/>
          <w:numId w:val="31"/>
        </w:numPr>
        <w:spacing w:line="276" w:lineRule="auto"/>
        <w:rPr>
          <w:rFonts w:asciiTheme="majorBidi" w:hAnsiTheme="majorBidi" w:cstheme="majorBidi"/>
          <w:sz w:val="24"/>
          <w:szCs w:val="24"/>
        </w:rPr>
      </w:pPr>
      <w:r>
        <w:rPr>
          <w:rFonts w:asciiTheme="majorBidi" w:hAnsiTheme="majorBidi" w:cstheme="majorBidi"/>
          <w:sz w:val="24"/>
          <w:szCs w:val="24"/>
        </w:rPr>
        <w:t xml:space="preserve">Why is it a sorrowful thing for people to run after other gods? </w:t>
      </w:r>
    </w:p>
    <w:p w14:paraId="499AC1CD" w14:textId="242F4017" w:rsidR="00ED7143" w:rsidRPr="002415C0" w:rsidRDefault="00416C00" w:rsidP="002415C0">
      <w:pPr>
        <w:pStyle w:val="ListParagraph"/>
        <w:numPr>
          <w:ilvl w:val="0"/>
          <w:numId w:val="31"/>
        </w:numPr>
        <w:spacing w:line="276" w:lineRule="auto"/>
        <w:rPr>
          <w:rFonts w:asciiTheme="majorBidi" w:hAnsiTheme="majorBidi" w:cstheme="majorBidi"/>
          <w:sz w:val="24"/>
          <w:szCs w:val="24"/>
        </w:rPr>
      </w:pPr>
      <w:r>
        <w:rPr>
          <w:rFonts w:asciiTheme="majorBidi" w:hAnsiTheme="majorBidi" w:cstheme="majorBidi"/>
          <w:sz w:val="24"/>
          <w:szCs w:val="24"/>
        </w:rPr>
        <w:t>R</w:t>
      </w:r>
      <w:r w:rsidR="00403AF1">
        <w:rPr>
          <w:rFonts w:asciiTheme="majorBidi" w:hAnsiTheme="majorBidi" w:cstheme="majorBidi"/>
          <w:sz w:val="24"/>
          <w:szCs w:val="24"/>
        </w:rPr>
        <w:t>e-read 16:8-9. The writer is</w:t>
      </w:r>
      <w:r w:rsidR="002B710E">
        <w:rPr>
          <w:rFonts w:asciiTheme="majorBidi" w:hAnsiTheme="majorBidi" w:cstheme="majorBidi"/>
          <w:sz w:val="24"/>
          <w:szCs w:val="24"/>
        </w:rPr>
        <w:t xml:space="preserve"> declaring something. What is it? </w:t>
      </w:r>
    </w:p>
    <w:p w14:paraId="60093C20" w14:textId="4073EBD8" w:rsidR="00ED7143" w:rsidRDefault="00ED7143" w:rsidP="00ED7143">
      <w:pPr>
        <w:jc w:val="center"/>
        <w:rPr>
          <w:rFonts w:asciiTheme="majorBidi" w:hAnsiTheme="majorBidi" w:cstheme="majorBidi"/>
          <w:b/>
          <w:bCs/>
          <w:color w:val="002060"/>
          <w:sz w:val="36"/>
          <w:szCs w:val="36"/>
        </w:rPr>
      </w:pPr>
      <w:r w:rsidRPr="007474E4">
        <w:rPr>
          <w:rFonts w:asciiTheme="majorBidi" w:hAnsiTheme="majorBidi" w:cstheme="majorBidi"/>
          <w:b/>
          <w:bCs/>
          <w:color w:val="002060"/>
          <w:sz w:val="36"/>
          <w:szCs w:val="36"/>
        </w:rPr>
        <w:t>~</w:t>
      </w:r>
      <w:r>
        <w:rPr>
          <w:rFonts w:asciiTheme="majorBidi" w:hAnsiTheme="majorBidi" w:cstheme="majorBidi"/>
          <w:b/>
          <w:bCs/>
          <w:color w:val="002060"/>
          <w:sz w:val="36"/>
          <w:szCs w:val="36"/>
        </w:rPr>
        <w:t>Monday</w:t>
      </w:r>
      <w:r w:rsidRPr="007474E4">
        <w:rPr>
          <w:rFonts w:asciiTheme="majorBidi" w:hAnsiTheme="majorBidi" w:cstheme="majorBidi"/>
          <w:b/>
          <w:bCs/>
          <w:color w:val="002060"/>
          <w:sz w:val="36"/>
          <w:szCs w:val="36"/>
        </w:rPr>
        <w:t xml:space="preserve">, February </w:t>
      </w:r>
      <w:r w:rsidR="002415C0">
        <w:rPr>
          <w:rFonts w:asciiTheme="majorBidi" w:hAnsiTheme="majorBidi" w:cstheme="majorBidi"/>
          <w:b/>
          <w:bCs/>
          <w:color w:val="002060"/>
          <w:sz w:val="36"/>
          <w:szCs w:val="36"/>
        </w:rPr>
        <w:t>24</w:t>
      </w:r>
      <w:r>
        <w:rPr>
          <w:rFonts w:asciiTheme="majorBidi" w:hAnsiTheme="majorBidi" w:cstheme="majorBidi"/>
          <w:b/>
          <w:bCs/>
          <w:color w:val="002060"/>
          <w:sz w:val="36"/>
          <w:szCs w:val="36"/>
        </w:rPr>
        <w:t>,</w:t>
      </w:r>
      <w:r w:rsidRPr="007474E4">
        <w:rPr>
          <w:rFonts w:asciiTheme="majorBidi" w:hAnsiTheme="majorBidi" w:cstheme="majorBidi"/>
          <w:b/>
          <w:bCs/>
          <w:color w:val="002060"/>
          <w:sz w:val="36"/>
          <w:szCs w:val="36"/>
        </w:rPr>
        <w:t xml:space="preserve"> 2020 ~</w:t>
      </w:r>
    </w:p>
    <w:p w14:paraId="28C22247" w14:textId="67739DDD" w:rsidR="00ED7143" w:rsidRDefault="0096034D" w:rsidP="00ED7143">
      <w:pPr>
        <w:rPr>
          <w:rFonts w:asciiTheme="majorBidi" w:hAnsiTheme="majorBidi" w:cstheme="majorBidi"/>
          <w:sz w:val="24"/>
          <w:szCs w:val="24"/>
        </w:rPr>
      </w:pPr>
      <w:r>
        <w:rPr>
          <w:rFonts w:asciiTheme="majorBidi" w:hAnsiTheme="majorBidi" w:cstheme="majorBidi"/>
          <w:sz w:val="24"/>
          <w:szCs w:val="24"/>
        </w:rPr>
        <w:t xml:space="preserve">Reading: </w:t>
      </w:r>
      <w:r w:rsidR="00CC57BE">
        <w:rPr>
          <w:rFonts w:asciiTheme="majorBidi" w:hAnsiTheme="majorBidi" w:cstheme="majorBidi"/>
          <w:sz w:val="24"/>
          <w:szCs w:val="24"/>
        </w:rPr>
        <w:t>Genesis 47, John 19</w:t>
      </w:r>
    </w:p>
    <w:p w14:paraId="0AFDF858" w14:textId="2F8CDFEB" w:rsidR="00CC57BE" w:rsidRPr="00CC57BE" w:rsidRDefault="00CC57BE" w:rsidP="00ED7143">
      <w:pPr>
        <w:rPr>
          <w:rFonts w:asciiTheme="majorBidi" w:hAnsiTheme="majorBidi" w:cstheme="majorBidi"/>
          <w:b/>
          <w:bCs/>
          <w:sz w:val="24"/>
          <w:szCs w:val="24"/>
          <w:u w:val="single"/>
        </w:rPr>
      </w:pPr>
      <w:r w:rsidRPr="00CC57BE">
        <w:rPr>
          <w:rFonts w:asciiTheme="majorBidi" w:hAnsiTheme="majorBidi" w:cstheme="majorBidi"/>
          <w:b/>
          <w:bCs/>
          <w:sz w:val="24"/>
          <w:szCs w:val="24"/>
          <w:u w:val="single"/>
        </w:rPr>
        <w:t>GENESIS 47</w:t>
      </w:r>
    </w:p>
    <w:p w14:paraId="4659045D" w14:textId="755B16B6" w:rsidR="00ED7143" w:rsidRDefault="00501F27" w:rsidP="00ED7143">
      <w:pPr>
        <w:spacing w:line="276" w:lineRule="auto"/>
        <w:rPr>
          <w:rFonts w:asciiTheme="majorBidi" w:hAnsiTheme="majorBidi" w:cstheme="majorBidi"/>
          <w:sz w:val="24"/>
          <w:szCs w:val="24"/>
        </w:rPr>
      </w:pPr>
      <w:r>
        <w:rPr>
          <w:rFonts w:asciiTheme="majorBidi" w:hAnsiTheme="majorBidi" w:cstheme="majorBidi"/>
          <w:sz w:val="24"/>
          <w:szCs w:val="24"/>
        </w:rPr>
        <w:t>This chapter contains the events that bring Joseph’s family into Goshen</w:t>
      </w:r>
      <w:r w:rsidR="00A92EF2">
        <w:rPr>
          <w:rFonts w:asciiTheme="majorBidi" w:hAnsiTheme="majorBidi" w:cstheme="majorBidi"/>
          <w:sz w:val="24"/>
          <w:szCs w:val="24"/>
        </w:rPr>
        <w:t xml:space="preserve">. The people of Jacob’s household were required to </w:t>
      </w:r>
      <w:r w:rsidR="005E64F5">
        <w:rPr>
          <w:rFonts w:asciiTheme="majorBidi" w:hAnsiTheme="majorBidi" w:cstheme="majorBidi"/>
          <w:sz w:val="24"/>
          <w:szCs w:val="24"/>
        </w:rPr>
        <w:t>settle there due to the Egyptian’s attitude regarding shepherds</w:t>
      </w:r>
      <w:r w:rsidR="00215C92">
        <w:rPr>
          <w:rFonts w:asciiTheme="majorBidi" w:hAnsiTheme="majorBidi" w:cstheme="majorBidi"/>
          <w:sz w:val="24"/>
          <w:szCs w:val="24"/>
        </w:rPr>
        <w:t>. (47:</w:t>
      </w:r>
      <w:r w:rsidR="00EF2CB5">
        <w:rPr>
          <w:rFonts w:asciiTheme="majorBidi" w:hAnsiTheme="majorBidi" w:cstheme="majorBidi"/>
          <w:sz w:val="24"/>
          <w:szCs w:val="24"/>
        </w:rPr>
        <w:t xml:space="preserve">1-6). What is of interest in this chapter is to note how the lesser blesses the greater. </w:t>
      </w:r>
      <w:r w:rsidR="00C36821">
        <w:rPr>
          <w:rFonts w:asciiTheme="majorBidi" w:hAnsiTheme="majorBidi" w:cstheme="majorBidi"/>
          <w:sz w:val="24"/>
          <w:szCs w:val="24"/>
        </w:rPr>
        <w:t xml:space="preserve">Typically, it is the other way around. Not here. </w:t>
      </w:r>
      <w:r w:rsidR="00E31BCE">
        <w:rPr>
          <w:rFonts w:asciiTheme="majorBidi" w:hAnsiTheme="majorBidi" w:cstheme="majorBidi"/>
          <w:sz w:val="24"/>
          <w:szCs w:val="24"/>
        </w:rPr>
        <w:t xml:space="preserve">A few years from now, this situation will be reversed when the people of Jacob’s household are forced into slave labor. </w:t>
      </w:r>
    </w:p>
    <w:p w14:paraId="3F991E48" w14:textId="2CB970AB" w:rsidR="00E31BCE" w:rsidRDefault="00157BAF" w:rsidP="00ED7143">
      <w:pPr>
        <w:spacing w:line="276" w:lineRule="auto"/>
        <w:rPr>
          <w:rFonts w:asciiTheme="majorBidi" w:hAnsiTheme="majorBidi" w:cstheme="majorBidi"/>
          <w:sz w:val="24"/>
          <w:szCs w:val="24"/>
        </w:rPr>
      </w:pPr>
      <w:r>
        <w:rPr>
          <w:rFonts w:asciiTheme="majorBidi" w:hAnsiTheme="majorBidi" w:cstheme="majorBidi"/>
          <w:sz w:val="24"/>
          <w:szCs w:val="24"/>
        </w:rPr>
        <w:t>A final observation – Jacob made Joseph swear that he would not bur</w:t>
      </w:r>
      <w:r w:rsidR="00AC0BA4">
        <w:rPr>
          <w:rFonts w:asciiTheme="majorBidi" w:hAnsiTheme="majorBidi" w:cstheme="majorBidi"/>
          <w:sz w:val="24"/>
          <w:szCs w:val="24"/>
        </w:rPr>
        <w:t>y him</w:t>
      </w:r>
      <w:r>
        <w:rPr>
          <w:rFonts w:asciiTheme="majorBidi" w:hAnsiTheme="majorBidi" w:cstheme="majorBidi"/>
          <w:sz w:val="24"/>
          <w:szCs w:val="24"/>
        </w:rPr>
        <w:t xml:space="preserve"> in Eg</w:t>
      </w:r>
      <w:r w:rsidR="00944741">
        <w:rPr>
          <w:rFonts w:asciiTheme="majorBidi" w:hAnsiTheme="majorBidi" w:cstheme="majorBidi"/>
          <w:sz w:val="24"/>
          <w:szCs w:val="24"/>
        </w:rPr>
        <w:t xml:space="preserve">ypt. </w:t>
      </w:r>
      <w:r w:rsidR="004B1FCD">
        <w:rPr>
          <w:rFonts w:asciiTheme="majorBidi" w:hAnsiTheme="majorBidi" w:cstheme="majorBidi"/>
          <w:sz w:val="24"/>
          <w:szCs w:val="24"/>
        </w:rPr>
        <w:t xml:space="preserve">Here we see another exile and return theme. Currently, Jacob and his family are exiles in Egypt due to the famine. </w:t>
      </w:r>
      <w:r w:rsidR="00E458DB">
        <w:rPr>
          <w:rFonts w:asciiTheme="majorBidi" w:hAnsiTheme="majorBidi" w:cstheme="majorBidi"/>
          <w:sz w:val="24"/>
          <w:szCs w:val="24"/>
        </w:rPr>
        <w:t xml:space="preserve">Many years from now, they will return to the land. </w:t>
      </w:r>
    </w:p>
    <w:p w14:paraId="593D2AE8" w14:textId="62BBD2DC" w:rsidR="00E458DB" w:rsidRDefault="00E458DB" w:rsidP="00ED7143">
      <w:pPr>
        <w:spacing w:line="276" w:lineRule="auto"/>
        <w:rPr>
          <w:rFonts w:asciiTheme="majorBidi" w:hAnsiTheme="majorBidi" w:cstheme="majorBidi"/>
          <w:sz w:val="24"/>
          <w:szCs w:val="24"/>
        </w:rPr>
      </w:pPr>
      <w:r>
        <w:rPr>
          <w:rFonts w:asciiTheme="majorBidi" w:hAnsiTheme="majorBidi" w:cstheme="majorBidi"/>
          <w:sz w:val="24"/>
          <w:szCs w:val="24"/>
        </w:rPr>
        <w:t>Discussion Questions:</w:t>
      </w:r>
    </w:p>
    <w:p w14:paraId="26D24871" w14:textId="2E3F2ABD" w:rsidR="00E458DB" w:rsidRDefault="00E458DB" w:rsidP="00E458DB">
      <w:pPr>
        <w:pStyle w:val="ListParagraph"/>
        <w:numPr>
          <w:ilvl w:val="0"/>
          <w:numId w:val="32"/>
        </w:numPr>
        <w:spacing w:line="276" w:lineRule="auto"/>
        <w:rPr>
          <w:rFonts w:asciiTheme="majorBidi" w:hAnsiTheme="majorBidi" w:cstheme="majorBidi"/>
          <w:sz w:val="24"/>
          <w:szCs w:val="24"/>
        </w:rPr>
      </w:pPr>
      <w:r>
        <w:rPr>
          <w:rFonts w:asciiTheme="majorBidi" w:hAnsiTheme="majorBidi" w:cstheme="majorBidi"/>
          <w:sz w:val="24"/>
          <w:szCs w:val="24"/>
        </w:rPr>
        <w:t>Why do you think the Egyptians considered shepherds</w:t>
      </w:r>
      <w:r w:rsidR="006F451A">
        <w:rPr>
          <w:rFonts w:asciiTheme="majorBidi" w:hAnsiTheme="majorBidi" w:cstheme="majorBidi"/>
          <w:sz w:val="24"/>
          <w:szCs w:val="24"/>
        </w:rPr>
        <w:t xml:space="preserve"> with a poor attitude? </w:t>
      </w:r>
    </w:p>
    <w:p w14:paraId="5A1AB9FE" w14:textId="77C1F61C" w:rsidR="006F451A" w:rsidRDefault="00BF7AE4" w:rsidP="00E458DB">
      <w:pPr>
        <w:pStyle w:val="ListParagraph"/>
        <w:numPr>
          <w:ilvl w:val="0"/>
          <w:numId w:val="32"/>
        </w:numPr>
        <w:spacing w:line="276" w:lineRule="auto"/>
        <w:rPr>
          <w:rFonts w:asciiTheme="majorBidi" w:hAnsiTheme="majorBidi" w:cstheme="majorBidi"/>
          <w:sz w:val="24"/>
          <w:szCs w:val="24"/>
        </w:rPr>
      </w:pPr>
      <w:r>
        <w:rPr>
          <w:rFonts w:asciiTheme="majorBidi" w:hAnsiTheme="majorBidi" w:cstheme="majorBidi"/>
          <w:sz w:val="24"/>
          <w:szCs w:val="24"/>
        </w:rPr>
        <w:t xml:space="preserve">How long did Jacob live in Egypt? </w:t>
      </w:r>
    </w:p>
    <w:p w14:paraId="1843BAD9" w14:textId="3175FF82" w:rsidR="001753C3" w:rsidRDefault="00DE761F" w:rsidP="001753C3">
      <w:pPr>
        <w:pStyle w:val="ListParagraph"/>
        <w:numPr>
          <w:ilvl w:val="0"/>
          <w:numId w:val="32"/>
        </w:numPr>
        <w:spacing w:line="276" w:lineRule="auto"/>
        <w:rPr>
          <w:rFonts w:asciiTheme="majorBidi" w:hAnsiTheme="majorBidi" w:cstheme="majorBidi"/>
          <w:sz w:val="24"/>
          <w:szCs w:val="24"/>
        </w:rPr>
      </w:pPr>
      <w:r>
        <w:rPr>
          <w:rFonts w:asciiTheme="majorBidi" w:hAnsiTheme="majorBidi" w:cstheme="majorBidi"/>
          <w:sz w:val="24"/>
          <w:szCs w:val="24"/>
        </w:rPr>
        <w:t xml:space="preserve">Why does Jacob desire to be buried in </w:t>
      </w:r>
      <w:r w:rsidR="001753C3">
        <w:rPr>
          <w:rFonts w:asciiTheme="majorBidi" w:hAnsiTheme="majorBidi" w:cstheme="majorBidi"/>
          <w:sz w:val="24"/>
          <w:szCs w:val="24"/>
        </w:rPr>
        <w:t xml:space="preserve">Canaan? </w:t>
      </w:r>
    </w:p>
    <w:p w14:paraId="7B74D125" w14:textId="77777777" w:rsidR="003B3DF5" w:rsidRPr="003B3DF5" w:rsidRDefault="003B3DF5" w:rsidP="003B3DF5">
      <w:pPr>
        <w:spacing w:line="276" w:lineRule="auto"/>
        <w:rPr>
          <w:rFonts w:asciiTheme="majorBidi" w:hAnsiTheme="majorBidi" w:cstheme="majorBidi"/>
          <w:sz w:val="24"/>
          <w:szCs w:val="24"/>
        </w:rPr>
      </w:pPr>
    </w:p>
    <w:p w14:paraId="71AE6B63" w14:textId="46A8FC9A" w:rsidR="001753C3" w:rsidRPr="001753C3" w:rsidRDefault="001753C3" w:rsidP="001753C3">
      <w:pPr>
        <w:spacing w:line="276" w:lineRule="auto"/>
        <w:rPr>
          <w:rFonts w:asciiTheme="majorBidi" w:hAnsiTheme="majorBidi" w:cstheme="majorBidi"/>
          <w:b/>
          <w:bCs/>
          <w:sz w:val="24"/>
          <w:szCs w:val="24"/>
          <w:u w:val="single"/>
        </w:rPr>
      </w:pPr>
      <w:r w:rsidRPr="001753C3">
        <w:rPr>
          <w:rFonts w:asciiTheme="majorBidi" w:hAnsiTheme="majorBidi" w:cstheme="majorBidi"/>
          <w:b/>
          <w:bCs/>
          <w:sz w:val="24"/>
          <w:szCs w:val="24"/>
          <w:u w:val="single"/>
        </w:rPr>
        <w:lastRenderedPageBreak/>
        <w:t>JOHN 19</w:t>
      </w:r>
    </w:p>
    <w:p w14:paraId="0CAA0AFF" w14:textId="2C573D2D" w:rsidR="001753C3" w:rsidRDefault="00A146FB" w:rsidP="001753C3">
      <w:pPr>
        <w:spacing w:line="276" w:lineRule="auto"/>
        <w:rPr>
          <w:rFonts w:asciiTheme="majorBidi" w:hAnsiTheme="majorBidi" w:cstheme="majorBidi"/>
          <w:sz w:val="24"/>
          <w:szCs w:val="24"/>
        </w:rPr>
      </w:pPr>
      <w:r>
        <w:rPr>
          <w:rFonts w:asciiTheme="majorBidi" w:hAnsiTheme="majorBidi" w:cstheme="majorBidi"/>
          <w:sz w:val="24"/>
          <w:szCs w:val="24"/>
        </w:rPr>
        <w:t>This chapter contains the events that lead to the crucifixion of the Savior. The opening v</w:t>
      </w:r>
      <w:r w:rsidR="00096961">
        <w:rPr>
          <w:rFonts w:asciiTheme="majorBidi" w:hAnsiTheme="majorBidi" w:cstheme="majorBidi"/>
          <w:sz w:val="24"/>
          <w:szCs w:val="24"/>
        </w:rPr>
        <w:t>erses of the chapter find Jesus before Pilate, the Roman governor</w:t>
      </w:r>
      <w:r w:rsidR="00B42B9E">
        <w:rPr>
          <w:rFonts w:asciiTheme="majorBidi" w:hAnsiTheme="majorBidi" w:cstheme="majorBidi"/>
          <w:sz w:val="24"/>
          <w:szCs w:val="24"/>
        </w:rPr>
        <w:t xml:space="preserve"> (19:1-</w:t>
      </w:r>
      <w:r w:rsidR="004F564F">
        <w:rPr>
          <w:rFonts w:asciiTheme="majorBidi" w:hAnsiTheme="majorBidi" w:cstheme="majorBidi"/>
          <w:sz w:val="24"/>
          <w:szCs w:val="24"/>
        </w:rPr>
        <w:t xml:space="preserve">16). A few items are worth noting. First, </w:t>
      </w:r>
      <w:r w:rsidR="0066211E">
        <w:rPr>
          <w:rFonts w:asciiTheme="majorBidi" w:hAnsiTheme="majorBidi" w:cstheme="majorBidi"/>
          <w:sz w:val="24"/>
          <w:szCs w:val="24"/>
        </w:rPr>
        <w:t xml:space="preserve">the chapter is a response to the events that took place at the end of chapter 18. Second, </w:t>
      </w:r>
      <w:r w:rsidR="00C204EB">
        <w:rPr>
          <w:rFonts w:asciiTheme="majorBidi" w:hAnsiTheme="majorBidi" w:cstheme="majorBidi"/>
          <w:sz w:val="24"/>
          <w:szCs w:val="24"/>
        </w:rPr>
        <w:t xml:space="preserve">John notes that it is the “chief </w:t>
      </w:r>
      <w:proofErr w:type="gramStart"/>
      <w:r w:rsidR="00C204EB">
        <w:rPr>
          <w:rFonts w:asciiTheme="majorBidi" w:hAnsiTheme="majorBidi" w:cstheme="majorBidi"/>
          <w:sz w:val="24"/>
          <w:szCs w:val="24"/>
        </w:rPr>
        <w:t xml:space="preserve">priests </w:t>
      </w:r>
      <w:r w:rsidR="004D5236">
        <w:rPr>
          <w:rFonts w:asciiTheme="majorBidi" w:hAnsiTheme="majorBidi" w:cstheme="majorBidi"/>
          <w:sz w:val="24"/>
          <w:szCs w:val="24"/>
        </w:rPr>
        <w:t xml:space="preserve"> and</w:t>
      </w:r>
      <w:proofErr w:type="gramEnd"/>
      <w:r w:rsidR="004D5236">
        <w:rPr>
          <w:rFonts w:asciiTheme="majorBidi" w:hAnsiTheme="majorBidi" w:cstheme="majorBidi"/>
          <w:sz w:val="24"/>
          <w:szCs w:val="24"/>
        </w:rPr>
        <w:t xml:space="preserve"> the officers” who shouted</w:t>
      </w:r>
      <w:r w:rsidR="004E3B6C">
        <w:rPr>
          <w:rFonts w:asciiTheme="majorBidi" w:hAnsiTheme="majorBidi" w:cstheme="majorBidi"/>
          <w:sz w:val="24"/>
          <w:szCs w:val="24"/>
        </w:rPr>
        <w:t>,</w:t>
      </w:r>
      <w:r w:rsidR="004D5236">
        <w:rPr>
          <w:rFonts w:asciiTheme="majorBidi" w:hAnsiTheme="majorBidi" w:cstheme="majorBidi"/>
          <w:sz w:val="24"/>
          <w:szCs w:val="24"/>
        </w:rPr>
        <w:t xml:space="preserve"> “crucify him.” </w:t>
      </w:r>
      <w:r w:rsidR="000F1A37">
        <w:rPr>
          <w:rFonts w:asciiTheme="majorBidi" w:hAnsiTheme="majorBidi" w:cstheme="majorBidi"/>
          <w:sz w:val="24"/>
          <w:szCs w:val="24"/>
        </w:rPr>
        <w:t xml:space="preserve">Third, note the verdict of Pilate: “I find no </w:t>
      </w:r>
      <w:r w:rsidR="003D5197">
        <w:rPr>
          <w:rFonts w:asciiTheme="majorBidi" w:hAnsiTheme="majorBidi" w:cstheme="majorBidi"/>
          <w:sz w:val="24"/>
          <w:szCs w:val="24"/>
        </w:rPr>
        <w:t>guilt</w:t>
      </w:r>
      <w:r w:rsidR="000F1A37">
        <w:rPr>
          <w:rFonts w:asciiTheme="majorBidi" w:hAnsiTheme="majorBidi" w:cstheme="majorBidi"/>
          <w:sz w:val="24"/>
          <w:szCs w:val="24"/>
        </w:rPr>
        <w:t xml:space="preserve"> in him.” </w:t>
      </w:r>
      <w:r w:rsidR="003D5197">
        <w:rPr>
          <w:rFonts w:asciiTheme="majorBidi" w:hAnsiTheme="majorBidi" w:cstheme="majorBidi"/>
          <w:sz w:val="24"/>
          <w:szCs w:val="24"/>
        </w:rPr>
        <w:t xml:space="preserve"> A remarkable statement given the fact that Pilate still turned him over to be crucified</w:t>
      </w:r>
      <w:r w:rsidR="00596E87">
        <w:rPr>
          <w:rFonts w:asciiTheme="majorBidi" w:hAnsiTheme="majorBidi" w:cstheme="majorBidi"/>
          <w:sz w:val="24"/>
          <w:szCs w:val="24"/>
        </w:rPr>
        <w:t xml:space="preserve"> (19:16). Clearly</w:t>
      </w:r>
      <w:r w:rsidR="00AC0C65">
        <w:rPr>
          <w:rFonts w:asciiTheme="majorBidi" w:hAnsiTheme="majorBidi" w:cstheme="majorBidi"/>
          <w:sz w:val="24"/>
          <w:szCs w:val="24"/>
        </w:rPr>
        <w:t>,</w:t>
      </w:r>
      <w:r w:rsidR="00596E87">
        <w:rPr>
          <w:rFonts w:asciiTheme="majorBidi" w:hAnsiTheme="majorBidi" w:cstheme="majorBidi"/>
          <w:sz w:val="24"/>
          <w:szCs w:val="24"/>
        </w:rPr>
        <w:t xml:space="preserve"> Pilate was swayed by the crowd and the officials. </w:t>
      </w:r>
      <w:r w:rsidR="0091457C">
        <w:rPr>
          <w:rFonts w:asciiTheme="majorBidi" w:hAnsiTheme="majorBidi" w:cstheme="majorBidi"/>
          <w:sz w:val="24"/>
          <w:szCs w:val="24"/>
        </w:rPr>
        <w:t xml:space="preserve">Fourth, note how Jesus demonstrates to Pilate </w:t>
      </w:r>
      <w:r w:rsidR="00143A63">
        <w:rPr>
          <w:rFonts w:asciiTheme="majorBidi" w:hAnsiTheme="majorBidi" w:cstheme="majorBidi"/>
          <w:sz w:val="24"/>
          <w:szCs w:val="24"/>
        </w:rPr>
        <w:t>where true sovereign authority resides (19:</w:t>
      </w:r>
      <w:r w:rsidR="00C04700">
        <w:rPr>
          <w:rFonts w:asciiTheme="majorBidi" w:hAnsiTheme="majorBidi" w:cstheme="majorBidi"/>
          <w:sz w:val="24"/>
          <w:szCs w:val="24"/>
        </w:rPr>
        <w:t xml:space="preserve">11). </w:t>
      </w:r>
    </w:p>
    <w:p w14:paraId="6F3366F4" w14:textId="6737F12C" w:rsidR="00C04700" w:rsidRDefault="00C04700" w:rsidP="001753C3">
      <w:pPr>
        <w:spacing w:line="276" w:lineRule="auto"/>
        <w:rPr>
          <w:rFonts w:asciiTheme="majorBidi" w:hAnsiTheme="majorBidi" w:cstheme="majorBidi"/>
          <w:sz w:val="24"/>
          <w:szCs w:val="24"/>
        </w:rPr>
      </w:pPr>
      <w:r>
        <w:rPr>
          <w:rFonts w:asciiTheme="majorBidi" w:hAnsiTheme="majorBidi" w:cstheme="majorBidi"/>
          <w:sz w:val="24"/>
          <w:szCs w:val="24"/>
        </w:rPr>
        <w:t>The crucifixions account is given in 19:</w:t>
      </w:r>
      <w:r w:rsidR="00277A34">
        <w:rPr>
          <w:rFonts w:asciiTheme="majorBidi" w:hAnsiTheme="majorBidi" w:cstheme="majorBidi"/>
          <w:sz w:val="24"/>
          <w:szCs w:val="24"/>
        </w:rPr>
        <w:t>17-37</w:t>
      </w:r>
      <w:r w:rsidR="00AA58A9">
        <w:rPr>
          <w:rFonts w:asciiTheme="majorBidi" w:hAnsiTheme="majorBidi" w:cstheme="majorBidi"/>
          <w:sz w:val="24"/>
          <w:szCs w:val="24"/>
        </w:rPr>
        <w:t xml:space="preserve"> and leads to the bu</w:t>
      </w:r>
      <w:r w:rsidR="0099682E">
        <w:rPr>
          <w:rFonts w:asciiTheme="majorBidi" w:hAnsiTheme="majorBidi" w:cstheme="majorBidi"/>
          <w:sz w:val="24"/>
          <w:szCs w:val="24"/>
        </w:rPr>
        <w:t>r</w:t>
      </w:r>
      <w:r w:rsidR="00AA58A9">
        <w:rPr>
          <w:rFonts w:asciiTheme="majorBidi" w:hAnsiTheme="majorBidi" w:cstheme="majorBidi"/>
          <w:sz w:val="24"/>
          <w:szCs w:val="24"/>
        </w:rPr>
        <w:t>ial of the Savior (19:38-</w:t>
      </w:r>
      <w:r w:rsidR="00410D4D">
        <w:rPr>
          <w:rFonts w:asciiTheme="majorBidi" w:hAnsiTheme="majorBidi" w:cstheme="majorBidi"/>
          <w:sz w:val="24"/>
          <w:szCs w:val="24"/>
        </w:rPr>
        <w:t>42).</w:t>
      </w:r>
    </w:p>
    <w:p w14:paraId="1E087D40" w14:textId="1C98B365" w:rsidR="00410D4D" w:rsidRDefault="00410D4D" w:rsidP="001753C3">
      <w:pPr>
        <w:spacing w:line="276" w:lineRule="auto"/>
        <w:rPr>
          <w:rFonts w:asciiTheme="majorBidi" w:hAnsiTheme="majorBidi" w:cstheme="majorBidi"/>
          <w:sz w:val="24"/>
          <w:szCs w:val="24"/>
        </w:rPr>
      </w:pPr>
      <w:r>
        <w:rPr>
          <w:rFonts w:asciiTheme="majorBidi" w:hAnsiTheme="majorBidi" w:cstheme="majorBidi"/>
          <w:sz w:val="24"/>
          <w:szCs w:val="24"/>
        </w:rPr>
        <w:t>Discussion Questions:</w:t>
      </w:r>
    </w:p>
    <w:p w14:paraId="55301313" w14:textId="4C4EF08B" w:rsidR="00410D4D" w:rsidRDefault="005F746A" w:rsidP="00410D4D">
      <w:pPr>
        <w:pStyle w:val="ListParagraph"/>
        <w:numPr>
          <w:ilvl w:val="0"/>
          <w:numId w:val="33"/>
        </w:numPr>
        <w:spacing w:line="276" w:lineRule="auto"/>
        <w:rPr>
          <w:rFonts w:asciiTheme="majorBidi" w:hAnsiTheme="majorBidi" w:cstheme="majorBidi"/>
          <w:sz w:val="24"/>
          <w:szCs w:val="24"/>
        </w:rPr>
      </w:pPr>
      <w:r>
        <w:rPr>
          <w:rFonts w:asciiTheme="majorBidi" w:hAnsiTheme="majorBidi" w:cstheme="majorBidi"/>
          <w:sz w:val="24"/>
          <w:szCs w:val="24"/>
        </w:rPr>
        <w:t>Why do you think Pilate caved into the will of the mob?</w:t>
      </w:r>
    </w:p>
    <w:p w14:paraId="62CA1810" w14:textId="1971CF9E" w:rsidR="002415C0" w:rsidRPr="002415C0" w:rsidRDefault="00CF0F96" w:rsidP="002415C0">
      <w:pPr>
        <w:pStyle w:val="ListParagraph"/>
        <w:numPr>
          <w:ilvl w:val="0"/>
          <w:numId w:val="33"/>
        </w:numPr>
        <w:spacing w:line="276" w:lineRule="auto"/>
        <w:rPr>
          <w:rFonts w:asciiTheme="majorBidi" w:hAnsiTheme="majorBidi" w:cstheme="majorBidi"/>
          <w:sz w:val="24"/>
          <w:szCs w:val="24"/>
        </w:rPr>
      </w:pPr>
      <w:r>
        <w:rPr>
          <w:rFonts w:asciiTheme="majorBidi" w:hAnsiTheme="majorBidi" w:cstheme="majorBidi"/>
          <w:sz w:val="24"/>
          <w:szCs w:val="24"/>
        </w:rPr>
        <w:t>What does 19:</w:t>
      </w:r>
      <w:r w:rsidR="002415C0">
        <w:rPr>
          <w:rFonts w:asciiTheme="majorBidi" w:hAnsiTheme="majorBidi" w:cstheme="majorBidi"/>
          <w:sz w:val="24"/>
          <w:szCs w:val="24"/>
        </w:rPr>
        <w:t>11 teach regarding world leaders today and their actions?</w:t>
      </w:r>
    </w:p>
    <w:p w14:paraId="00E03477" w14:textId="04AECA1E" w:rsidR="002415C0" w:rsidRDefault="002415C0" w:rsidP="002415C0">
      <w:pPr>
        <w:jc w:val="center"/>
        <w:rPr>
          <w:rFonts w:asciiTheme="majorBidi" w:hAnsiTheme="majorBidi" w:cstheme="majorBidi"/>
          <w:b/>
          <w:bCs/>
          <w:color w:val="002060"/>
          <w:sz w:val="36"/>
          <w:szCs w:val="36"/>
        </w:rPr>
      </w:pPr>
      <w:r w:rsidRPr="007474E4">
        <w:rPr>
          <w:rFonts w:asciiTheme="majorBidi" w:hAnsiTheme="majorBidi" w:cstheme="majorBidi"/>
          <w:b/>
          <w:bCs/>
          <w:color w:val="002060"/>
          <w:sz w:val="36"/>
          <w:szCs w:val="36"/>
        </w:rPr>
        <w:t>~</w:t>
      </w:r>
      <w:r>
        <w:rPr>
          <w:rFonts w:asciiTheme="majorBidi" w:hAnsiTheme="majorBidi" w:cstheme="majorBidi"/>
          <w:b/>
          <w:bCs/>
          <w:color w:val="002060"/>
          <w:sz w:val="36"/>
          <w:szCs w:val="36"/>
        </w:rPr>
        <w:t>Tuesday</w:t>
      </w:r>
      <w:r w:rsidRPr="007474E4">
        <w:rPr>
          <w:rFonts w:asciiTheme="majorBidi" w:hAnsiTheme="majorBidi" w:cstheme="majorBidi"/>
          <w:b/>
          <w:bCs/>
          <w:color w:val="002060"/>
          <w:sz w:val="36"/>
          <w:szCs w:val="36"/>
        </w:rPr>
        <w:t xml:space="preserve">, February </w:t>
      </w:r>
      <w:r>
        <w:rPr>
          <w:rFonts w:asciiTheme="majorBidi" w:hAnsiTheme="majorBidi" w:cstheme="majorBidi"/>
          <w:b/>
          <w:bCs/>
          <w:color w:val="002060"/>
          <w:sz w:val="36"/>
          <w:szCs w:val="36"/>
        </w:rPr>
        <w:t>25,</w:t>
      </w:r>
      <w:r w:rsidRPr="007474E4">
        <w:rPr>
          <w:rFonts w:asciiTheme="majorBidi" w:hAnsiTheme="majorBidi" w:cstheme="majorBidi"/>
          <w:b/>
          <w:bCs/>
          <w:color w:val="002060"/>
          <w:sz w:val="36"/>
          <w:szCs w:val="36"/>
        </w:rPr>
        <w:t xml:space="preserve"> 2020 ~</w:t>
      </w:r>
    </w:p>
    <w:p w14:paraId="0C0067C3" w14:textId="65C59DE0" w:rsidR="003B3DF5" w:rsidRDefault="003B3DF5" w:rsidP="003B3DF5">
      <w:pPr>
        <w:rPr>
          <w:rFonts w:asciiTheme="majorBidi" w:hAnsiTheme="majorBidi" w:cstheme="majorBidi"/>
          <w:sz w:val="24"/>
          <w:szCs w:val="24"/>
        </w:rPr>
      </w:pPr>
      <w:r>
        <w:rPr>
          <w:rFonts w:asciiTheme="majorBidi" w:hAnsiTheme="majorBidi" w:cstheme="majorBidi"/>
          <w:sz w:val="24"/>
          <w:szCs w:val="24"/>
        </w:rPr>
        <w:t>Reading: Genesis 48, John 20</w:t>
      </w:r>
    </w:p>
    <w:p w14:paraId="522C8DE3" w14:textId="2F03C4AF" w:rsidR="003B3DF5" w:rsidRPr="003B3DF5" w:rsidRDefault="003B3DF5" w:rsidP="003B3DF5">
      <w:pPr>
        <w:rPr>
          <w:rFonts w:asciiTheme="majorBidi" w:hAnsiTheme="majorBidi" w:cstheme="majorBidi"/>
          <w:b/>
          <w:bCs/>
          <w:sz w:val="24"/>
          <w:szCs w:val="24"/>
          <w:u w:val="single"/>
        </w:rPr>
      </w:pPr>
      <w:r w:rsidRPr="003B3DF5">
        <w:rPr>
          <w:rFonts w:asciiTheme="majorBidi" w:hAnsiTheme="majorBidi" w:cstheme="majorBidi"/>
          <w:b/>
          <w:bCs/>
          <w:sz w:val="24"/>
          <w:szCs w:val="24"/>
          <w:u w:val="single"/>
        </w:rPr>
        <w:t>GENESIS 48</w:t>
      </w:r>
    </w:p>
    <w:p w14:paraId="32D4FEAA" w14:textId="0B6EE190" w:rsidR="003B3DF5" w:rsidRDefault="00F03F98" w:rsidP="003B3DF5">
      <w:pPr>
        <w:rPr>
          <w:rFonts w:asciiTheme="majorBidi" w:hAnsiTheme="majorBidi" w:cstheme="majorBidi"/>
          <w:sz w:val="24"/>
          <w:szCs w:val="24"/>
        </w:rPr>
      </w:pPr>
      <w:r>
        <w:rPr>
          <w:rFonts w:asciiTheme="majorBidi" w:hAnsiTheme="majorBidi" w:cstheme="majorBidi"/>
          <w:sz w:val="24"/>
          <w:szCs w:val="24"/>
        </w:rPr>
        <w:t>This chapter contains the narrative of Jacob blessing the two sons of Joseph. These two sons fill out the twelve tribes of Israel</w:t>
      </w:r>
      <w:r w:rsidR="00930663">
        <w:rPr>
          <w:rFonts w:asciiTheme="majorBidi" w:hAnsiTheme="majorBidi" w:cstheme="majorBidi"/>
          <w:sz w:val="24"/>
          <w:szCs w:val="24"/>
        </w:rPr>
        <w:t>. Sometimes these tribes are referred to as “Joseph</w:t>
      </w:r>
      <w:r w:rsidR="00C362F3">
        <w:rPr>
          <w:rFonts w:asciiTheme="majorBidi" w:hAnsiTheme="majorBidi" w:cstheme="majorBidi"/>
          <w:sz w:val="24"/>
          <w:szCs w:val="24"/>
        </w:rPr>
        <w:t>,</w:t>
      </w:r>
      <w:r w:rsidR="002A4E8D">
        <w:rPr>
          <w:rFonts w:asciiTheme="majorBidi" w:hAnsiTheme="majorBidi" w:cstheme="majorBidi"/>
          <w:sz w:val="24"/>
          <w:szCs w:val="24"/>
        </w:rPr>
        <w:t xml:space="preserve">” but usually they are found individually, especially in the historical books. </w:t>
      </w:r>
    </w:p>
    <w:p w14:paraId="69FDA2B7" w14:textId="572E0BBB" w:rsidR="002A4E8D" w:rsidRDefault="00FE7FDA" w:rsidP="003B3DF5">
      <w:pPr>
        <w:rPr>
          <w:rFonts w:asciiTheme="majorBidi" w:hAnsiTheme="majorBidi" w:cstheme="majorBidi"/>
          <w:sz w:val="24"/>
          <w:szCs w:val="24"/>
        </w:rPr>
      </w:pPr>
      <w:r>
        <w:rPr>
          <w:rFonts w:asciiTheme="majorBidi" w:hAnsiTheme="majorBidi" w:cstheme="majorBidi"/>
          <w:sz w:val="24"/>
          <w:szCs w:val="24"/>
        </w:rPr>
        <w:t>The important item to note in this chapter is how the storyline of the “y</w:t>
      </w:r>
      <w:r w:rsidR="00E01260">
        <w:rPr>
          <w:rFonts w:asciiTheme="majorBidi" w:hAnsiTheme="majorBidi" w:cstheme="majorBidi"/>
          <w:sz w:val="24"/>
          <w:szCs w:val="24"/>
        </w:rPr>
        <w:t>o</w:t>
      </w:r>
      <w:r>
        <w:rPr>
          <w:rFonts w:asciiTheme="majorBidi" w:hAnsiTheme="majorBidi" w:cstheme="majorBidi"/>
          <w:sz w:val="24"/>
          <w:szCs w:val="24"/>
        </w:rPr>
        <w:t xml:space="preserve">unger being blessed by the older” is demonstrated. </w:t>
      </w:r>
      <w:r w:rsidR="0047503C">
        <w:rPr>
          <w:rFonts w:asciiTheme="majorBidi" w:hAnsiTheme="majorBidi" w:cstheme="majorBidi"/>
          <w:sz w:val="24"/>
          <w:szCs w:val="24"/>
        </w:rPr>
        <w:t xml:space="preserve">Once </w:t>
      </w:r>
      <w:r w:rsidR="0047503C">
        <w:rPr>
          <w:rFonts w:asciiTheme="majorBidi" w:hAnsiTheme="majorBidi" w:cstheme="majorBidi"/>
          <w:sz w:val="24"/>
          <w:szCs w:val="24"/>
        </w:rPr>
        <w:lastRenderedPageBreak/>
        <w:t xml:space="preserve">again, and </w:t>
      </w:r>
      <w:proofErr w:type="gramStart"/>
      <w:r w:rsidR="0047503C">
        <w:rPr>
          <w:rFonts w:asciiTheme="majorBidi" w:hAnsiTheme="majorBidi" w:cstheme="majorBidi"/>
          <w:sz w:val="24"/>
          <w:szCs w:val="24"/>
        </w:rPr>
        <w:t>similar to</w:t>
      </w:r>
      <w:proofErr w:type="gramEnd"/>
      <w:r w:rsidR="0047503C">
        <w:rPr>
          <w:rFonts w:asciiTheme="majorBidi" w:hAnsiTheme="majorBidi" w:cstheme="majorBidi"/>
          <w:sz w:val="24"/>
          <w:szCs w:val="24"/>
        </w:rPr>
        <w:t xml:space="preserve"> the events of Jacob and Esau, the younger receive the greater blessing over the older. This is a storyline that will continue </w:t>
      </w:r>
      <w:r w:rsidR="00004294">
        <w:rPr>
          <w:rFonts w:asciiTheme="majorBidi" w:hAnsiTheme="majorBidi" w:cstheme="majorBidi"/>
          <w:sz w:val="24"/>
          <w:szCs w:val="24"/>
        </w:rPr>
        <w:t xml:space="preserve">into the historical books. </w:t>
      </w:r>
    </w:p>
    <w:p w14:paraId="150F03CB" w14:textId="5E4A9439" w:rsidR="00004294" w:rsidRDefault="00004294" w:rsidP="003B3DF5">
      <w:pPr>
        <w:rPr>
          <w:rFonts w:asciiTheme="majorBidi" w:hAnsiTheme="majorBidi" w:cstheme="majorBidi"/>
          <w:sz w:val="24"/>
          <w:szCs w:val="24"/>
        </w:rPr>
      </w:pPr>
      <w:r>
        <w:rPr>
          <w:rFonts w:asciiTheme="majorBidi" w:hAnsiTheme="majorBidi" w:cstheme="majorBidi"/>
          <w:sz w:val="24"/>
          <w:szCs w:val="24"/>
        </w:rPr>
        <w:t>Discussion Questions:</w:t>
      </w:r>
    </w:p>
    <w:p w14:paraId="27375EFE" w14:textId="434E21CC" w:rsidR="00004294" w:rsidRDefault="00923292" w:rsidP="00004294">
      <w:pPr>
        <w:pStyle w:val="ListParagraph"/>
        <w:numPr>
          <w:ilvl w:val="0"/>
          <w:numId w:val="34"/>
        </w:numPr>
        <w:rPr>
          <w:rFonts w:asciiTheme="majorBidi" w:hAnsiTheme="majorBidi" w:cstheme="majorBidi"/>
          <w:sz w:val="24"/>
          <w:szCs w:val="24"/>
        </w:rPr>
      </w:pPr>
      <w:r>
        <w:rPr>
          <w:rFonts w:asciiTheme="majorBidi" w:hAnsiTheme="majorBidi" w:cstheme="majorBidi"/>
          <w:sz w:val="24"/>
          <w:szCs w:val="24"/>
        </w:rPr>
        <w:t>Why did Joseph go to his father?</w:t>
      </w:r>
      <w:r w:rsidR="00624726">
        <w:rPr>
          <w:rFonts w:asciiTheme="majorBidi" w:hAnsiTheme="majorBidi" w:cstheme="majorBidi"/>
          <w:sz w:val="24"/>
          <w:szCs w:val="24"/>
        </w:rPr>
        <w:t xml:space="preserve"> </w:t>
      </w:r>
    </w:p>
    <w:p w14:paraId="10C1ED22" w14:textId="72585E49" w:rsidR="00624726" w:rsidRDefault="0072646A" w:rsidP="00004294">
      <w:pPr>
        <w:pStyle w:val="ListParagraph"/>
        <w:numPr>
          <w:ilvl w:val="0"/>
          <w:numId w:val="34"/>
        </w:numPr>
        <w:rPr>
          <w:rFonts w:asciiTheme="majorBidi" w:hAnsiTheme="majorBidi" w:cstheme="majorBidi"/>
          <w:sz w:val="24"/>
          <w:szCs w:val="24"/>
        </w:rPr>
      </w:pPr>
      <w:r>
        <w:rPr>
          <w:rFonts w:asciiTheme="majorBidi" w:hAnsiTheme="majorBidi" w:cstheme="majorBidi"/>
          <w:sz w:val="24"/>
          <w:szCs w:val="24"/>
        </w:rPr>
        <w:t>Th</w:t>
      </w:r>
      <w:r w:rsidR="00946979">
        <w:rPr>
          <w:rFonts w:asciiTheme="majorBidi" w:hAnsiTheme="majorBidi" w:cstheme="majorBidi"/>
          <w:sz w:val="24"/>
          <w:szCs w:val="24"/>
        </w:rPr>
        <w:t xml:space="preserve">is chapter precedes the one in which Jacob blesses the rest of his sons. Do you think there is any significance to that fact? </w:t>
      </w:r>
    </w:p>
    <w:p w14:paraId="14EAE062" w14:textId="319A7255" w:rsidR="00946979" w:rsidRDefault="00946979" w:rsidP="00946979">
      <w:pPr>
        <w:rPr>
          <w:rFonts w:asciiTheme="majorBidi" w:hAnsiTheme="majorBidi" w:cstheme="majorBidi"/>
          <w:b/>
          <w:bCs/>
          <w:sz w:val="24"/>
          <w:szCs w:val="24"/>
          <w:u w:val="single"/>
        </w:rPr>
      </w:pPr>
      <w:r w:rsidRPr="00946979">
        <w:rPr>
          <w:rFonts w:asciiTheme="majorBidi" w:hAnsiTheme="majorBidi" w:cstheme="majorBidi"/>
          <w:b/>
          <w:bCs/>
          <w:sz w:val="24"/>
          <w:szCs w:val="24"/>
          <w:u w:val="single"/>
        </w:rPr>
        <w:t>JOHN 20</w:t>
      </w:r>
    </w:p>
    <w:p w14:paraId="541646C8" w14:textId="13354FEA" w:rsidR="00073789" w:rsidRDefault="00BF2FD4" w:rsidP="00073789">
      <w:pPr>
        <w:rPr>
          <w:rFonts w:asciiTheme="majorBidi" w:hAnsiTheme="majorBidi" w:cstheme="majorBidi"/>
          <w:sz w:val="24"/>
          <w:szCs w:val="24"/>
        </w:rPr>
      </w:pPr>
      <w:r>
        <w:rPr>
          <w:rFonts w:asciiTheme="majorBidi" w:hAnsiTheme="majorBidi" w:cstheme="majorBidi"/>
          <w:sz w:val="24"/>
          <w:szCs w:val="24"/>
        </w:rPr>
        <w:t xml:space="preserve">John 20 chronicles the events </w:t>
      </w:r>
      <w:r w:rsidR="00E1028D">
        <w:rPr>
          <w:rFonts w:asciiTheme="majorBidi" w:hAnsiTheme="majorBidi" w:cstheme="majorBidi"/>
          <w:sz w:val="24"/>
          <w:szCs w:val="24"/>
        </w:rPr>
        <w:t xml:space="preserve">surround the resurrection of the Savior. What is important to note is that this chapter is post-resurrection. That is, these are the things that happened after the Savior had already been resurrected. </w:t>
      </w:r>
      <w:r w:rsidR="00F323F9">
        <w:rPr>
          <w:rFonts w:asciiTheme="majorBidi" w:hAnsiTheme="majorBidi" w:cstheme="majorBidi"/>
          <w:sz w:val="24"/>
          <w:szCs w:val="24"/>
        </w:rPr>
        <w:t xml:space="preserve">Observe, first, that it was </w:t>
      </w:r>
      <w:r w:rsidR="00D05778">
        <w:rPr>
          <w:rFonts w:asciiTheme="majorBidi" w:hAnsiTheme="majorBidi" w:cstheme="majorBidi"/>
          <w:sz w:val="24"/>
          <w:szCs w:val="24"/>
        </w:rPr>
        <w:t>Mary Magdalene that went to the tomb</w:t>
      </w:r>
      <w:r w:rsidR="00F03A11">
        <w:rPr>
          <w:rFonts w:asciiTheme="majorBidi" w:hAnsiTheme="majorBidi" w:cstheme="majorBidi"/>
          <w:sz w:val="24"/>
          <w:szCs w:val="24"/>
        </w:rPr>
        <w:t>. Upon arriving</w:t>
      </w:r>
      <w:r w:rsidR="00F04321">
        <w:rPr>
          <w:rFonts w:asciiTheme="majorBidi" w:hAnsiTheme="majorBidi" w:cstheme="majorBidi"/>
          <w:sz w:val="24"/>
          <w:szCs w:val="24"/>
        </w:rPr>
        <w:t>,</w:t>
      </w:r>
      <w:r w:rsidR="00F03A11">
        <w:rPr>
          <w:rFonts w:asciiTheme="majorBidi" w:hAnsiTheme="majorBidi" w:cstheme="majorBidi"/>
          <w:sz w:val="24"/>
          <w:szCs w:val="24"/>
        </w:rPr>
        <w:t xml:space="preserve"> she saw that the stone had been removed. </w:t>
      </w:r>
      <w:r w:rsidR="003E539F">
        <w:rPr>
          <w:rFonts w:asciiTheme="majorBidi" w:hAnsiTheme="majorBidi" w:cstheme="majorBidi"/>
          <w:sz w:val="24"/>
          <w:szCs w:val="24"/>
        </w:rPr>
        <w:t>She then goes to tell Peter</w:t>
      </w:r>
      <w:r w:rsidR="00E26830">
        <w:rPr>
          <w:rFonts w:asciiTheme="majorBidi" w:hAnsiTheme="majorBidi" w:cstheme="majorBidi"/>
          <w:sz w:val="24"/>
          <w:szCs w:val="24"/>
        </w:rPr>
        <w:t xml:space="preserve"> and the “other disciple” (probably John, the author of the Gospel). Peter and John return to the tomb and see the same thing. John is more careful, but Peter, as usual, rushes in and sees that the Savior is gone. </w:t>
      </w:r>
      <w:r w:rsidR="003E3CD6">
        <w:rPr>
          <w:rFonts w:asciiTheme="majorBidi" w:hAnsiTheme="majorBidi" w:cstheme="majorBidi"/>
          <w:sz w:val="24"/>
          <w:szCs w:val="24"/>
        </w:rPr>
        <w:t xml:space="preserve">They then return home. </w:t>
      </w:r>
      <w:r w:rsidR="00821801">
        <w:rPr>
          <w:rFonts w:asciiTheme="majorBidi" w:hAnsiTheme="majorBidi" w:cstheme="majorBidi"/>
          <w:sz w:val="24"/>
          <w:szCs w:val="24"/>
        </w:rPr>
        <w:t>However, Mary, who was still at the tomb, receives a visit from the Savior</w:t>
      </w:r>
      <w:r w:rsidR="00073789">
        <w:rPr>
          <w:rFonts w:asciiTheme="majorBidi" w:hAnsiTheme="majorBidi" w:cstheme="majorBidi"/>
          <w:sz w:val="24"/>
          <w:szCs w:val="24"/>
        </w:rPr>
        <w:t>. (20:</w:t>
      </w:r>
      <w:r w:rsidR="00400DC4">
        <w:rPr>
          <w:rFonts w:asciiTheme="majorBidi" w:hAnsiTheme="majorBidi" w:cstheme="majorBidi"/>
          <w:sz w:val="24"/>
          <w:szCs w:val="24"/>
        </w:rPr>
        <w:t>1-18).</w:t>
      </w:r>
    </w:p>
    <w:p w14:paraId="530ECC51" w14:textId="1D0E6B35" w:rsidR="00400DC4" w:rsidRDefault="00400DC4" w:rsidP="00073789">
      <w:pPr>
        <w:rPr>
          <w:rFonts w:asciiTheme="majorBidi" w:hAnsiTheme="majorBidi" w:cstheme="majorBidi"/>
          <w:sz w:val="24"/>
          <w:szCs w:val="24"/>
        </w:rPr>
      </w:pPr>
      <w:r>
        <w:rPr>
          <w:rFonts w:asciiTheme="majorBidi" w:hAnsiTheme="majorBidi" w:cstheme="majorBidi"/>
          <w:sz w:val="24"/>
          <w:szCs w:val="24"/>
        </w:rPr>
        <w:t xml:space="preserve">The next section of the chapter contains the events </w:t>
      </w:r>
      <w:r w:rsidR="00F04321">
        <w:rPr>
          <w:rFonts w:asciiTheme="majorBidi" w:hAnsiTheme="majorBidi" w:cstheme="majorBidi"/>
          <w:sz w:val="24"/>
          <w:szCs w:val="24"/>
        </w:rPr>
        <w:t xml:space="preserve">that </w:t>
      </w:r>
      <w:r w:rsidR="00BC21C7">
        <w:rPr>
          <w:rFonts w:asciiTheme="majorBidi" w:hAnsiTheme="majorBidi" w:cstheme="majorBidi"/>
          <w:sz w:val="24"/>
          <w:szCs w:val="24"/>
        </w:rPr>
        <w:t xml:space="preserve">surround Jesus’ visit to his disciples. </w:t>
      </w:r>
      <w:r w:rsidR="009972F3">
        <w:rPr>
          <w:rFonts w:asciiTheme="majorBidi" w:hAnsiTheme="majorBidi" w:cstheme="majorBidi"/>
          <w:sz w:val="24"/>
          <w:szCs w:val="24"/>
        </w:rPr>
        <w:t>It is here that they receive the Holy Spirit</w:t>
      </w:r>
      <w:r w:rsidR="00B07EB0">
        <w:rPr>
          <w:rFonts w:asciiTheme="majorBidi" w:hAnsiTheme="majorBidi" w:cstheme="majorBidi"/>
          <w:sz w:val="24"/>
          <w:szCs w:val="24"/>
        </w:rPr>
        <w:t>, though Thomas doubted. He does believe, eventually</w:t>
      </w:r>
      <w:r w:rsidR="00936655">
        <w:rPr>
          <w:rFonts w:asciiTheme="majorBidi" w:hAnsiTheme="majorBidi" w:cstheme="majorBidi"/>
          <w:sz w:val="24"/>
          <w:szCs w:val="24"/>
        </w:rPr>
        <w:t>,</w:t>
      </w:r>
      <w:r w:rsidR="00B07EB0">
        <w:rPr>
          <w:rFonts w:asciiTheme="majorBidi" w:hAnsiTheme="majorBidi" w:cstheme="majorBidi"/>
          <w:sz w:val="24"/>
          <w:szCs w:val="24"/>
        </w:rPr>
        <w:t xml:space="preserve"> and falls and worships the risen Lord. </w:t>
      </w:r>
    </w:p>
    <w:p w14:paraId="7682F4FC" w14:textId="0B0A0A3A" w:rsidR="002252A2" w:rsidRDefault="002252A2" w:rsidP="00073789">
      <w:pPr>
        <w:rPr>
          <w:rFonts w:asciiTheme="majorBidi" w:hAnsiTheme="majorBidi" w:cstheme="majorBidi"/>
          <w:sz w:val="24"/>
          <w:szCs w:val="24"/>
        </w:rPr>
      </w:pPr>
      <w:r>
        <w:rPr>
          <w:rFonts w:asciiTheme="majorBidi" w:hAnsiTheme="majorBidi" w:cstheme="majorBidi"/>
          <w:sz w:val="24"/>
          <w:szCs w:val="24"/>
        </w:rPr>
        <w:t>Discussion Questions:</w:t>
      </w:r>
    </w:p>
    <w:p w14:paraId="7BF76B48" w14:textId="4F931EFD" w:rsidR="002812F8" w:rsidRDefault="002812F8" w:rsidP="002812F8">
      <w:pPr>
        <w:pStyle w:val="ListParagraph"/>
        <w:numPr>
          <w:ilvl w:val="0"/>
          <w:numId w:val="35"/>
        </w:numPr>
        <w:rPr>
          <w:rFonts w:asciiTheme="majorBidi" w:hAnsiTheme="majorBidi" w:cstheme="majorBidi"/>
          <w:sz w:val="24"/>
          <w:szCs w:val="24"/>
        </w:rPr>
      </w:pPr>
      <w:r>
        <w:rPr>
          <w:rFonts w:asciiTheme="majorBidi" w:hAnsiTheme="majorBidi" w:cstheme="majorBidi"/>
          <w:sz w:val="24"/>
          <w:szCs w:val="24"/>
        </w:rPr>
        <w:t>Why is the doctrine of the resurrection vital to Christianity?</w:t>
      </w:r>
    </w:p>
    <w:p w14:paraId="7F8858AB" w14:textId="5E98B828" w:rsidR="002812F8" w:rsidRDefault="00EF72D7" w:rsidP="002812F8">
      <w:pPr>
        <w:pStyle w:val="ListParagraph"/>
        <w:numPr>
          <w:ilvl w:val="0"/>
          <w:numId w:val="35"/>
        </w:numPr>
        <w:rPr>
          <w:rFonts w:asciiTheme="majorBidi" w:hAnsiTheme="majorBidi" w:cstheme="majorBidi"/>
          <w:sz w:val="24"/>
          <w:szCs w:val="24"/>
        </w:rPr>
      </w:pPr>
      <w:r>
        <w:rPr>
          <w:rFonts w:asciiTheme="majorBidi" w:hAnsiTheme="majorBidi" w:cstheme="majorBidi"/>
          <w:sz w:val="24"/>
          <w:szCs w:val="24"/>
        </w:rPr>
        <w:t>Why does John mention the first day of the week twice in this passage? See 20:1 and 20:</w:t>
      </w:r>
      <w:r w:rsidR="00B85C4D">
        <w:rPr>
          <w:rFonts w:asciiTheme="majorBidi" w:hAnsiTheme="majorBidi" w:cstheme="majorBidi"/>
          <w:sz w:val="24"/>
          <w:szCs w:val="24"/>
        </w:rPr>
        <w:t xml:space="preserve">19. </w:t>
      </w:r>
    </w:p>
    <w:p w14:paraId="2D65CB82" w14:textId="70B644B4" w:rsidR="00C827EB" w:rsidRPr="00460617" w:rsidRDefault="00C827EB" w:rsidP="00460617">
      <w:pPr>
        <w:pStyle w:val="ListParagraph"/>
        <w:numPr>
          <w:ilvl w:val="0"/>
          <w:numId w:val="35"/>
        </w:numPr>
        <w:rPr>
          <w:rFonts w:asciiTheme="majorBidi" w:hAnsiTheme="majorBidi" w:cstheme="majorBidi"/>
          <w:sz w:val="24"/>
          <w:szCs w:val="24"/>
        </w:rPr>
      </w:pPr>
      <w:r>
        <w:rPr>
          <w:rFonts w:asciiTheme="majorBidi" w:hAnsiTheme="majorBidi" w:cstheme="majorBidi"/>
          <w:sz w:val="24"/>
          <w:szCs w:val="24"/>
        </w:rPr>
        <w:t>What is the purpose of the Gospel of John?</w:t>
      </w:r>
    </w:p>
    <w:p w14:paraId="2790B00D" w14:textId="0F5CC7C4" w:rsidR="00C827EB" w:rsidRDefault="00C827EB" w:rsidP="00C827EB">
      <w:pPr>
        <w:jc w:val="center"/>
        <w:rPr>
          <w:rFonts w:asciiTheme="majorBidi" w:hAnsiTheme="majorBidi" w:cstheme="majorBidi"/>
          <w:b/>
          <w:bCs/>
          <w:color w:val="002060"/>
          <w:sz w:val="36"/>
          <w:szCs w:val="36"/>
        </w:rPr>
      </w:pPr>
      <w:r w:rsidRPr="007474E4">
        <w:rPr>
          <w:rFonts w:asciiTheme="majorBidi" w:hAnsiTheme="majorBidi" w:cstheme="majorBidi"/>
          <w:b/>
          <w:bCs/>
          <w:color w:val="002060"/>
          <w:sz w:val="36"/>
          <w:szCs w:val="36"/>
        </w:rPr>
        <w:lastRenderedPageBreak/>
        <w:t>~</w:t>
      </w:r>
      <w:r>
        <w:rPr>
          <w:rFonts w:asciiTheme="majorBidi" w:hAnsiTheme="majorBidi" w:cstheme="majorBidi"/>
          <w:b/>
          <w:bCs/>
          <w:color w:val="002060"/>
          <w:sz w:val="36"/>
          <w:szCs w:val="36"/>
        </w:rPr>
        <w:t>Wednesday</w:t>
      </w:r>
      <w:r w:rsidRPr="007474E4">
        <w:rPr>
          <w:rFonts w:asciiTheme="majorBidi" w:hAnsiTheme="majorBidi" w:cstheme="majorBidi"/>
          <w:b/>
          <w:bCs/>
          <w:color w:val="002060"/>
          <w:sz w:val="36"/>
          <w:szCs w:val="36"/>
        </w:rPr>
        <w:t xml:space="preserve">, February </w:t>
      </w:r>
      <w:r>
        <w:rPr>
          <w:rFonts w:asciiTheme="majorBidi" w:hAnsiTheme="majorBidi" w:cstheme="majorBidi"/>
          <w:b/>
          <w:bCs/>
          <w:color w:val="002060"/>
          <w:sz w:val="36"/>
          <w:szCs w:val="36"/>
        </w:rPr>
        <w:t>2</w:t>
      </w:r>
      <w:r>
        <w:rPr>
          <w:rFonts w:asciiTheme="majorBidi" w:hAnsiTheme="majorBidi" w:cstheme="majorBidi"/>
          <w:b/>
          <w:bCs/>
          <w:color w:val="002060"/>
          <w:sz w:val="36"/>
          <w:szCs w:val="36"/>
        </w:rPr>
        <w:t>6</w:t>
      </w:r>
      <w:r>
        <w:rPr>
          <w:rFonts w:asciiTheme="majorBidi" w:hAnsiTheme="majorBidi" w:cstheme="majorBidi"/>
          <w:b/>
          <w:bCs/>
          <w:color w:val="002060"/>
          <w:sz w:val="36"/>
          <w:szCs w:val="36"/>
        </w:rPr>
        <w:t>,</w:t>
      </w:r>
      <w:r w:rsidRPr="007474E4">
        <w:rPr>
          <w:rFonts w:asciiTheme="majorBidi" w:hAnsiTheme="majorBidi" w:cstheme="majorBidi"/>
          <w:b/>
          <w:bCs/>
          <w:color w:val="002060"/>
          <w:sz w:val="36"/>
          <w:szCs w:val="36"/>
        </w:rPr>
        <w:t xml:space="preserve"> 2020 ~</w:t>
      </w:r>
    </w:p>
    <w:p w14:paraId="1E6410F2" w14:textId="1A057881" w:rsidR="00231B6F" w:rsidRDefault="00231B6F" w:rsidP="00231B6F">
      <w:pPr>
        <w:rPr>
          <w:rFonts w:asciiTheme="majorBidi" w:hAnsiTheme="majorBidi" w:cstheme="majorBidi"/>
          <w:sz w:val="24"/>
          <w:szCs w:val="24"/>
        </w:rPr>
      </w:pPr>
      <w:r>
        <w:rPr>
          <w:rFonts w:asciiTheme="majorBidi" w:hAnsiTheme="majorBidi" w:cstheme="majorBidi"/>
          <w:sz w:val="24"/>
          <w:szCs w:val="24"/>
        </w:rPr>
        <w:t>Reading: Genesis 49; John 21</w:t>
      </w:r>
    </w:p>
    <w:p w14:paraId="3914A127" w14:textId="5FC0B94F" w:rsidR="00231B6F" w:rsidRPr="00166D49" w:rsidRDefault="00231B6F" w:rsidP="00231B6F">
      <w:pPr>
        <w:rPr>
          <w:rFonts w:asciiTheme="majorBidi" w:hAnsiTheme="majorBidi" w:cstheme="majorBidi"/>
          <w:b/>
          <w:bCs/>
          <w:color w:val="000000" w:themeColor="text1"/>
          <w:sz w:val="24"/>
          <w:szCs w:val="24"/>
          <w:u w:val="single"/>
        </w:rPr>
      </w:pPr>
      <w:r w:rsidRPr="00166D49">
        <w:rPr>
          <w:rFonts w:asciiTheme="majorBidi" w:hAnsiTheme="majorBidi" w:cstheme="majorBidi"/>
          <w:b/>
          <w:bCs/>
          <w:color w:val="000000" w:themeColor="text1"/>
          <w:sz w:val="24"/>
          <w:szCs w:val="24"/>
          <w:u w:val="single"/>
        </w:rPr>
        <w:t>GENESIS 49</w:t>
      </w:r>
    </w:p>
    <w:p w14:paraId="1C2B04C8" w14:textId="4D338FB8" w:rsidR="00231B6F" w:rsidRDefault="00CD538B" w:rsidP="00231B6F">
      <w:pPr>
        <w:rPr>
          <w:rFonts w:asciiTheme="majorBidi" w:hAnsiTheme="majorBidi" w:cstheme="majorBidi"/>
          <w:sz w:val="24"/>
          <w:szCs w:val="24"/>
        </w:rPr>
      </w:pPr>
      <w:r>
        <w:rPr>
          <w:rFonts w:asciiTheme="majorBidi" w:hAnsiTheme="majorBidi" w:cstheme="majorBidi"/>
          <w:sz w:val="24"/>
          <w:szCs w:val="24"/>
        </w:rPr>
        <w:t xml:space="preserve">This chapter contains the account of Jacob blessing his sons. Each one of these blessings is significant and will prove interesting as the historical record is unfolded in the </w:t>
      </w:r>
      <w:r w:rsidR="005E0300">
        <w:rPr>
          <w:rFonts w:asciiTheme="majorBidi" w:hAnsiTheme="majorBidi" w:cstheme="majorBidi"/>
          <w:sz w:val="24"/>
          <w:szCs w:val="24"/>
        </w:rPr>
        <w:t>era to come. Additionally, this chapter records the death of Jacob.</w:t>
      </w:r>
    </w:p>
    <w:p w14:paraId="410D7F21" w14:textId="3BD77E90" w:rsidR="005E0300" w:rsidRDefault="005E0300" w:rsidP="005E0300">
      <w:pPr>
        <w:pStyle w:val="ListParagraph"/>
        <w:numPr>
          <w:ilvl w:val="0"/>
          <w:numId w:val="36"/>
        </w:numPr>
        <w:rPr>
          <w:rFonts w:asciiTheme="majorBidi" w:hAnsiTheme="majorBidi" w:cstheme="majorBidi"/>
          <w:sz w:val="24"/>
          <w:szCs w:val="24"/>
        </w:rPr>
      </w:pPr>
      <w:r>
        <w:rPr>
          <w:rFonts w:asciiTheme="majorBidi" w:hAnsiTheme="majorBidi" w:cstheme="majorBidi"/>
          <w:sz w:val="24"/>
          <w:szCs w:val="24"/>
        </w:rPr>
        <w:t xml:space="preserve">Read through the blessings offered and see if you can identify certain traits that will be </w:t>
      </w:r>
      <w:r w:rsidR="00E56ACA">
        <w:rPr>
          <w:rFonts w:asciiTheme="majorBidi" w:hAnsiTheme="majorBidi" w:cstheme="majorBidi"/>
          <w:sz w:val="24"/>
          <w:szCs w:val="24"/>
        </w:rPr>
        <w:t>unpacked in the historical books.</w:t>
      </w:r>
    </w:p>
    <w:p w14:paraId="2A7C5E31" w14:textId="2DDA3178" w:rsidR="00E56ACA" w:rsidRDefault="00166D49" w:rsidP="005E0300">
      <w:pPr>
        <w:pStyle w:val="ListParagraph"/>
        <w:numPr>
          <w:ilvl w:val="0"/>
          <w:numId w:val="36"/>
        </w:numPr>
        <w:rPr>
          <w:rFonts w:asciiTheme="majorBidi" w:hAnsiTheme="majorBidi" w:cstheme="majorBidi"/>
          <w:sz w:val="24"/>
          <w:szCs w:val="24"/>
        </w:rPr>
      </w:pPr>
      <w:r>
        <w:rPr>
          <w:rFonts w:asciiTheme="majorBidi" w:hAnsiTheme="majorBidi" w:cstheme="majorBidi"/>
          <w:sz w:val="24"/>
          <w:szCs w:val="24"/>
        </w:rPr>
        <w:t>Where was Jacob buried? Why is that important?</w:t>
      </w:r>
    </w:p>
    <w:p w14:paraId="2B0DF4CC" w14:textId="399DC8EE" w:rsidR="00166D49" w:rsidRDefault="00166D49" w:rsidP="00166D49">
      <w:pPr>
        <w:rPr>
          <w:rFonts w:asciiTheme="majorBidi" w:hAnsiTheme="majorBidi" w:cstheme="majorBidi"/>
          <w:b/>
          <w:bCs/>
          <w:sz w:val="24"/>
          <w:szCs w:val="24"/>
          <w:u w:val="single"/>
        </w:rPr>
      </w:pPr>
      <w:r w:rsidRPr="00166D49">
        <w:rPr>
          <w:rFonts w:asciiTheme="majorBidi" w:hAnsiTheme="majorBidi" w:cstheme="majorBidi"/>
          <w:b/>
          <w:bCs/>
          <w:sz w:val="24"/>
          <w:szCs w:val="24"/>
          <w:u w:val="single"/>
        </w:rPr>
        <w:t>JOHN 21</w:t>
      </w:r>
    </w:p>
    <w:p w14:paraId="2F3EE658" w14:textId="57F7AACC" w:rsidR="00166D49" w:rsidRDefault="00322ACE" w:rsidP="00166D49">
      <w:pPr>
        <w:rPr>
          <w:rFonts w:asciiTheme="majorBidi" w:hAnsiTheme="majorBidi" w:cstheme="majorBidi"/>
          <w:sz w:val="24"/>
          <w:szCs w:val="24"/>
        </w:rPr>
      </w:pPr>
      <w:r>
        <w:rPr>
          <w:rFonts w:asciiTheme="majorBidi" w:hAnsiTheme="majorBidi" w:cstheme="majorBidi"/>
          <w:sz w:val="24"/>
          <w:szCs w:val="24"/>
        </w:rPr>
        <w:t xml:space="preserve">This chapter contains the record of Jesus appearing to some of his disciples after his resurrection. The important point of the chapter is the interaction Jesus has with Peter. A few things to note: First, this proves that Peter was restored after his denial of Christ. Second, this </w:t>
      </w:r>
      <w:r w:rsidR="00714A32">
        <w:rPr>
          <w:rFonts w:asciiTheme="majorBidi" w:hAnsiTheme="majorBidi" w:cstheme="majorBidi"/>
          <w:sz w:val="24"/>
          <w:szCs w:val="24"/>
        </w:rPr>
        <w:t xml:space="preserve">demonstrates the grace of the Savior, his willingness to restore Peter, and his desire to use Peter in the work of the Gospel. Shortly after Christ ascends to his Father, Peter will preach </w:t>
      </w:r>
      <w:r w:rsidR="003A0DD0">
        <w:rPr>
          <w:rFonts w:asciiTheme="majorBidi" w:hAnsiTheme="majorBidi" w:cstheme="majorBidi"/>
          <w:sz w:val="24"/>
          <w:szCs w:val="24"/>
        </w:rPr>
        <w:t xml:space="preserve">one of the most important sermons in the life of the church (Acts 2). </w:t>
      </w:r>
    </w:p>
    <w:p w14:paraId="23A8F5A0" w14:textId="187A2030" w:rsidR="003A0DD0" w:rsidRDefault="003A0DD0" w:rsidP="00166D49">
      <w:pPr>
        <w:rPr>
          <w:rFonts w:asciiTheme="majorBidi" w:hAnsiTheme="majorBidi" w:cstheme="majorBidi"/>
          <w:sz w:val="24"/>
          <w:szCs w:val="24"/>
        </w:rPr>
      </w:pPr>
      <w:r>
        <w:rPr>
          <w:rFonts w:asciiTheme="majorBidi" w:hAnsiTheme="majorBidi" w:cstheme="majorBidi"/>
          <w:sz w:val="24"/>
          <w:szCs w:val="24"/>
        </w:rPr>
        <w:t>Discussion Questions:</w:t>
      </w:r>
    </w:p>
    <w:p w14:paraId="298516FF" w14:textId="0102DFFB" w:rsidR="003A0DD0" w:rsidRDefault="008424D6" w:rsidP="003A0DD0">
      <w:pPr>
        <w:pStyle w:val="ListParagraph"/>
        <w:numPr>
          <w:ilvl w:val="0"/>
          <w:numId w:val="37"/>
        </w:numPr>
        <w:rPr>
          <w:rFonts w:asciiTheme="majorBidi" w:hAnsiTheme="majorBidi" w:cstheme="majorBidi"/>
          <w:sz w:val="24"/>
          <w:szCs w:val="24"/>
        </w:rPr>
      </w:pPr>
      <w:r>
        <w:rPr>
          <w:rFonts w:asciiTheme="majorBidi" w:hAnsiTheme="majorBidi" w:cstheme="majorBidi"/>
          <w:sz w:val="24"/>
          <w:szCs w:val="24"/>
        </w:rPr>
        <w:t>What were the disciples doing when Jesus appeared to them?</w:t>
      </w:r>
    </w:p>
    <w:p w14:paraId="40453FA7" w14:textId="36926EF5" w:rsidR="008424D6" w:rsidRDefault="008424D6" w:rsidP="003A0DD0">
      <w:pPr>
        <w:pStyle w:val="ListParagraph"/>
        <w:numPr>
          <w:ilvl w:val="0"/>
          <w:numId w:val="37"/>
        </w:numPr>
        <w:rPr>
          <w:rFonts w:asciiTheme="majorBidi" w:hAnsiTheme="majorBidi" w:cstheme="majorBidi"/>
          <w:sz w:val="24"/>
          <w:szCs w:val="24"/>
        </w:rPr>
      </w:pPr>
      <w:r>
        <w:rPr>
          <w:rFonts w:asciiTheme="majorBidi" w:hAnsiTheme="majorBidi" w:cstheme="majorBidi"/>
          <w:sz w:val="24"/>
          <w:szCs w:val="24"/>
        </w:rPr>
        <w:t>How many times does Jesus ask Peter if he loves him? Why three times? What is Peter’s response?</w:t>
      </w:r>
    </w:p>
    <w:p w14:paraId="003B8B10" w14:textId="77777777" w:rsidR="00460617" w:rsidRDefault="00460617" w:rsidP="00460617">
      <w:pPr>
        <w:rPr>
          <w:rFonts w:asciiTheme="majorBidi" w:hAnsiTheme="majorBidi" w:cstheme="majorBidi"/>
          <w:sz w:val="24"/>
          <w:szCs w:val="24"/>
        </w:rPr>
      </w:pPr>
    </w:p>
    <w:p w14:paraId="1D9499DB" w14:textId="31BE287C" w:rsidR="00460617" w:rsidRDefault="00460617" w:rsidP="00460617">
      <w:pPr>
        <w:jc w:val="center"/>
        <w:rPr>
          <w:rFonts w:asciiTheme="majorBidi" w:hAnsiTheme="majorBidi" w:cstheme="majorBidi"/>
          <w:b/>
          <w:bCs/>
          <w:color w:val="002060"/>
          <w:sz w:val="36"/>
          <w:szCs w:val="36"/>
        </w:rPr>
      </w:pPr>
      <w:r w:rsidRPr="007474E4">
        <w:rPr>
          <w:rFonts w:asciiTheme="majorBidi" w:hAnsiTheme="majorBidi" w:cstheme="majorBidi"/>
          <w:b/>
          <w:bCs/>
          <w:color w:val="002060"/>
          <w:sz w:val="36"/>
          <w:szCs w:val="36"/>
        </w:rPr>
        <w:lastRenderedPageBreak/>
        <w:t>~</w:t>
      </w:r>
      <w:r>
        <w:rPr>
          <w:rFonts w:asciiTheme="majorBidi" w:hAnsiTheme="majorBidi" w:cstheme="majorBidi"/>
          <w:b/>
          <w:bCs/>
          <w:color w:val="002060"/>
          <w:sz w:val="36"/>
          <w:szCs w:val="36"/>
        </w:rPr>
        <w:t>Thursday</w:t>
      </w:r>
      <w:r w:rsidRPr="007474E4">
        <w:rPr>
          <w:rFonts w:asciiTheme="majorBidi" w:hAnsiTheme="majorBidi" w:cstheme="majorBidi"/>
          <w:b/>
          <w:bCs/>
          <w:color w:val="002060"/>
          <w:sz w:val="36"/>
          <w:szCs w:val="36"/>
        </w:rPr>
        <w:t xml:space="preserve">, February </w:t>
      </w:r>
      <w:r>
        <w:rPr>
          <w:rFonts w:asciiTheme="majorBidi" w:hAnsiTheme="majorBidi" w:cstheme="majorBidi"/>
          <w:b/>
          <w:bCs/>
          <w:color w:val="002060"/>
          <w:sz w:val="36"/>
          <w:szCs w:val="36"/>
        </w:rPr>
        <w:t>2</w:t>
      </w:r>
      <w:r>
        <w:rPr>
          <w:rFonts w:asciiTheme="majorBidi" w:hAnsiTheme="majorBidi" w:cstheme="majorBidi"/>
          <w:b/>
          <w:bCs/>
          <w:color w:val="002060"/>
          <w:sz w:val="36"/>
          <w:szCs w:val="36"/>
        </w:rPr>
        <w:t>7</w:t>
      </w:r>
      <w:r>
        <w:rPr>
          <w:rFonts w:asciiTheme="majorBidi" w:hAnsiTheme="majorBidi" w:cstheme="majorBidi"/>
          <w:b/>
          <w:bCs/>
          <w:color w:val="002060"/>
          <w:sz w:val="36"/>
          <w:szCs w:val="36"/>
        </w:rPr>
        <w:t>,</w:t>
      </w:r>
      <w:r w:rsidRPr="007474E4">
        <w:rPr>
          <w:rFonts w:asciiTheme="majorBidi" w:hAnsiTheme="majorBidi" w:cstheme="majorBidi"/>
          <w:b/>
          <w:bCs/>
          <w:color w:val="002060"/>
          <w:sz w:val="36"/>
          <w:szCs w:val="36"/>
        </w:rPr>
        <w:t xml:space="preserve"> 2020 ~</w:t>
      </w:r>
    </w:p>
    <w:p w14:paraId="664DDBF8" w14:textId="2D8A15E4" w:rsidR="00460617" w:rsidRDefault="00460617" w:rsidP="00460617">
      <w:pPr>
        <w:rPr>
          <w:rFonts w:asciiTheme="majorBidi" w:hAnsiTheme="majorBidi" w:cstheme="majorBidi"/>
          <w:color w:val="002060"/>
          <w:sz w:val="24"/>
          <w:szCs w:val="24"/>
        </w:rPr>
      </w:pPr>
      <w:r>
        <w:rPr>
          <w:rFonts w:asciiTheme="majorBidi" w:hAnsiTheme="majorBidi" w:cstheme="majorBidi"/>
          <w:color w:val="002060"/>
          <w:sz w:val="24"/>
          <w:szCs w:val="24"/>
        </w:rPr>
        <w:t>Reading: Genesis 50, Acts 1</w:t>
      </w:r>
    </w:p>
    <w:p w14:paraId="52992FFC" w14:textId="72D4FBD9" w:rsidR="00460617" w:rsidRPr="00E45F37" w:rsidRDefault="00460617" w:rsidP="00460617">
      <w:pPr>
        <w:rPr>
          <w:rFonts w:asciiTheme="majorBidi" w:hAnsiTheme="majorBidi" w:cstheme="majorBidi"/>
          <w:b/>
          <w:bCs/>
          <w:sz w:val="24"/>
          <w:szCs w:val="24"/>
          <w:u w:val="single"/>
        </w:rPr>
      </w:pPr>
      <w:r w:rsidRPr="00E45F37">
        <w:rPr>
          <w:rFonts w:asciiTheme="majorBidi" w:hAnsiTheme="majorBidi" w:cstheme="majorBidi"/>
          <w:b/>
          <w:bCs/>
          <w:sz w:val="24"/>
          <w:szCs w:val="24"/>
          <w:u w:val="single"/>
        </w:rPr>
        <w:t>GENESIS 50</w:t>
      </w:r>
    </w:p>
    <w:p w14:paraId="68B24572" w14:textId="53BD9A19" w:rsidR="00460617" w:rsidRPr="00A57071" w:rsidRDefault="00443CE7" w:rsidP="00460617">
      <w:pPr>
        <w:rPr>
          <w:rFonts w:asciiTheme="majorBidi" w:hAnsiTheme="majorBidi" w:cstheme="majorBidi"/>
          <w:color w:val="000000" w:themeColor="text1"/>
          <w:sz w:val="24"/>
          <w:szCs w:val="24"/>
        </w:rPr>
      </w:pPr>
      <w:r w:rsidRPr="00A57071">
        <w:rPr>
          <w:rFonts w:asciiTheme="majorBidi" w:hAnsiTheme="majorBidi" w:cstheme="majorBidi"/>
          <w:color w:val="000000" w:themeColor="text1"/>
          <w:sz w:val="24"/>
          <w:szCs w:val="24"/>
        </w:rPr>
        <w:t xml:space="preserve">This chapter records the events that occur immediately after the death of Jacob. What is important to note is the concern of the brothers, now that their father is dead. They are worried that Joseph may seek retribution for their mistreatment of him. In a very Christlike move, Joseph responds with grace and forgiveness to them. The most important verse in this chapter is 50:20. </w:t>
      </w:r>
    </w:p>
    <w:p w14:paraId="056ABF25" w14:textId="6E3E1A95" w:rsidR="000E7F11" w:rsidRPr="00A57071" w:rsidRDefault="005B655C" w:rsidP="000E7F11">
      <w:pPr>
        <w:pStyle w:val="ListParagraph"/>
        <w:numPr>
          <w:ilvl w:val="0"/>
          <w:numId w:val="38"/>
        </w:numPr>
        <w:rPr>
          <w:rFonts w:asciiTheme="majorBidi" w:hAnsiTheme="majorBidi" w:cstheme="majorBidi"/>
          <w:color w:val="000000" w:themeColor="text1"/>
          <w:sz w:val="24"/>
          <w:szCs w:val="24"/>
        </w:rPr>
      </w:pPr>
      <w:r w:rsidRPr="00A57071">
        <w:rPr>
          <w:rFonts w:asciiTheme="majorBidi" w:hAnsiTheme="majorBidi" w:cstheme="majorBidi"/>
          <w:color w:val="000000" w:themeColor="text1"/>
          <w:sz w:val="24"/>
          <w:szCs w:val="24"/>
        </w:rPr>
        <w:t>What is the lesson of 50:20? How should that gove</w:t>
      </w:r>
      <w:r w:rsidR="00580066" w:rsidRPr="00A57071">
        <w:rPr>
          <w:rFonts w:asciiTheme="majorBidi" w:hAnsiTheme="majorBidi" w:cstheme="majorBidi"/>
          <w:color w:val="000000" w:themeColor="text1"/>
          <w:sz w:val="24"/>
          <w:szCs w:val="24"/>
        </w:rPr>
        <w:t>r</w:t>
      </w:r>
      <w:r w:rsidRPr="00A57071">
        <w:rPr>
          <w:rFonts w:asciiTheme="majorBidi" w:hAnsiTheme="majorBidi" w:cstheme="majorBidi"/>
          <w:color w:val="000000" w:themeColor="text1"/>
          <w:sz w:val="24"/>
          <w:szCs w:val="24"/>
        </w:rPr>
        <w:t xml:space="preserve">n our lives? </w:t>
      </w:r>
    </w:p>
    <w:p w14:paraId="6703CE70" w14:textId="08816BE4" w:rsidR="005B655C" w:rsidRPr="00A57071" w:rsidRDefault="005B655C" w:rsidP="000E7F11">
      <w:pPr>
        <w:pStyle w:val="ListParagraph"/>
        <w:numPr>
          <w:ilvl w:val="0"/>
          <w:numId w:val="38"/>
        </w:numPr>
        <w:rPr>
          <w:rFonts w:asciiTheme="majorBidi" w:hAnsiTheme="majorBidi" w:cstheme="majorBidi"/>
          <w:color w:val="000000" w:themeColor="text1"/>
          <w:sz w:val="24"/>
          <w:szCs w:val="24"/>
        </w:rPr>
      </w:pPr>
      <w:r w:rsidRPr="00A57071">
        <w:rPr>
          <w:rFonts w:asciiTheme="majorBidi" w:hAnsiTheme="majorBidi" w:cstheme="majorBidi"/>
          <w:color w:val="000000" w:themeColor="text1"/>
          <w:sz w:val="24"/>
          <w:szCs w:val="24"/>
        </w:rPr>
        <w:t xml:space="preserve">What should be your attitude towards those enemies in your life? </w:t>
      </w:r>
    </w:p>
    <w:p w14:paraId="7D591A65" w14:textId="71D7F5E4" w:rsidR="005B655C" w:rsidRPr="00A57071" w:rsidRDefault="00580066" w:rsidP="00580066">
      <w:pPr>
        <w:rPr>
          <w:rFonts w:asciiTheme="majorBidi" w:hAnsiTheme="majorBidi" w:cstheme="majorBidi"/>
          <w:b/>
          <w:bCs/>
          <w:color w:val="000000" w:themeColor="text1"/>
          <w:sz w:val="24"/>
          <w:szCs w:val="24"/>
          <w:u w:val="single"/>
        </w:rPr>
      </w:pPr>
      <w:r w:rsidRPr="00A57071">
        <w:rPr>
          <w:rFonts w:asciiTheme="majorBidi" w:hAnsiTheme="majorBidi" w:cstheme="majorBidi"/>
          <w:b/>
          <w:bCs/>
          <w:color w:val="000000" w:themeColor="text1"/>
          <w:sz w:val="24"/>
          <w:szCs w:val="24"/>
          <w:u w:val="single"/>
        </w:rPr>
        <w:t>ACTS 1</w:t>
      </w:r>
    </w:p>
    <w:p w14:paraId="30A0A2DC" w14:textId="04C82BCC" w:rsidR="00460617" w:rsidRDefault="00421D50" w:rsidP="00460617">
      <w:pPr>
        <w:rPr>
          <w:rFonts w:asciiTheme="majorBidi" w:hAnsiTheme="majorBidi" w:cstheme="majorBidi"/>
          <w:sz w:val="24"/>
          <w:szCs w:val="24"/>
        </w:rPr>
      </w:pPr>
      <w:r>
        <w:rPr>
          <w:rFonts w:asciiTheme="majorBidi" w:hAnsiTheme="majorBidi" w:cstheme="majorBidi"/>
          <w:sz w:val="24"/>
          <w:szCs w:val="24"/>
        </w:rPr>
        <w:t xml:space="preserve">The book of Acts </w:t>
      </w:r>
      <w:proofErr w:type="gramStart"/>
      <w:r>
        <w:rPr>
          <w:rFonts w:asciiTheme="majorBidi" w:hAnsiTheme="majorBidi" w:cstheme="majorBidi"/>
          <w:sz w:val="24"/>
          <w:szCs w:val="24"/>
        </w:rPr>
        <w:t>is considered to be</w:t>
      </w:r>
      <w:proofErr w:type="gramEnd"/>
      <w:r>
        <w:rPr>
          <w:rFonts w:asciiTheme="majorBidi" w:hAnsiTheme="majorBidi" w:cstheme="majorBidi"/>
          <w:sz w:val="24"/>
          <w:szCs w:val="24"/>
        </w:rPr>
        <w:t xml:space="preserve"> the second volume of the gospel writer, Luke. It is addressed to the same individual as the gospel. The book should be called “The Acts of the Holy Spirit” because that is precisely what is recorded throughout the twenty-eight chapters. </w:t>
      </w:r>
    </w:p>
    <w:p w14:paraId="038685BB" w14:textId="31955DE4" w:rsidR="00421D50" w:rsidRDefault="00421D50" w:rsidP="00460617">
      <w:pPr>
        <w:rPr>
          <w:rFonts w:asciiTheme="majorBidi" w:hAnsiTheme="majorBidi" w:cstheme="majorBidi"/>
          <w:sz w:val="24"/>
          <w:szCs w:val="24"/>
        </w:rPr>
      </w:pPr>
      <w:r>
        <w:rPr>
          <w:rFonts w:asciiTheme="majorBidi" w:hAnsiTheme="majorBidi" w:cstheme="majorBidi"/>
          <w:sz w:val="24"/>
          <w:szCs w:val="24"/>
        </w:rPr>
        <w:t>The opening chapter contains the record of Jesus</w:t>
      </w:r>
      <w:r w:rsidR="001D22F8">
        <w:rPr>
          <w:rFonts w:asciiTheme="majorBidi" w:hAnsiTheme="majorBidi" w:cstheme="majorBidi"/>
          <w:sz w:val="24"/>
          <w:szCs w:val="24"/>
        </w:rPr>
        <w:t>'</w:t>
      </w:r>
      <w:r>
        <w:rPr>
          <w:rFonts w:asciiTheme="majorBidi" w:hAnsiTheme="majorBidi" w:cstheme="majorBidi"/>
          <w:sz w:val="24"/>
          <w:szCs w:val="24"/>
        </w:rPr>
        <w:t xml:space="preserve"> final meeting and discussion with the disciples</w:t>
      </w:r>
      <w:r w:rsidR="00EC11AC">
        <w:rPr>
          <w:rFonts w:asciiTheme="majorBidi" w:hAnsiTheme="majorBidi" w:cstheme="majorBidi"/>
          <w:sz w:val="24"/>
          <w:szCs w:val="24"/>
        </w:rPr>
        <w:t xml:space="preserve"> and the ascension</w:t>
      </w:r>
      <w:r>
        <w:rPr>
          <w:rFonts w:asciiTheme="majorBidi" w:hAnsiTheme="majorBidi" w:cstheme="majorBidi"/>
          <w:sz w:val="24"/>
          <w:szCs w:val="24"/>
        </w:rPr>
        <w:t xml:space="preserve"> (1:</w:t>
      </w:r>
      <w:r w:rsidR="00EC11AC">
        <w:rPr>
          <w:rFonts w:asciiTheme="majorBidi" w:hAnsiTheme="majorBidi" w:cstheme="majorBidi"/>
          <w:sz w:val="24"/>
          <w:szCs w:val="24"/>
        </w:rPr>
        <w:t xml:space="preserve">1-11). Second, </w:t>
      </w:r>
      <w:r w:rsidR="00577AE1">
        <w:rPr>
          <w:rFonts w:asciiTheme="majorBidi" w:hAnsiTheme="majorBidi" w:cstheme="majorBidi"/>
          <w:sz w:val="24"/>
          <w:szCs w:val="24"/>
        </w:rPr>
        <w:t xml:space="preserve">it contains the record of </w:t>
      </w:r>
      <w:r w:rsidR="0022548E">
        <w:rPr>
          <w:rFonts w:asciiTheme="majorBidi" w:hAnsiTheme="majorBidi" w:cstheme="majorBidi"/>
          <w:sz w:val="24"/>
          <w:szCs w:val="24"/>
        </w:rPr>
        <w:t>the choosing of Mathias to replace Judas as the 12</w:t>
      </w:r>
      <w:r w:rsidR="0022548E" w:rsidRPr="0022548E">
        <w:rPr>
          <w:rFonts w:asciiTheme="majorBidi" w:hAnsiTheme="majorBidi" w:cstheme="majorBidi"/>
          <w:sz w:val="24"/>
          <w:szCs w:val="24"/>
          <w:vertAlign w:val="superscript"/>
        </w:rPr>
        <w:t>th</w:t>
      </w:r>
      <w:r w:rsidR="0022548E">
        <w:rPr>
          <w:rFonts w:asciiTheme="majorBidi" w:hAnsiTheme="majorBidi" w:cstheme="majorBidi"/>
          <w:sz w:val="24"/>
          <w:szCs w:val="24"/>
        </w:rPr>
        <w:t xml:space="preserve"> disciple (1:12</w:t>
      </w:r>
      <w:r w:rsidR="00363CA0">
        <w:rPr>
          <w:rFonts w:asciiTheme="majorBidi" w:hAnsiTheme="majorBidi" w:cstheme="majorBidi"/>
          <w:sz w:val="24"/>
          <w:szCs w:val="24"/>
        </w:rPr>
        <w:t>-26).</w:t>
      </w:r>
    </w:p>
    <w:p w14:paraId="2B394F1F" w14:textId="76FD20B5" w:rsidR="00363CA0" w:rsidRDefault="00363CA0" w:rsidP="00460617">
      <w:pPr>
        <w:rPr>
          <w:rFonts w:asciiTheme="majorBidi" w:hAnsiTheme="majorBidi" w:cstheme="majorBidi"/>
          <w:sz w:val="24"/>
          <w:szCs w:val="24"/>
        </w:rPr>
      </w:pPr>
      <w:r>
        <w:rPr>
          <w:rFonts w:asciiTheme="majorBidi" w:hAnsiTheme="majorBidi" w:cstheme="majorBidi"/>
          <w:sz w:val="24"/>
          <w:szCs w:val="24"/>
        </w:rPr>
        <w:t>Discussion Questions:</w:t>
      </w:r>
    </w:p>
    <w:p w14:paraId="1935FD57" w14:textId="1E4B8705" w:rsidR="00363CA0" w:rsidRDefault="008B2EF7" w:rsidP="00363CA0">
      <w:pPr>
        <w:pStyle w:val="ListParagraph"/>
        <w:numPr>
          <w:ilvl w:val="0"/>
          <w:numId w:val="39"/>
        </w:numPr>
        <w:rPr>
          <w:rFonts w:asciiTheme="majorBidi" w:hAnsiTheme="majorBidi" w:cstheme="majorBidi"/>
          <w:sz w:val="24"/>
          <w:szCs w:val="24"/>
        </w:rPr>
      </w:pPr>
      <w:r>
        <w:rPr>
          <w:rFonts w:asciiTheme="majorBidi" w:hAnsiTheme="majorBidi" w:cstheme="majorBidi"/>
          <w:sz w:val="24"/>
          <w:szCs w:val="24"/>
        </w:rPr>
        <w:t xml:space="preserve">Why is the book of Acts </w:t>
      </w:r>
      <w:r w:rsidR="00153C18">
        <w:rPr>
          <w:rFonts w:asciiTheme="majorBidi" w:hAnsiTheme="majorBidi" w:cstheme="majorBidi"/>
          <w:sz w:val="24"/>
          <w:szCs w:val="24"/>
        </w:rPr>
        <w:t>the</w:t>
      </w:r>
      <w:r>
        <w:rPr>
          <w:rFonts w:asciiTheme="majorBidi" w:hAnsiTheme="majorBidi" w:cstheme="majorBidi"/>
          <w:sz w:val="24"/>
          <w:szCs w:val="24"/>
        </w:rPr>
        <w:t xml:space="preserve"> second volume of Luke? See Luke 1:1-2.</w:t>
      </w:r>
    </w:p>
    <w:p w14:paraId="28F00B7C" w14:textId="2EA15677" w:rsidR="008B2EF7" w:rsidRDefault="00BD00DD" w:rsidP="00363CA0">
      <w:pPr>
        <w:pStyle w:val="ListParagraph"/>
        <w:numPr>
          <w:ilvl w:val="0"/>
          <w:numId w:val="39"/>
        </w:numPr>
        <w:rPr>
          <w:rFonts w:asciiTheme="majorBidi" w:hAnsiTheme="majorBidi" w:cstheme="majorBidi"/>
          <w:sz w:val="24"/>
          <w:szCs w:val="24"/>
        </w:rPr>
      </w:pPr>
      <w:r>
        <w:rPr>
          <w:rFonts w:asciiTheme="majorBidi" w:hAnsiTheme="majorBidi" w:cstheme="majorBidi"/>
          <w:sz w:val="24"/>
          <w:szCs w:val="24"/>
        </w:rPr>
        <w:t xml:space="preserve">Why is the title “The Acts of the Holy Spirit” preferred? </w:t>
      </w:r>
    </w:p>
    <w:p w14:paraId="65EC6220" w14:textId="037AC32C" w:rsidR="00BD00DD" w:rsidRDefault="004A4981" w:rsidP="00363CA0">
      <w:pPr>
        <w:pStyle w:val="ListParagraph"/>
        <w:numPr>
          <w:ilvl w:val="0"/>
          <w:numId w:val="39"/>
        </w:numPr>
        <w:rPr>
          <w:rFonts w:asciiTheme="majorBidi" w:hAnsiTheme="majorBidi" w:cstheme="majorBidi"/>
          <w:sz w:val="24"/>
          <w:szCs w:val="24"/>
        </w:rPr>
      </w:pPr>
      <w:r>
        <w:rPr>
          <w:rFonts w:asciiTheme="majorBidi" w:hAnsiTheme="majorBidi" w:cstheme="majorBidi"/>
          <w:sz w:val="24"/>
          <w:szCs w:val="24"/>
        </w:rPr>
        <w:lastRenderedPageBreak/>
        <w:t xml:space="preserve">What is the </w:t>
      </w:r>
      <w:r w:rsidR="00A82380">
        <w:rPr>
          <w:rFonts w:asciiTheme="majorBidi" w:hAnsiTheme="majorBidi" w:cstheme="majorBidi"/>
          <w:sz w:val="24"/>
          <w:szCs w:val="24"/>
        </w:rPr>
        <w:t>teaching</w:t>
      </w:r>
      <w:r>
        <w:rPr>
          <w:rFonts w:asciiTheme="majorBidi" w:hAnsiTheme="majorBidi" w:cstheme="majorBidi"/>
          <w:sz w:val="24"/>
          <w:szCs w:val="24"/>
        </w:rPr>
        <w:t xml:space="preserve"> of Jesus to the disciples before he ascends? Acts 1:</w:t>
      </w:r>
      <w:r w:rsidR="00B34DC1">
        <w:rPr>
          <w:rFonts w:asciiTheme="majorBidi" w:hAnsiTheme="majorBidi" w:cstheme="majorBidi"/>
          <w:sz w:val="24"/>
          <w:szCs w:val="24"/>
        </w:rPr>
        <w:t>6-</w:t>
      </w:r>
      <w:r w:rsidR="00225853">
        <w:rPr>
          <w:rFonts w:asciiTheme="majorBidi" w:hAnsiTheme="majorBidi" w:cstheme="majorBidi"/>
          <w:sz w:val="24"/>
          <w:szCs w:val="24"/>
        </w:rPr>
        <w:t xml:space="preserve">8. </w:t>
      </w:r>
    </w:p>
    <w:p w14:paraId="5CE75378" w14:textId="7A17C67B" w:rsidR="00475C23" w:rsidRPr="00E84A43" w:rsidRDefault="00225853" w:rsidP="00E84A43">
      <w:pPr>
        <w:pStyle w:val="ListParagraph"/>
        <w:numPr>
          <w:ilvl w:val="0"/>
          <w:numId w:val="39"/>
        </w:numPr>
        <w:rPr>
          <w:rFonts w:asciiTheme="majorBidi" w:hAnsiTheme="majorBidi" w:cstheme="majorBidi"/>
          <w:sz w:val="24"/>
          <w:szCs w:val="24"/>
        </w:rPr>
      </w:pPr>
      <w:r>
        <w:rPr>
          <w:rFonts w:asciiTheme="majorBidi" w:hAnsiTheme="majorBidi" w:cstheme="majorBidi"/>
          <w:sz w:val="24"/>
          <w:szCs w:val="24"/>
        </w:rPr>
        <w:t xml:space="preserve">Luke gives a clue </w:t>
      </w:r>
      <w:r w:rsidR="00E24A9F">
        <w:rPr>
          <w:rFonts w:asciiTheme="majorBidi" w:hAnsiTheme="majorBidi" w:cstheme="majorBidi"/>
          <w:sz w:val="24"/>
          <w:szCs w:val="24"/>
        </w:rPr>
        <w:t>as</w:t>
      </w:r>
      <w:r w:rsidR="00C87571">
        <w:rPr>
          <w:rFonts w:asciiTheme="majorBidi" w:hAnsiTheme="majorBidi" w:cstheme="majorBidi"/>
          <w:sz w:val="24"/>
          <w:szCs w:val="24"/>
        </w:rPr>
        <w:t xml:space="preserve"> to</w:t>
      </w:r>
      <w:r w:rsidR="00E24A9F">
        <w:rPr>
          <w:rFonts w:asciiTheme="majorBidi" w:hAnsiTheme="majorBidi" w:cstheme="majorBidi"/>
          <w:sz w:val="24"/>
          <w:szCs w:val="24"/>
        </w:rPr>
        <w:t xml:space="preserve"> how to outline the book in 1:</w:t>
      </w:r>
      <w:r w:rsidR="00475C23">
        <w:rPr>
          <w:rFonts w:asciiTheme="majorBidi" w:hAnsiTheme="majorBidi" w:cstheme="majorBidi"/>
          <w:sz w:val="24"/>
          <w:szCs w:val="24"/>
        </w:rPr>
        <w:t xml:space="preserve">8. How does he do that? </w:t>
      </w:r>
    </w:p>
    <w:p w14:paraId="64893C97" w14:textId="4F779E4E" w:rsidR="00475C23" w:rsidRDefault="00475C23" w:rsidP="00475C23">
      <w:pPr>
        <w:jc w:val="center"/>
        <w:rPr>
          <w:rFonts w:asciiTheme="majorBidi" w:hAnsiTheme="majorBidi" w:cstheme="majorBidi"/>
          <w:b/>
          <w:bCs/>
          <w:color w:val="002060"/>
          <w:sz w:val="36"/>
          <w:szCs w:val="36"/>
        </w:rPr>
      </w:pPr>
      <w:r w:rsidRPr="007474E4">
        <w:rPr>
          <w:rFonts w:asciiTheme="majorBidi" w:hAnsiTheme="majorBidi" w:cstheme="majorBidi"/>
          <w:b/>
          <w:bCs/>
          <w:color w:val="002060"/>
          <w:sz w:val="36"/>
          <w:szCs w:val="36"/>
        </w:rPr>
        <w:t>~</w:t>
      </w:r>
      <w:r>
        <w:rPr>
          <w:rFonts w:asciiTheme="majorBidi" w:hAnsiTheme="majorBidi" w:cstheme="majorBidi"/>
          <w:b/>
          <w:bCs/>
          <w:color w:val="002060"/>
          <w:sz w:val="36"/>
          <w:szCs w:val="36"/>
        </w:rPr>
        <w:t>Friday</w:t>
      </w:r>
      <w:r w:rsidRPr="007474E4">
        <w:rPr>
          <w:rFonts w:asciiTheme="majorBidi" w:hAnsiTheme="majorBidi" w:cstheme="majorBidi"/>
          <w:b/>
          <w:bCs/>
          <w:color w:val="002060"/>
          <w:sz w:val="36"/>
          <w:szCs w:val="36"/>
        </w:rPr>
        <w:t xml:space="preserve">, February </w:t>
      </w:r>
      <w:r>
        <w:rPr>
          <w:rFonts w:asciiTheme="majorBidi" w:hAnsiTheme="majorBidi" w:cstheme="majorBidi"/>
          <w:b/>
          <w:bCs/>
          <w:color w:val="002060"/>
          <w:sz w:val="36"/>
          <w:szCs w:val="36"/>
        </w:rPr>
        <w:t>2</w:t>
      </w:r>
      <w:r>
        <w:rPr>
          <w:rFonts w:asciiTheme="majorBidi" w:hAnsiTheme="majorBidi" w:cstheme="majorBidi"/>
          <w:b/>
          <w:bCs/>
          <w:color w:val="002060"/>
          <w:sz w:val="36"/>
          <w:szCs w:val="36"/>
        </w:rPr>
        <w:t>8</w:t>
      </w:r>
      <w:r>
        <w:rPr>
          <w:rFonts w:asciiTheme="majorBidi" w:hAnsiTheme="majorBidi" w:cstheme="majorBidi"/>
          <w:b/>
          <w:bCs/>
          <w:color w:val="002060"/>
          <w:sz w:val="36"/>
          <w:szCs w:val="36"/>
        </w:rPr>
        <w:t>,</w:t>
      </w:r>
      <w:r w:rsidRPr="007474E4">
        <w:rPr>
          <w:rFonts w:asciiTheme="majorBidi" w:hAnsiTheme="majorBidi" w:cstheme="majorBidi"/>
          <w:b/>
          <w:bCs/>
          <w:color w:val="002060"/>
          <w:sz w:val="36"/>
          <w:szCs w:val="36"/>
        </w:rPr>
        <w:t xml:space="preserve"> 2020 ~</w:t>
      </w:r>
    </w:p>
    <w:p w14:paraId="54E63C3D" w14:textId="54D8B7A7" w:rsidR="00475C23" w:rsidRDefault="00475C23" w:rsidP="00475C23">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Reading: Exodus 1, Acts 2</w:t>
      </w:r>
    </w:p>
    <w:p w14:paraId="3C57280E" w14:textId="76AFA446" w:rsidR="00475C23" w:rsidRPr="00475C23" w:rsidRDefault="00475C23" w:rsidP="00475C23">
      <w:pPr>
        <w:rPr>
          <w:rFonts w:asciiTheme="majorBidi" w:hAnsiTheme="majorBidi" w:cstheme="majorBidi"/>
          <w:b/>
          <w:bCs/>
          <w:color w:val="000000" w:themeColor="text1"/>
          <w:sz w:val="24"/>
          <w:szCs w:val="24"/>
          <w:u w:val="single"/>
        </w:rPr>
      </w:pPr>
      <w:r w:rsidRPr="00475C23">
        <w:rPr>
          <w:rFonts w:asciiTheme="majorBidi" w:hAnsiTheme="majorBidi" w:cstheme="majorBidi"/>
          <w:b/>
          <w:bCs/>
          <w:color w:val="000000" w:themeColor="text1"/>
          <w:sz w:val="24"/>
          <w:szCs w:val="24"/>
          <w:u w:val="single"/>
        </w:rPr>
        <w:t>EXODUS 1</w:t>
      </w:r>
    </w:p>
    <w:p w14:paraId="07A1C82E" w14:textId="2FB11AF3" w:rsidR="00475C23" w:rsidRDefault="00475C23" w:rsidP="00475C23">
      <w:pPr>
        <w:rPr>
          <w:rFonts w:asciiTheme="majorBidi" w:hAnsiTheme="majorBidi" w:cstheme="majorBidi"/>
          <w:sz w:val="24"/>
          <w:szCs w:val="24"/>
        </w:rPr>
      </w:pPr>
      <w:r>
        <w:rPr>
          <w:rFonts w:asciiTheme="majorBidi" w:hAnsiTheme="majorBidi" w:cstheme="majorBidi"/>
          <w:sz w:val="24"/>
          <w:szCs w:val="24"/>
        </w:rPr>
        <w:t xml:space="preserve">The book of Exodus is the second book of Moses and highlights the work of God redeeming a people from bondage. It pictures the redeeming work of Christ for sinners in freeing them from sin and slavery. </w:t>
      </w:r>
    </w:p>
    <w:p w14:paraId="6196CDDE" w14:textId="54157FB0" w:rsidR="00475C23" w:rsidRDefault="00475C23" w:rsidP="00475C23">
      <w:pPr>
        <w:rPr>
          <w:rFonts w:asciiTheme="majorBidi" w:hAnsiTheme="majorBidi" w:cstheme="majorBidi"/>
          <w:sz w:val="24"/>
          <w:szCs w:val="24"/>
        </w:rPr>
      </w:pPr>
      <w:r>
        <w:rPr>
          <w:rFonts w:asciiTheme="majorBidi" w:hAnsiTheme="majorBidi" w:cstheme="majorBidi"/>
          <w:sz w:val="24"/>
          <w:szCs w:val="24"/>
        </w:rPr>
        <w:t xml:space="preserve">The opening chapter contains the background regarding the people of God and the new </w:t>
      </w:r>
      <w:r w:rsidR="00C702E9">
        <w:rPr>
          <w:rFonts w:asciiTheme="majorBidi" w:hAnsiTheme="majorBidi" w:cstheme="majorBidi"/>
          <w:sz w:val="24"/>
          <w:szCs w:val="24"/>
        </w:rPr>
        <w:t xml:space="preserve">Pharaoh in </w:t>
      </w:r>
      <w:r w:rsidR="00211338">
        <w:rPr>
          <w:rFonts w:asciiTheme="majorBidi" w:hAnsiTheme="majorBidi" w:cstheme="majorBidi"/>
          <w:sz w:val="24"/>
          <w:szCs w:val="24"/>
        </w:rPr>
        <w:t>Egypt</w:t>
      </w:r>
      <w:r w:rsidR="00C702E9">
        <w:rPr>
          <w:rFonts w:asciiTheme="majorBidi" w:hAnsiTheme="majorBidi" w:cstheme="majorBidi"/>
          <w:sz w:val="24"/>
          <w:szCs w:val="24"/>
        </w:rPr>
        <w:t xml:space="preserve">. Until now, God’s people enjoyed protection and prosperity under the guidance of </w:t>
      </w:r>
      <w:r w:rsidR="003D65EF">
        <w:rPr>
          <w:rFonts w:asciiTheme="majorBidi" w:hAnsiTheme="majorBidi" w:cstheme="majorBidi"/>
          <w:sz w:val="24"/>
          <w:szCs w:val="24"/>
        </w:rPr>
        <w:t xml:space="preserve">a different </w:t>
      </w:r>
      <w:r w:rsidR="00211338">
        <w:rPr>
          <w:rFonts w:asciiTheme="majorBidi" w:hAnsiTheme="majorBidi" w:cstheme="majorBidi"/>
          <w:sz w:val="24"/>
          <w:szCs w:val="24"/>
        </w:rPr>
        <w:t>Pharaoh</w:t>
      </w:r>
      <w:r w:rsidR="003D65EF">
        <w:rPr>
          <w:rFonts w:asciiTheme="majorBidi" w:hAnsiTheme="majorBidi" w:cstheme="majorBidi"/>
          <w:sz w:val="24"/>
          <w:szCs w:val="24"/>
        </w:rPr>
        <w:t xml:space="preserve"> and the leadership of Joseph. Now, Joseph is </w:t>
      </w:r>
      <w:r w:rsidR="00211338">
        <w:rPr>
          <w:rFonts w:asciiTheme="majorBidi" w:hAnsiTheme="majorBidi" w:cstheme="majorBidi"/>
          <w:sz w:val="24"/>
          <w:szCs w:val="24"/>
        </w:rPr>
        <w:t>dead,</w:t>
      </w:r>
      <w:r w:rsidR="003D65EF">
        <w:rPr>
          <w:rFonts w:asciiTheme="majorBidi" w:hAnsiTheme="majorBidi" w:cstheme="majorBidi"/>
          <w:sz w:val="24"/>
          <w:szCs w:val="24"/>
        </w:rPr>
        <w:t xml:space="preserve"> and a new </w:t>
      </w:r>
      <w:r w:rsidR="00211338">
        <w:rPr>
          <w:rFonts w:asciiTheme="majorBidi" w:hAnsiTheme="majorBidi" w:cstheme="majorBidi"/>
          <w:sz w:val="24"/>
          <w:szCs w:val="24"/>
        </w:rPr>
        <w:t>Pharaoh</w:t>
      </w:r>
      <w:r w:rsidR="00F464CF">
        <w:rPr>
          <w:rFonts w:asciiTheme="majorBidi" w:hAnsiTheme="majorBidi" w:cstheme="majorBidi"/>
          <w:sz w:val="24"/>
          <w:szCs w:val="24"/>
        </w:rPr>
        <w:t xml:space="preserve"> is on the throne. The book opens with </w:t>
      </w:r>
      <w:r w:rsidR="0092706E">
        <w:rPr>
          <w:rFonts w:asciiTheme="majorBidi" w:hAnsiTheme="majorBidi" w:cstheme="majorBidi"/>
          <w:sz w:val="24"/>
          <w:szCs w:val="24"/>
        </w:rPr>
        <w:t>words designed to get the reader</w:t>
      </w:r>
      <w:r w:rsidR="00C87571">
        <w:rPr>
          <w:rFonts w:asciiTheme="majorBidi" w:hAnsiTheme="majorBidi" w:cstheme="majorBidi"/>
          <w:sz w:val="24"/>
          <w:szCs w:val="24"/>
        </w:rPr>
        <w:t>'</w:t>
      </w:r>
      <w:r w:rsidR="0092706E">
        <w:rPr>
          <w:rFonts w:asciiTheme="majorBidi" w:hAnsiTheme="majorBidi" w:cstheme="majorBidi"/>
          <w:sz w:val="24"/>
          <w:szCs w:val="24"/>
        </w:rPr>
        <w:t>s attention (1:</w:t>
      </w:r>
      <w:r w:rsidR="00211338">
        <w:rPr>
          <w:rFonts w:asciiTheme="majorBidi" w:hAnsiTheme="majorBidi" w:cstheme="majorBidi"/>
          <w:sz w:val="24"/>
          <w:szCs w:val="24"/>
        </w:rPr>
        <w:t xml:space="preserve">8). </w:t>
      </w:r>
    </w:p>
    <w:p w14:paraId="499741FF" w14:textId="641F49C4" w:rsidR="00211338" w:rsidRDefault="00521522" w:rsidP="00475C23">
      <w:pPr>
        <w:rPr>
          <w:rFonts w:asciiTheme="majorBidi" w:hAnsiTheme="majorBidi" w:cstheme="majorBidi"/>
          <w:sz w:val="24"/>
          <w:szCs w:val="24"/>
        </w:rPr>
      </w:pPr>
      <w:r>
        <w:rPr>
          <w:rFonts w:asciiTheme="majorBidi" w:hAnsiTheme="majorBidi" w:cstheme="majorBidi"/>
          <w:sz w:val="24"/>
          <w:szCs w:val="24"/>
        </w:rPr>
        <w:t>The chapter can be divided into two sections. The first (1:1-</w:t>
      </w:r>
      <w:r w:rsidR="00104273">
        <w:rPr>
          <w:rFonts w:asciiTheme="majorBidi" w:hAnsiTheme="majorBidi" w:cstheme="majorBidi"/>
          <w:sz w:val="24"/>
          <w:szCs w:val="24"/>
        </w:rPr>
        <w:t>7) gives some background and context. The second (1:8-</w:t>
      </w:r>
      <w:r w:rsidR="00482C68">
        <w:rPr>
          <w:rFonts w:asciiTheme="majorBidi" w:hAnsiTheme="majorBidi" w:cstheme="majorBidi"/>
          <w:sz w:val="24"/>
          <w:szCs w:val="24"/>
        </w:rPr>
        <w:t xml:space="preserve">22) introduces the narrative that will continue for the next twelve chapters. </w:t>
      </w:r>
    </w:p>
    <w:p w14:paraId="6A6D3C5F" w14:textId="1F09A294" w:rsidR="00482C68" w:rsidRDefault="00482C68" w:rsidP="00475C23">
      <w:pPr>
        <w:rPr>
          <w:rFonts w:asciiTheme="majorBidi" w:hAnsiTheme="majorBidi" w:cstheme="majorBidi"/>
          <w:sz w:val="24"/>
          <w:szCs w:val="24"/>
        </w:rPr>
      </w:pPr>
      <w:r>
        <w:rPr>
          <w:rFonts w:asciiTheme="majorBidi" w:hAnsiTheme="majorBidi" w:cstheme="majorBidi"/>
          <w:sz w:val="24"/>
          <w:szCs w:val="24"/>
        </w:rPr>
        <w:t>Discussion Questions:</w:t>
      </w:r>
    </w:p>
    <w:p w14:paraId="7E9C9C52" w14:textId="43B49DDB" w:rsidR="00482C68" w:rsidRDefault="0006368C" w:rsidP="00482C68">
      <w:pPr>
        <w:pStyle w:val="ListParagraph"/>
        <w:numPr>
          <w:ilvl w:val="0"/>
          <w:numId w:val="40"/>
        </w:numPr>
        <w:rPr>
          <w:rFonts w:asciiTheme="majorBidi" w:hAnsiTheme="majorBidi" w:cstheme="majorBidi"/>
          <w:sz w:val="24"/>
          <w:szCs w:val="24"/>
        </w:rPr>
      </w:pPr>
      <w:r>
        <w:rPr>
          <w:rFonts w:asciiTheme="majorBidi" w:hAnsiTheme="majorBidi" w:cstheme="majorBidi"/>
          <w:sz w:val="24"/>
          <w:szCs w:val="24"/>
        </w:rPr>
        <w:t>Compa</w:t>
      </w:r>
      <w:r w:rsidR="004C3A79">
        <w:rPr>
          <w:rFonts w:asciiTheme="majorBidi" w:hAnsiTheme="majorBidi" w:cstheme="majorBidi"/>
          <w:sz w:val="24"/>
          <w:szCs w:val="24"/>
        </w:rPr>
        <w:t>r</w:t>
      </w:r>
      <w:r>
        <w:rPr>
          <w:rFonts w:asciiTheme="majorBidi" w:hAnsiTheme="majorBidi" w:cstheme="majorBidi"/>
          <w:sz w:val="24"/>
          <w:szCs w:val="24"/>
        </w:rPr>
        <w:t>e 1:6 and 1:8. How do these two ve</w:t>
      </w:r>
      <w:r w:rsidR="004C3A79">
        <w:rPr>
          <w:rFonts w:asciiTheme="majorBidi" w:hAnsiTheme="majorBidi" w:cstheme="majorBidi"/>
          <w:sz w:val="24"/>
          <w:szCs w:val="24"/>
        </w:rPr>
        <w:t>r</w:t>
      </w:r>
      <w:r>
        <w:rPr>
          <w:rFonts w:asciiTheme="majorBidi" w:hAnsiTheme="majorBidi" w:cstheme="majorBidi"/>
          <w:sz w:val="24"/>
          <w:szCs w:val="24"/>
        </w:rPr>
        <w:t xml:space="preserve">ses </w:t>
      </w:r>
      <w:r w:rsidR="004C3A79">
        <w:rPr>
          <w:rFonts w:asciiTheme="majorBidi" w:hAnsiTheme="majorBidi" w:cstheme="majorBidi"/>
          <w:sz w:val="24"/>
          <w:szCs w:val="24"/>
        </w:rPr>
        <w:t>set up the struggle that will occur for the next twelve chapters?</w:t>
      </w:r>
    </w:p>
    <w:p w14:paraId="1FEBDB0F" w14:textId="22A2BE65" w:rsidR="004C3A79" w:rsidRDefault="002C0ACD" w:rsidP="00482C68">
      <w:pPr>
        <w:pStyle w:val="ListParagraph"/>
        <w:numPr>
          <w:ilvl w:val="0"/>
          <w:numId w:val="40"/>
        </w:numPr>
        <w:rPr>
          <w:rFonts w:asciiTheme="majorBidi" w:hAnsiTheme="majorBidi" w:cstheme="majorBidi"/>
          <w:sz w:val="24"/>
          <w:szCs w:val="24"/>
        </w:rPr>
      </w:pPr>
      <w:r>
        <w:rPr>
          <w:rFonts w:asciiTheme="majorBidi" w:hAnsiTheme="majorBidi" w:cstheme="majorBidi"/>
          <w:sz w:val="24"/>
          <w:szCs w:val="24"/>
        </w:rPr>
        <w:t xml:space="preserve">How does this new Pharaoh treat the people of God? </w:t>
      </w:r>
    </w:p>
    <w:p w14:paraId="219486D3" w14:textId="2E3D163B" w:rsidR="00E701E6" w:rsidRDefault="00E701E6" w:rsidP="00482C68">
      <w:pPr>
        <w:pStyle w:val="ListParagraph"/>
        <w:numPr>
          <w:ilvl w:val="0"/>
          <w:numId w:val="40"/>
        </w:numPr>
        <w:rPr>
          <w:rFonts w:asciiTheme="majorBidi" w:hAnsiTheme="majorBidi" w:cstheme="majorBidi"/>
          <w:sz w:val="24"/>
          <w:szCs w:val="24"/>
        </w:rPr>
      </w:pPr>
      <w:r>
        <w:rPr>
          <w:rFonts w:asciiTheme="majorBidi" w:hAnsiTheme="majorBidi" w:cstheme="majorBidi"/>
          <w:sz w:val="24"/>
          <w:szCs w:val="24"/>
        </w:rPr>
        <w:t xml:space="preserve">How does the new Pharaoh deal with the </w:t>
      </w:r>
      <w:r w:rsidR="00B02207">
        <w:rPr>
          <w:rFonts w:asciiTheme="majorBidi" w:hAnsiTheme="majorBidi" w:cstheme="majorBidi"/>
          <w:sz w:val="24"/>
          <w:szCs w:val="24"/>
        </w:rPr>
        <w:t>newborn sons of the Hebrews? See 1:</w:t>
      </w:r>
      <w:r w:rsidR="00907A9C">
        <w:rPr>
          <w:rFonts w:asciiTheme="majorBidi" w:hAnsiTheme="majorBidi" w:cstheme="majorBidi"/>
          <w:sz w:val="24"/>
          <w:szCs w:val="24"/>
        </w:rPr>
        <w:t xml:space="preserve">15-22. Compare with </w:t>
      </w:r>
      <w:r w:rsidR="008165D8">
        <w:rPr>
          <w:rFonts w:asciiTheme="majorBidi" w:hAnsiTheme="majorBidi" w:cstheme="majorBidi"/>
          <w:sz w:val="24"/>
          <w:szCs w:val="24"/>
        </w:rPr>
        <w:t>Matt. 2.</w:t>
      </w:r>
    </w:p>
    <w:p w14:paraId="33787FB0" w14:textId="12CD735F" w:rsidR="00A62BAD" w:rsidRDefault="00A62BAD" w:rsidP="00111C1D">
      <w:pPr>
        <w:pStyle w:val="ListParagraph"/>
        <w:numPr>
          <w:ilvl w:val="0"/>
          <w:numId w:val="40"/>
        </w:numPr>
        <w:rPr>
          <w:rFonts w:asciiTheme="majorBidi" w:hAnsiTheme="majorBidi" w:cstheme="majorBidi"/>
          <w:sz w:val="24"/>
          <w:szCs w:val="24"/>
        </w:rPr>
      </w:pPr>
      <w:r>
        <w:rPr>
          <w:rFonts w:asciiTheme="majorBidi" w:hAnsiTheme="majorBidi" w:cstheme="majorBidi"/>
          <w:sz w:val="24"/>
          <w:szCs w:val="24"/>
        </w:rPr>
        <w:t>Why did the midwives ignore the command of Pharaoh?</w:t>
      </w:r>
    </w:p>
    <w:p w14:paraId="3401BEAF" w14:textId="1512F136" w:rsidR="00111C1D" w:rsidRDefault="00111C1D" w:rsidP="00111C1D">
      <w:pPr>
        <w:pStyle w:val="ListParagraph"/>
        <w:numPr>
          <w:ilvl w:val="0"/>
          <w:numId w:val="40"/>
        </w:numPr>
        <w:rPr>
          <w:rFonts w:asciiTheme="majorBidi" w:hAnsiTheme="majorBidi" w:cstheme="majorBidi"/>
          <w:sz w:val="24"/>
          <w:szCs w:val="24"/>
        </w:rPr>
      </w:pPr>
      <w:r>
        <w:rPr>
          <w:rFonts w:asciiTheme="majorBidi" w:hAnsiTheme="majorBidi" w:cstheme="majorBidi"/>
          <w:sz w:val="24"/>
          <w:szCs w:val="24"/>
        </w:rPr>
        <w:lastRenderedPageBreak/>
        <w:t>How did God protect the children of his people in this chapter?</w:t>
      </w:r>
    </w:p>
    <w:p w14:paraId="5D810E6B" w14:textId="6FD3B24E" w:rsidR="00111C1D" w:rsidRPr="00DC37D0" w:rsidRDefault="00DC37D0" w:rsidP="00111C1D">
      <w:pPr>
        <w:rPr>
          <w:rFonts w:asciiTheme="majorBidi" w:hAnsiTheme="majorBidi" w:cstheme="majorBidi"/>
          <w:b/>
          <w:bCs/>
          <w:sz w:val="24"/>
          <w:szCs w:val="24"/>
          <w:u w:val="single"/>
        </w:rPr>
      </w:pPr>
      <w:r w:rsidRPr="00DC37D0">
        <w:rPr>
          <w:rFonts w:asciiTheme="majorBidi" w:hAnsiTheme="majorBidi" w:cstheme="majorBidi"/>
          <w:b/>
          <w:bCs/>
          <w:sz w:val="24"/>
          <w:szCs w:val="24"/>
          <w:u w:val="single"/>
        </w:rPr>
        <w:t>ACTS 2</w:t>
      </w:r>
    </w:p>
    <w:p w14:paraId="3845540A" w14:textId="3F51C196" w:rsidR="007B7CC3" w:rsidRDefault="00C2636C" w:rsidP="007B7CC3">
      <w:pPr>
        <w:rPr>
          <w:rFonts w:asciiTheme="majorBidi" w:hAnsiTheme="majorBidi" w:cstheme="majorBidi"/>
          <w:sz w:val="24"/>
          <w:szCs w:val="24"/>
        </w:rPr>
      </w:pPr>
      <w:r>
        <w:rPr>
          <w:rFonts w:asciiTheme="majorBidi" w:hAnsiTheme="majorBidi" w:cstheme="majorBidi"/>
          <w:sz w:val="24"/>
          <w:szCs w:val="24"/>
        </w:rPr>
        <w:t>This chapter is the record of the sermon of Peter. Read it</w:t>
      </w:r>
      <w:r w:rsidR="007B7CC3">
        <w:rPr>
          <w:rFonts w:asciiTheme="majorBidi" w:hAnsiTheme="majorBidi" w:cstheme="majorBidi"/>
          <w:sz w:val="24"/>
          <w:szCs w:val="24"/>
        </w:rPr>
        <w:t xml:space="preserve"> carefully</w:t>
      </w:r>
      <w:r w:rsidR="003673F5">
        <w:rPr>
          <w:rFonts w:asciiTheme="majorBidi" w:hAnsiTheme="majorBidi" w:cstheme="majorBidi"/>
          <w:sz w:val="24"/>
          <w:szCs w:val="24"/>
        </w:rPr>
        <w:t>.</w:t>
      </w:r>
      <w:r w:rsidR="00714CA7">
        <w:rPr>
          <w:rFonts w:asciiTheme="majorBidi" w:hAnsiTheme="majorBidi" w:cstheme="majorBidi"/>
          <w:sz w:val="24"/>
          <w:szCs w:val="24"/>
        </w:rPr>
        <w:t xml:space="preserve"> Two items to note for the life of the church. First, preaching must be </w:t>
      </w:r>
      <w:r w:rsidR="006A5468">
        <w:rPr>
          <w:rFonts w:asciiTheme="majorBidi" w:hAnsiTheme="majorBidi" w:cstheme="majorBidi"/>
          <w:sz w:val="24"/>
          <w:szCs w:val="24"/>
        </w:rPr>
        <w:t>a priority (2:</w:t>
      </w:r>
      <w:r w:rsidR="00FB0696">
        <w:rPr>
          <w:rFonts w:asciiTheme="majorBidi" w:hAnsiTheme="majorBidi" w:cstheme="majorBidi"/>
          <w:sz w:val="24"/>
          <w:szCs w:val="24"/>
        </w:rPr>
        <w:t>14-41)</w:t>
      </w:r>
      <w:r w:rsidR="00C434DC">
        <w:rPr>
          <w:rFonts w:asciiTheme="majorBidi" w:hAnsiTheme="majorBidi" w:cstheme="majorBidi"/>
          <w:sz w:val="24"/>
          <w:szCs w:val="24"/>
        </w:rPr>
        <w:t>. Second, prayer must also be a priority, specifically, corporate prayer (2:42-</w:t>
      </w:r>
      <w:r w:rsidR="001B2E3F">
        <w:rPr>
          <w:rFonts w:asciiTheme="majorBidi" w:hAnsiTheme="majorBidi" w:cstheme="majorBidi"/>
          <w:sz w:val="24"/>
          <w:szCs w:val="24"/>
        </w:rPr>
        <w:t xml:space="preserve">47). </w:t>
      </w:r>
    </w:p>
    <w:p w14:paraId="50802854" w14:textId="7A1F13EC" w:rsidR="003673F5" w:rsidRDefault="003673F5" w:rsidP="007B7CC3">
      <w:pPr>
        <w:rPr>
          <w:rFonts w:asciiTheme="majorBidi" w:hAnsiTheme="majorBidi" w:cstheme="majorBidi"/>
          <w:sz w:val="24"/>
          <w:szCs w:val="24"/>
        </w:rPr>
      </w:pPr>
      <w:r>
        <w:rPr>
          <w:rFonts w:asciiTheme="majorBidi" w:hAnsiTheme="majorBidi" w:cstheme="majorBidi"/>
          <w:sz w:val="24"/>
          <w:szCs w:val="24"/>
        </w:rPr>
        <w:t>Discussion Questions:</w:t>
      </w:r>
    </w:p>
    <w:p w14:paraId="26E7006D" w14:textId="2AB7BC5B" w:rsidR="003673F5" w:rsidRDefault="003673F5" w:rsidP="003673F5">
      <w:pPr>
        <w:pStyle w:val="ListParagraph"/>
        <w:numPr>
          <w:ilvl w:val="0"/>
          <w:numId w:val="41"/>
        </w:numPr>
        <w:rPr>
          <w:rFonts w:asciiTheme="majorBidi" w:hAnsiTheme="majorBidi" w:cstheme="majorBidi"/>
          <w:sz w:val="24"/>
          <w:szCs w:val="24"/>
        </w:rPr>
      </w:pPr>
      <w:r>
        <w:rPr>
          <w:rFonts w:asciiTheme="majorBidi" w:hAnsiTheme="majorBidi" w:cstheme="majorBidi"/>
          <w:sz w:val="24"/>
          <w:szCs w:val="24"/>
        </w:rPr>
        <w:t xml:space="preserve">What does Peter </w:t>
      </w:r>
      <w:r w:rsidR="00C87571">
        <w:rPr>
          <w:rFonts w:asciiTheme="majorBidi" w:hAnsiTheme="majorBidi" w:cstheme="majorBidi"/>
          <w:sz w:val="24"/>
          <w:szCs w:val="24"/>
        </w:rPr>
        <w:t>often use</w:t>
      </w:r>
      <w:r>
        <w:rPr>
          <w:rFonts w:asciiTheme="majorBidi" w:hAnsiTheme="majorBidi" w:cstheme="majorBidi"/>
          <w:sz w:val="24"/>
          <w:szCs w:val="24"/>
        </w:rPr>
        <w:t xml:space="preserve"> throughout his sermon to make his point?</w:t>
      </w:r>
    </w:p>
    <w:p w14:paraId="25329EE0" w14:textId="131C5E6E" w:rsidR="003673F5" w:rsidRDefault="007C0C3B" w:rsidP="003673F5">
      <w:pPr>
        <w:pStyle w:val="ListParagraph"/>
        <w:numPr>
          <w:ilvl w:val="0"/>
          <w:numId w:val="41"/>
        </w:numPr>
        <w:rPr>
          <w:rFonts w:asciiTheme="majorBidi" w:hAnsiTheme="majorBidi" w:cstheme="majorBidi"/>
          <w:sz w:val="24"/>
          <w:szCs w:val="24"/>
        </w:rPr>
      </w:pPr>
      <w:r>
        <w:rPr>
          <w:rFonts w:asciiTheme="majorBidi" w:hAnsiTheme="majorBidi" w:cstheme="majorBidi"/>
          <w:sz w:val="24"/>
          <w:szCs w:val="24"/>
        </w:rPr>
        <w:t>What event precedes the sermon? 2:</w:t>
      </w:r>
      <w:r w:rsidR="00EB4C33">
        <w:rPr>
          <w:rFonts w:asciiTheme="majorBidi" w:hAnsiTheme="majorBidi" w:cstheme="majorBidi"/>
          <w:sz w:val="24"/>
          <w:szCs w:val="24"/>
        </w:rPr>
        <w:t>1-4.</w:t>
      </w:r>
    </w:p>
    <w:p w14:paraId="5D29E932" w14:textId="28B0134B" w:rsidR="00EB4C33" w:rsidRDefault="00EB4C33" w:rsidP="003673F5">
      <w:pPr>
        <w:pStyle w:val="ListParagraph"/>
        <w:numPr>
          <w:ilvl w:val="0"/>
          <w:numId w:val="41"/>
        </w:numPr>
        <w:rPr>
          <w:rFonts w:asciiTheme="majorBidi" w:hAnsiTheme="majorBidi" w:cstheme="majorBidi"/>
          <w:sz w:val="24"/>
          <w:szCs w:val="24"/>
        </w:rPr>
      </w:pPr>
      <w:r>
        <w:rPr>
          <w:rFonts w:asciiTheme="majorBidi" w:hAnsiTheme="majorBidi" w:cstheme="majorBidi"/>
          <w:sz w:val="24"/>
          <w:szCs w:val="24"/>
        </w:rPr>
        <w:t>What happens as a result of the sermon?</w:t>
      </w:r>
    </w:p>
    <w:p w14:paraId="69E45490" w14:textId="068EB3B5" w:rsidR="00EB4C33" w:rsidRPr="00E84A43" w:rsidRDefault="001B2E3F" w:rsidP="00E84A43">
      <w:pPr>
        <w:pStyle w:val="ListParagraph"/>
        <w:numPr>
          <w:ilvl w:val="0"/>
          <w:numId w:val="41"/>
        </w:numPr>
        <w:rPr>
          <w:rFonts w:asciiTheme="majorBidi" w:hAnsiTheme="majorBidi" w:cstheme="majorBidi"/>
          <w:sz w:val="24"/>
          <w:szCs w:val="24"/>
        </w:rPr>
      </w:pPr>
      <w:r>
        <w:rPr>
          <w:rFonts w:asciiTheme="majorBidi" w:hAnsiTheme="majorBidi" w:cstheme="majorBidi"/>
          <w:sz w:val="24"/>
          <w:szCs w:val="24"/>
        </w:rPr>
        <w:t xml:space="preserve">How does this chapter highlight the vital importance of preaching and corporate prayer? Are you zealous to be in attendance whenever the Word of God is preached? Do you attend the corporate prayer meetings of the church? </w:t>
      </w:r>
    </w:p>
    <w:p w14:paraId="50C424D4" w14:textId="1441CAB4" w:rsidR="00EB4C33" w:rsidRDefault="00EB4C33" w:rsidP="00EB4C33">
      <w:pPr>
        <w:jc w:val="center"/>
        <w:rPr>
          <w:rFonts w:asciiTheme="majorBidi" w:hAnsiTheme="majorBidi" w:cstheme="majorBidi"/>
          <w:b/>
          <w:bCs/>
          <w:color w:val="002060"/>
          <w:sz w:val="36"/>
          <w:szCs w:val="36"/>
        </w:rPr>
      </w:pPr>
      <w:r w:rsidRPr="007474E4">
        <w:rPr>
          <w:rFonts w:asciiTheme="majorBidi" w:hAnsiTheme="majorBidi" w:cstheme="majorBidi"/>
          <w:b/>
          <w:bCs/>
          <w:color w:val="002060"/>
          <w:sz w:val="36"/>
          <w:szCs w:val="36"/>
        </w:rPr>
        <w:t>~</w:t>
      </w:r>
      <w:r>
        <w:rPr>
          <w:rFonts w:asciiTheme="majorBidi" w:hAnsiTheme="majorBidi" w:cstheme="majorBidi"/>
          <w:b/>
          <w:bCs/>
          <w:color w:val="002060"/>
          <w:sz w:val="36"/>
          <w:szCs w:val="36"/>
        </w:rPr>
        <w:t>Saturday</w:t>
      </w:r>
      <w:r w:rsidRPr="007474E4">
        <w:rPr>
          <w:rFonts w:asciiTheme="majorBidi" w:hAnsiTheme="majorBidi" w:cstheme="majorBidi"/>
          <w:b/>
          <w:bCs/>
          <w:color w:val="002060"/>
          <w:sz w:val="36"/>
          <w:szCs w:val="36"/>
        </w:rPr>
        <w:t xml:space="preserve">, February </w:t>
      </w:r>
      <w:r>
        <w:rPr>
          <w:rFonts w:asciiTheme="majorBidi" w:hAnsiTheme="majorBidi" w:cstheme="majorBidi"/>
          <w:b/>
          <w:bCs/>
          <w:color w:val="002060"/>
          <w:sz w:val="36"/>
          <w:szCs w:val="36"/>
        </w:rPr>
        <w:t>2</w:t>
      </w:r>
      <w:r>
        <w:rPr>
          <w:rFonts w:asciiTheme="majorBidi" w:hAnsiTheme="majorBidi" w:cstheme="majorBidi"/>
          <w:b/>
          <w:bCs/>
          <w:color w:val="002060"/>
          <w:sz w:val="36"/>
          <w:szCs w:val="36"/>
        </w:rPr>
        <w:t>9</w:t>
      </w:r>
      <w:r>
        <w:rPr>
          <w:rFonts w:asciiTheme="majorBidi" w:hAnsiTheme="majorBidi" w:cstheme="majorBidi"/>
          <w:b/>
          <w:bCs/>
          <w:color w:val="002060"/>
          <w:sz w:val="36"/>
          <w:szCs w:val="36"/>
        </w:rPr>
        <w:t>,</w:t>
      </w:r>
      <w:r w:rsidRPr="007474E4">
        <w:rPr>
          <w:rFonts w:asciiTheme="majorBidi" w:hAnsiTheme="majorBidi" w:cstheme="majorBidi"/>
          <w:b/>
          <w:bCs/>
          <w:color w:val="002060"/>
          <w:sz w:val="36"/>
          <w:szCs w:val="36"/>
        </w:rPr>
        <w:t xml:space="preserve"> 2020 ~</w:t>
      </w:r>
    </w:p>
    <w:p w14:paraId="0A9B76BB" w14:textId="30CBDAA3" w:rsidR="00EB4C33" w:rsidRPr="00E34411" w:rsidRDefault="00EB4C33" w:rsidP="00EB4C33">
      <w:pPr>
        <w:rPr>
          <w:rFonts w:asciiTheme="majorBidi" w:hAnsiTheme="majorBidi" w:cstheme="majorBidi"/>
          <w:color w:val="000000" w:themeColor="text1"/>
          <w:sz w:val="24"/>
          <w:szCs w:val="24"/>
        </w:rPr>
      </w:pPr>
      <w:r w:rsidRPr="00E34411">
        <w:rPr>
          <w:rFonts w:asciiTheme="majorBidi" w:hAnsiTheme="majorBidi" w:cstheme="majorBidi"/>
          <w:color w:val="000000" w:themeColor="text1"/>
          <w:sz w:val="24"/>
          <w:szCs w:val="24"/>
        </w:rPr>
        <w:t>Reading: Exodus 2; Acts 3</w:t>
      </w:r>
    </w:p>
    <w:p w14:paraId="77127505" w14:textId="23B9DEB2" w:rsidR="00EB4C33" w:rsidRPr="00E34411" w:rsidRDefault="00E34411" w:rsidP="00EB4C33">
      <w:pPr>
        <w:rPr>
          <w:rFonts w:asciiTheme="majorBidi" w:hAnsiTheme="majorBidi" w:cstheme="majorBidi"/>
          <w:b/>
          <w:bCs/>
          <w:color w:val="000000" w:themeColor="text1"/>
          <w:sz w:val="24"/>
          <w:szCs w:val="24"/>
          <w:u w:val="single"/>
        </w:rPr>
      </w:pPr>
      <w:r w:rsidRPr="00E34411">
        <w:rPr>
          <w:rFonts w:asciiTheme="majorBidi" w:hAnsiTheme="majorBidi" w:cstheme="majorBidi"/>
          <w:b/>
          <w:bCs/>
          <w:color w:val="000000" w:themeColor="text1"/>
          <w:sz w:val="24"/>
          <w:szCs w:val="24"/>
          <w:u w:val="single"/>
        </w:rPr>
        <w:t>EXODUS 2</w:t>
      </w:r>
    </w:p>
    <w:p w14:paraId="3CD9522F" w14:textId="7386EC3E" w:rsidR="00E34411" w:rsidRPr="002B7277" w:rsidRDefault="00165255" w:rsidP="00EB4C33">
      <w:pPr>
        <w:rPr>
          <w:rFonts w:asciiTheme="majorBidi" w:hAnsiTheme="majorBidi" w:cstheme="majorBidi"/>
          <w:color w:val="000000" w:themeColor="text1"/>
          <w:sz w:val="24"/>
          <w:szCs w:val="24"/>
        </w:rPr>
      </w:pPr>
      <w:r w:rsidRPr="002B7277">
        <w:rPr>
          <w:rFonts w:asciiTheme="majorBidi" w:hAnsiTheme="majorBidi" w:cstheme="majorBidi"/>
          <w:color w:val="000000" w:themeColor="text1"/>
          <w:sz w:val="24"/>
          <w:szCs w:val="24"/>
        </w:rPr>
        <w:t>Exodus 2 is divided into t</w:t>
      </w:r>
      <w:r w:rsidR="00C96ED5" w:rsidRPr="002B7277">
        <w:rPr>
          <w:rFonts w:asciiTheme="majorBidi" w:hAnsiTheme="majorBidi" w:cstheme="majorBidi"/>
          <w:color w:val="000000" w:themeColor="text1"/>
          <w:sz w:val="24"/>
          <w:szCs w:val="24"/>
        </w:rPr>
        <w:t>hree</w:t>
      </w:r>
      <w:r w:rsidRPr="002B7277">
        <w:rPr>
          <w:rFonts w:asciiTheme="majorBidi" w:hAnsiTheme="majorBidi" w:cstheme="majorBidi"/>
          <w:color w:val="000000" w:themeColor="text1"/>
          <w:sz w:val="24"/>
          <w:szCs w:val="24"/>
        </w:rPr>
        <w:t xml:space="preserve"> section</w:t>
      </w:r>
      <w:r w:rsidR="00E32DAB" w:rsidRPr="002B7277">
        <w:rPr>
          <w:rFonts w:asciiTheme="majorBidi" w:hAnsiTheme="majorBidi" w:cstheme="majorBidi"/>
          <w:color w:val="000000" w:themeColor="text1"/>
          <w:sz w:val="24"/>
          <w:szCs w:val="24"/>
        </w:rPr>
        <w:t>s</w:t>
      </w:r>
      <w:r w:rsidRPr="002B7277">
        <w:rPr>
          <w:rFonts w:asciiTheme="majorBidi" w:hAnsiTheme="majorBidi" w:cstheme="majorBidi"/>
          <w:color w:val="000000" w:themeColor="text1"/>
          <w:sz w:val="24"/>
          <w:szCs w:val="24"/>
        </w:rPr>
        <w:t>. The first (2:1-</w:t>
      </w:r>
      <w:r w:rsidR="00E32DAB" w:rsidRPr="002B7277">
        <w:rPr>
          <w:rFonts w:asciiTheme="majorBidi" w:hAnsiTheme="majorBidi" w:cstheme="majorBidi"/>
          <w:color w:val="000000" w:themeColor="text1"/>
          <w:sz w:val="24"/>
          <w:szCs w:val="24"/>
        </w:rPr>
        <w:t xml:space="preserve">10) contains the birth and protection of Moses. Moses is the most important figure in the Bible apart from Christ. </w:t>
      </w:r>
      <w:r w:rsidR="007422E7" w:rsidRPr="002B7277">
        <w:rPr>
          <w:rFonts w:asciiTheme="majorBidi" w:hAnsiTheme="majorBidi" w:cstheme="majorBidi"/>
          <w:color w:val="000000" w:themeColor="text1"/>
          <w:sz w:val="24"/>
          <w:szCs w:val="24"/>
        </w:rPr>
        <w:t>It is important to note here that Moses is not the oldest son. That theme began in Genesis (</w:t>
      </w:r>
      <w:r w:rsidR="0055728E" w:rsidRPr="002B7277">
        <w:rPr>
          <w:rFonts w:asciiTheme="majorBidi" w:hAnsiTheme="majorBidi" w:cstheme="majorBidi"/>
          <w:color w:val="000000" w:themeColor="text1"/>
          <w:sz w:val="24"/>
          <w:szCs w:val="24"/>
        </w:rPr>
        <w:t xml:space="preserve">E.g., Jacob, and Esau) and will continue throughout the Old Testament (E.g., David). </w:t>
      </w:r>
    </w:p>
    <w:p w14:paraId="64B52AE7" w14:textId="3B9995FA" w:rsidR="0055728E" w:rsidRPr="002B7277" w:rsidRDefault="0055728E" w:rsidP="00EB4C33">
      <w:pPr>
        <w:rPr>
          <w:rFonts w:asciiTheme="majorBidi" w:hAnsiTheme="majorBidi" w:cstheme="majorBidi"/>
          <w:color w:val="000000" w:themeColor="text1"/>
          <w:sz w:val="24"/>
          <w:szCs w:val="24"/>
        </w:rPr>
      </w:pPr>
      <w:r w:rsidRPr="002B7277">
        <w:rPr>
          <w:rFonts w:asciiTheme="majorBidi" w:hAnsiTheme="majorBidi" w:cstheme="majorBidi"/>
          <w:color w:val="000000" w:themeColor="text1"/>
          <w:sz w:val="24"/>
          <w:szCs w:val="24"/>
        </w:rPr>
        <w:t>The second section</w:t>
      </w:r>
      <w:r w:rsidR="00C96ED5" w:rsidRPr="002B7277">
        <w:rPr>
          <w:rFonts w:asciiTheme="majorBidi" w:hAnsiTheme="majorBidi" w:cstheme="majorBidi"/>
          <w:color w:val="000000" w:themeColor="text1"/>
          <w:sz w:val="24"/>
          <w:szCs w:val="24"/>
        </w:rPr>
        <w:t xml:space="preserve"> (2:11-22)</w:t>
      </w:r>
      <w:r w:rsidRPr="002B7277">
        <w:rPr>
          <w:rFonts w:asciiTheme="majorBidi" w:hAnsiTheme="majorBidi" w:cstheme="majorBidi"/>
          <w:color w:val="000000" w:themeColor="text1"/>
          <w:sz w:val="24"/>
          <w:szCs w:val="24"/>
        </w:rPr>
        <w:t xml:space="preserve"> contains the events that force Moses to flee to Midian. It is there that Moses will learn in the school of Christ for forty years. </w:t>
      </w:r>
    </w:p>
    <w:p w14:paraId="4C7A195D" w14:textId="4549E5A0" w:rsidR="00C96ED5" w:rsidRPr="002B7277" w:rsidRDefault="00C96ED5" w:rsidP="00EB4C33">
      <w:pPr>
        <w:rPr>
          <w:rFonts w:asciiTheme="majorBidi" w:hAnsiTheme="majorBidi" w:cstheme="majorBidi"/>
          <w:color w:val="000000" w:themeColor="text1"/>
          <w:sz w:val="24"/>
          <w:szCs w:val="24"/>
        </w:rPr>
      </w:pPr>
      <w:r w:rsidRPr="002B7277">
        <w:rPr>
          <w:rFonts w:asciiTheme="majorBidi" w:hAnsiTheme="majorBidi" w:cstheme="majorBidi"/>
          <w:color w:val="000000" w:themeColor="text1"/>
          <w:sz w:val="24"/>
          <w:szCs w:val="24"/>
        </w:rPr>
        <w:lastRenderedPageBreak/>
        <w:t>The third section (2:23-</w:t>
      </w:r>
      <w:r w:rsidR="009B2464" w:rsidRPr="002B7277">
        <w:rPr>
          <w:rFonts w:asciiTheme="majorBidi" w:hAnsiTheme="majorBidi" w:cstheme="majorBidi"/>
          <w:color w:val="000000" w:themeColor="text1"/>
          <w:sz w:val="24"/>
          <w:szCs w:val="24"/>
        </w:rPr>
        <w:t>25) reminds the readers that God is mindful of his people</w:t>
      </w:r>
      <w:r w:rsidR="00CF283B" w:rsidRPr="002B7277">
        <w:rPr>
          <w:rFonts w:asciiTheme="majorBidi" w:hAnsiTheme="majorBidi" w:cstheme="majorBidi"/>
          <w:color w:val="000000" w:themeColor="text1"/>
          <w:sz w:val="24"/>
          <w:szCs w:val="24"/>
        </w:rPr>
        <w:t xml:space="preserve"> and knows their struggle. </w:t>
      </w:r>
    </w:p>
    <w:p w14:paraId="26F33BED" w14:textId="77777777" w:rsidR="002B7277" w:rsidRDefault="002B7277" w:rsidP="00EB4C33">
      <w:pPr>
        <w:rPr>
          <w:rFonts w:asciiTheme="majorBidi" w:hAnsiTheme="majorBidi" w:cstheme="majorBidi"/>
          <w:color w:val="000000" w:themeColor="text1"/>
          <w:sz w:val="24"/>
          <w:szCs w:val="24"/>
        </w:rPr>
      </w:pPr>
    </w:p>
    <w:p w14:paraId="3F844332" w14:textId="77E4FE0D" w:rsidR="00CF283B" w:rsidRPr="002B7277" w:rsidRDefault="00CF283B" w:rsidP="00EB4C33">
      <w:pPr>
        <w:rPr>
          <w:rFonts w:asciiTheme="majorBidi" w:hAnsiTheme="majorBidi" w:cstheme="majorBidi"/>
          <w:color w:val="000000" w:themeColor="text1"/>
          <w:sz w:val="24"/>
          <w:szCs w:val="24"/>
        </w:rPr>
      </w:pPr>
      <w:r w:rsidRPr="002B7277">
        <w:rPr>
          <w:rFonts w:asciiTheme="majorBidi" w:hAnsiTheme="majorBidi" w:cstheme="majorBidi"/>
          <w:color w:val="000000" w:themeColor="text1"/>
          <w:sz w:val="24"/>
          <w:szCs w:val="24"/>
        </w:rPr>
        <w:t>Discussion Questions:</w:t>
      </w:r>
    </w:p>
    <w:p w14:paraId="7B4EA0B8" w14:textId="6D883D03" w:rsidR="00CF283B" w:rsidRPr="002B7277" w:rsidRDefault="00CF283B" w:rsidP="00CF283B">
      <w:pPr>
        <w:pStyle w:val="ListParagraph"/>
        <w:numPr>
          <w:ilvl w:val="0"/>
          <w:numId w:val="42"/>
        </w:numPr>
        <w:rPr>
          <w:rFonts w:asciiTheme="majorBidi" w:hAnsiTheme="majorBidi" w:cstheme="majorBidi"/>
          <w:sz w:val="24"/>
          <w:szCs w:val="24"/>
        </w:rPr>
      </w:pPr>
      <w:r w:rsidRPr="002B7277">
        <w:rPr>
          <w:rFonts w:asciiTheme="majorBidi" w:hAnsiTheme="majorBidi" w:cstheme="majorBidi"/>
          <w:sz w:val="24"/>
          <w:szCs w:val="24"/>
        </w:rPr>
        <w:t xml:space="preserve">How does God protect Moses in this chapter? There are two specific ways in which he does so. Note them. </w:t>
      </w:r>
    </w:p>
    <w:p w14:paraId="02D4C00A" w14:textId="651C41FE" w:rsidR="00CF283B" w:rsidRPr="002B7277" w:rsidRDefault="00BF1E84" w:rsidP="00CF283B">
      <w:pPr>
        <w:pStyle w:val="ListParagraph"/>
        <w:numPr>
          <w:ilvl w:val="0"/>
          <w:numId w:val="42"/>
        </w:numPr>
        <w:rPr>
          <w:rFonts w:asciiTheme="majorBidi" w:hAnsiTheme="majorBidi" w:cstheme="majorBidi"/>
          <w:sz w:val="24"/>
          <w:szCs w:val="24"/>
        </w:rPr>
      </w:pPr>
      <w:r w:rsidRPr="002B7277">
        <w:rPr>
          <w:rFonts w:asciiTheme="majorBidi" w:hAnsiTheme="majorBidi" w:cstheme="majorBidi"/>
          <w:sz w:val="24"/>
          <w:szCs w:val="24"/>
        </w:rPr>
        <w:t xml:space="preserve">What occupation does Moses take up as a result of fleeing to Midian? Why is that important in his life? </w:t>
      </w:r>
    </w:p>
    <w:p w14:paraId="4D4F48FA" w14:textId="4BA1AEAD" w:rsidR="00BF1E84" w:rsidRPr="002B7277" w:rsidRDefault="007A5E3B" w:rsidP="00CF283B">
      <w:pPr>
        <w:pStyle w:val="ListParagraph"/>
        <w:numPr>
          <w:ilvl w:val="0"/>
          <w:numId w:val="42"/>
        </w:numPr>
        <w:rPr>
          <w:rFonts w:asciiTheme="majorBidi" w:hAnsiTheme="majorBidi" w:cstheme="majorBidi"/>
          <w:sz w:val="24"/>
          <w:szCs w:val="24"/>
        </w:rPr>
      </w:pPr>
      <w:r w:rsidRPr="002B7277">
        <w:rPr>
          <w:rFonts w:asciiTheme="majorBidi" w:hAnsiTheme="majorBidi" w:cstheme="majorBidi"/>
          <w:sz w:val="24"/>
          <w:szCs w:val="24"/>
        </w:rPr>
        <w:t xml:space="preserve">Why are the people groaning in </w:t>
      </w:r>
      <w:proofErr w:type="spellStart"/>
      <w:r w:rsidRPr="002B7277">
        <w:rPr>
          <w:rFonts w:asciiTheme="majorBidi" w:hAnsiTheme="majorBidi" w:cstheme="majorBidi"/>
          <w:sz w:val="24"/>
          <w:szCs w:val="24"/>
        </w:rPr>
        <w:t>Egpyt</w:t>
      </w:r>
      <w:proofErr w:type="spellEnd"/>
      <w:r w:rsidRPr="002B7277">
        <w:rPr>
          <w:rFonts w:asciiTheme="majorBidi" w:hAnsiTheme="majorBidi" w:cstheme="majorBidi"/>
          <w:sz w:val="24"/>
          <w:szCs w:val="24"/>
        </w:rPr>
        <w:t xml:space="preserve">? Considering the nature of sin, what does that teach you regarding it, and how is it resolved? </w:t>
      </w:r>
    </w:p>
    <w:p w14:paraId="0AA2D010" w14:textId="400DFA78" w:rsidR="00CC2240" w:rsidRPr="002B7277" w:rsidRDefault="00CC2240" w:rsidP="00CF283B">
      <w:pPr>
        <w:pStyle w:val="ListParagraph"/>
        <w:numPr>
          <w:ilvl w:val="0"/>
          <w:numId w:val="42"/>
        </w:numPr>
        <w:rPr>
          <w:rFonts w:asciiTheme="majorBidi" w:hAnsiTheme="majorBidi" w:cstheme="majorBidi"/>
          <w:sz w:val="24"/>
          <w:szCs w:val="24"/>
        </w:rPr>
      </w:pPr>
      <w:r w:rsidRPr="002B7277">
        <w:rPr>
          <w:rFonts w:asciiTheme="majorBidi" w:hAnsiTheme="majorBidi" w:cstheme="majorBidi"/>
          <w:sz w:val="24"/>
          <w:szCs w:val="24"/>
        </w:rPr>
        <w:t>The final verse of the chapter is striking: “God saw the people</w:t>
      </w:r>
      <w:r w:rsidR="002B7277" w:rsidRPr="002B7277">
        <w:rPr>
          <w:rFonts w:asciiTheme="majorBidi" w:hAnsiTheme="majorBidi" w:cstheme="majorBidi"/>
          <w:sz w:val="24"/>
          <w:szCs w:val="24"/>
        </w:rPr>
        <w:t xml:space="preserve"> of Israel – and God knew. It introduces the events that will follow. How? </w:t>
      </w:r>
    </w:p>
    <w:p w14:paraId="2C0CB867" w14:textId="2DD0A95F" w:rsidR="002B7277" w:rsidRPr="00AB7996" w:rsidRDefault="002B7277" w:rsidP="002B7277">
      <w:pPr>
        <w:rPr>
          <w:rFonts w:asciiTheme="majorBidi" w:hAnsiTheme="majorBidi" w:cstheme="majorBidi"/>
          <w:b/>
          <w:bCs/>
          <w:color w:val="000000" w:themeColor="text1"/>
          <w:sz w:val="24"/>
          <w:szCs w:val="24"/>
          <w:u w:val="single"/>
        </w:rPr>
      </w:pPr>
      <w:r w:rsidRPr="00AB7996">
        <w:rPr>
          <w:rFonts w:asciiTheme="majorBidi" w:hAnsiTheme="majorBidi" w:cstheme="majorBidi"/>
          <w:b/>
          <w:bCs/>
          <w:color w:val="000000" w:themeColor="text1"/>
          <w:sz w:val="24"/>
          <w:szCs w:val="24"/>
          <w:u w:val="single"/>
        </w:rPr>
        <w:t>ACTS 3</w:t>
      </w:r>
    </w:p>
    <w:p w14:paraId="164A97CF" w14:textId="0F79FF16" w:rsidR="002B7277" w:rsidRDefault="00AB7996" w:rsidP="002B7277">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This chapter is </w:t>
      </w:r>
      <w:r w:rsidR="001E3EC6">
        <w:rPr>
          <w:rFonts w:asciiTheme="majorBidi" w:hAnsiTheme="majorBidi" w:cstheme="majorBidi"/>
          <w:color w:val="000000" w:themeColor="text1"/>
          <w:sz w:val="24"/>
          <w:szCs w:val="24"/>
        </w:rPr>
        <w:t xml:space="preserve">divided </w:t>
      </w:r>
      <w:r w:rsidR="002E369F">
        <w:rPr>
          <w:rFonts w:asciiTheme="majorBidi" w:hAnsiTheme="majorBidi" w:cstheme="majorBidi"/>
          <w:color w:val="000000" w:themeColor="text1"/>
          <w:sz w:val="24"/>
          <w:szCs w:val="24"/>
        </w:rPr>
        <w:t>into</w:t>
      </w:r>
      <w:r w:rsidR="001E3EC6">
        <w:rPr>
          <w:rFonts w:asciiTheme="majorBidi" w:hAnsiTheme="majorBidi" w:cstheme="majorBidi"/>
          <w:color w:val="000000" w:themeColor="text1"/>
          <w:sz w:val="24"/>
          <w:szCs w:val="24"/>
        </w:rPr>
        <w:t xml:space="preserve"> two </w:t>
      </w:r>
      <w:r w:rsidR="002E369F">
        <w:rPr>
          <w:rFonts w:asciiTheme="majorBidi" w:hAnsiTheme="majorBidi" w:cstheme="majorBidi"/>
          <w:color w:val="000000" w:themeColor="text1"/>
          <w:sz w:val="24"/>
          <w:szCs w:val="24"/>
        </w:rPr>
        <w:t>se</w:t>
      </w:r>
      <w:r w:rsidR="00F636DC">
        <w:rPr>
          <w:rFonts w:asciiTheme="majorBidi" w:hAnsiTheme="majorBidi" w:cstheme="majorBidi"/>
          <w:color w:val="000000" w:themeColor="text1"/>
          <w:sz w:val="24"/>
          <w:szCs w:val="24"/>
        </w:rPr>
        <w:t>ctions of the apostles</w:t>
      </w:r>
      <w:r w:rsidR="002E369F">
        <w:rPr>
          <w:rFonts w:asciiTheme="majorBidi" w:hAnsiTheme="majorBidi" w:cstheme="majorBidi"/>
          <w:color w:val="000000" w:themeColor="text1"/>
          <w:sz w:val="24"/>
          <w:szCs w:val="24"/>
        </w:rPr>
        <w:t>;</w:t>
      </w:r>
      <w:r w:rsidR="00F636DC">
        <w:rPr>
          <w:rFonts w:asciiTheme="majorBidi" w:hAnsiTheme="majorBidi" w:cstheme="majorBidi"/>
          <w:color w:val="000000" w:themeColor="text1"/>
          <w:sz w:val="24"/>
          <w:szCs w:val="24"/>
        </w:rPr>
        <w:t xml:space="preserve"> </w:t>
      </w:r>
      <w:proofErr w:type="gramStart"/>
      <w:r w:rsidR="00F636DC">
        <w:rPr>
          <w:rFonts w:asciiTheme="majorBidi" w:hAnsiTheme="majorBidi" w:cstheme="majorBidi"/>
          <w:color w:val="000000" w:themeColor="text1"/>
          <w:sz w:val="24"/>
          <w:szCs w:val="24"/>
        </w:rPr>
        <w:t>both of them</w:t>
      </w:r>
      <w:proofErr w:type="gramEnd"/>
      <w:r w:rsidR="00F636DC">
        <w:rPr>
          <w:rFonts w:asciiTheme="majorBidi" w:hAnsiTheme="majorBidi" w:cstheme="majorBidi"/>
          <w:color w:val="000000" w:themeColor="text1"/>
          <w:sz w:val="24"/>
          <w:szCs w:val="24"/>
        </w:rPr>
        <w:t xml:space="preserve"> led by Peter. The first</w:t>
      </w:r>
      <w:r w:rsidR="00AC1E67">
        <w:rPr>
          <w:rFonts w:asciiTheme="majorBidi" w:hAnsiTheme="majorBidi" w:cstheme="majorBidi"/>
          <w:color w:val="000000" w:themeColor="text1"/>
          <w:sz w:val="24"/>
          <w:szCs w:val="24"/>
        </w:rPr>
        <w:t xml:space="preserve"> (3:1-10) contains the record of the </w:t>
      </w:r>
      <w:r w:rsidR="009E2D0F">
        <w:rPr>
          <w:rFonts w:asciiTheme="majorBidi" w:hAnsiTheme="majorBidi" w:cstheme="majorBidi"/>
          <w:color w:val="000000" w:themeColor="text1"/>
          <w:sz w:val="24"/>
          <w:szCs w:val="24"/>
        </w:rPr>
        <w:t xml:space="preserve">healing of the lame man. </w:t>
      </w:r>
      <w:r w:rsidR="00D02192">
        <w:rPr>
          <w:rFonts w:asciiTheme="majorBidi" w:hAnsiTheme="majorBidi" w:cstheme="majorBidi"/>
          <w:color w:val="000000" w:themeColor="text1"/>
          <w:sz w:val="24"/>
          <w:szCs w:val="24"/>
        </w:rPr>
        <w:t>It is important to note the events and the reaction of the people</w:t>
      </w:r>
      <w:r w:rsidR="00CC2600">
        <w:rPr>
          <w:rFonts w:asciiTheme="majorBidi" w:hAnsiTheme="majorBidi" w:cstheme="majorBidi"/>
          <w:color w:val="000000" w:themeColor="text1"/>
          <w:sz w:val="24"/>
          <w:szCs w:val="24"/>
        </w:rPr>
        <w:t>. Second (3:11-</w:t>
      </w:r>
      <w:r w:rsidR="00881965">
        <w:rPr>
          <w:rFonts w:asciiTheme="majorBidi" w:hAnsiTheme="majorBidi" w:cstheme="majorBidi"/>
          <w:color w:val="000000" w:themeColor="text1"/>
          <w:sz w:val="24"/>
          <w:szCs w:val="24"/>
        </w:rPr>
        <w:t xml:space="preserve">26) contains another sermon </w:t>
      </w:r>
      <w:r w:rsidR="004F2B2E">
        <w:rPr>
          <w:rFonts w:asciiTheme="majorBidi" w:hAnsiTheme="majorBidi" w:cstheme="majorBidi"/>
          <w:color w:val="000000" w:themeColor="text1"/>
          <w:sz w:val="24"/>
          <w:szCs w:val="24"/>
        </w:rPr>
        <w:t xml:space="preserve">addressed to the people who witnessed the healing. </w:t>
      </w:r>
    </w:p>
    <w:p w14:paraId="15541F57" w14:textId="2837400D" w:rsidR="008B09DA" w:rsidRDefault="008B09DA" w:rsidP="002B7277">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Discussion Questions:</w:t>
      </w:r>
    </w:p>
    <w:p w14:paraId="3A6C9B89" w14:textId="1F3EE2D9" w:rsidR="008B09DA" w:rsidRDefault="007B171B" w:rsidP="008B09DA">
      <w:pPr>
        <w:pStyle w:val="ListParagraph"/>
        <w:numPr>
          <w:ilvl w:val="0"/>
          <w:numId w:val="43"/>
        </w:num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Where does the healing take place? What does that tell you regarding the </w:t>
      </w:r>
      <w:r w:rsidR="00F90B70">
        <w:rPr>
          <w:rFonts w:asciiTheme="majorBidi" w:hAnsiTheme="majorBidi" w:cstheme="majorBidi"/>
          <w:color w:val="000000" w:themeColor="text1"/>
          <w:sz w:val="24"/>
          <w:szCs w:val="24"/>
        </w:rPr>
        <w:t xml:space="preserve">current missionary work of the apostles thus far? </w:t>
      </w:r>
    </w:p>
    <w:p w14:paraId="4847C620" w14:textId="715BB1DE" w:rsidR="00DC6E83" w:rsidRDefault="00DC6E83" w:rsidP="008B09DA">
      <w:pPr>
        <w:pStyle w:val="ListParagraph"/>
        <w:numPr>
          <w:ilvl w:val="0"/>
          <w:numId w:val="43"/>
        </w:num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How do the people respond to the healing? How does this response parallel the response people had when Jesus was min</w:t>
      </w:r>
      <w:r w:rsidR="002E369F">
        <w:rPr>
          <w:rFonts w:asciiTheme="majorBidi" w:hAnsiTheme="majorBidi" w:cstheme="majorBidi"/>
          <w:color w:val="000000" w:themeColor="text1"/>
          <w:sz w:val="24"/>
          <w:szCs w:val="24"/>
        </w:rPr>
        <w:t xml:space="preserve">istering on earth? </w:t>
      </w:r>
    </w:p>
    <w:p w14:paraId="1AEA4814" w14:textId="61575C58" w:rsidR="002E369F" w:rsidRDefault="00713087" w:rsidP="008B09DA">
      <w:pPr>
        <w:pStyle w:val="ListParagraph"/>
        <w:numPr>
          <w:ilvl w:val="0"/>
          <w:numId w:val="43"/>
        </w:num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lastRenderedPageBreak/>
        <w:t xml:space="preserve">Why does Peter take this opportunity to preach? What does that teach you regarding the priority of the preached word over miraculous works? </w:t>
      </w:r>
    </w:p>
    <w:p w14:paraId="11255C6C" w14:textId="0DA27962" w:rsidR="000E44B0" w:rsidRDefault="000E44B0" w:rsidP="008B09DA">
      <w:pPr>
        <w:pStyle w:val="ListParagraph"/>
        <w:numPr>
          <w:ilvl w:val="0"/>
          <w:numId w:val="43"/>
        </w:num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How do the people (</w:t>
      </w:r>
      <w:r w:rsidR="00C033A2">
        <w:rPr>
          <w:rFonts w:asciiTheme="majorBidi" w:hAnsiTheme="majorBidi" w:cstheme="majorBidi"/>
          <w:color w:val="000000" w:themeColor="text1"/>
          <w:sz w:val="24"/>
          <w:szCs w:val="24"/>
        </w:rPr>
        <w:t>the leaders, see 4:1) respond to the sermon? How does that parallel the response of the leaders to the preaching of Christ</w:t>
      </w:r>
      <w:r w:rsidR="00760A7F">
        <w:rPr>
          <w:rFonts w:asciiTheme="majorBidi" w:hAnsiTheme="majorBidi" w:cstheme="majorBidi"/>
          <w:color w:val="000000" w:themeColor="text1"/>
          <w:sz w:val="24"/>
          <w:szCs w:val="24"/>
        </w:rPr>
        <w:t xml:space="preserve"> while he ministered on earth?</w:t>
      </w:r>
    </w:p>
    <w:p w14:paraId="5926459D" w14:textId="67DC23AC" w:rsidR="00606368" w:rsidRPr="009662AA" w:rsidRDefault="00760A7F" w:rsidP="009662AA">
      <w:pPr>
        <w:pStyle w:val="ListParagraph"/>
        <w:numPr>
          <w:ilvl w:val="0"/>
          <w:numId w:val="43"/>
        </w:num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Embedded in this chapter are two practical lessons. First, people will usually respond well to miraculous events</w:t>
      </w:r>
      <w:r w:rsidR="00E37DF8">
        <w:rPr>
          <w:rFonts w:asciiTheme="majorBidi" w:hAnsiTheme="majorBidi" w:cstheme="majorBidi"/>
          <w:color w:val="000000" w:themeColor="text1"/>
          <w:sz w:val="24"/>
          <w:szCs w:val="24"/>
        </w:rPr>
        <w:t xml:space="preserve">. Second, people typically do not respond as well to the preached Word. </w:t>
      </w:r>
      <w:r w:rsidR="00620F2D">
        <w:rPr>
          <w:rFonts w:asciiTheme="majorBidi" w:hAnsiTheme="majorBidi" w:cstheme="majorBidi"/>
          <w:color w:val="000000" w:themeColor="text1"/>
          <w:sz w:val="24"/>
          <w:szCs w:val="24"/>
        </w:rPr>
        <w:t>Things have not changed much in the 21</w:t>
      </w:r>
      <w:r w:rsidR="00620F2D" w:rsidRPr="00620F2D">
        <w:rPr>
          <w:rFonts w:asciiTheme="majorBidi" w:hAnsiTheme="majorBidi" w:cstheme="majorBidi"/>
          <w:color w:val="000000" w:themeColor="text1"/>
          <w:sz w:val="24"/>
          <w:szCs w:val="24"/>
          <w:vertAlign w:val="superscript"/>
        </w:rPr>
        <w:t>st</w:t>
      </w:r>
      <w:r w:rsidR="00620F2D">
        <w:rPr>
          <w:rFonts w:asciiTheme="majorBidi" w:hAnsiTheme="majorBidi" w:cstheme="majorBidi"/>
          <w:color w:val="000000" w:themeColor="text1"/>
          <w:sz w:val="24"/>
          <w:szCs w:val="24"/>
        </w:rPr>
        <w:t xml:space="preserve"> century. </w:t>
      </w:r>
      <w:r w:rsidR="00F43FA5">
        <w:rPr>
          <w:rFonts w:asciiTheme="majorBidi" w:hAnsiTheme="majorBidi" w:cstheme="majorBidi"/>
          <w:color w:val="000000" w:themeColor="text1"/>
          <w:sz w:val="24"/>
          <w:szCs w:val="24"/>
        </w:rPr>
        <w:t xml:space="preserve">People typically </w:t>
      </w:r>
      <w:r w:rsidR="009662AA">
        <w:rPr>
          <w:rFonts w:asciiTheme="majorBidi" w:hAnsiTheme="majorBidi" w:cstheme="majorBidi"/>
          <w:color w:val="000000" w:themeColor="text1"/>
          <w:sz w:val="24"/>
          <w:szCs w:val="24"/>
        </w:rPr>
        <w:t xml:space="preserve">respond well to anything </w:t>
      </w:r>
      <w:proofErr w:type="gramStart"/>
      <w:r w:rsidR="009662AA">
        <w:rPr>
          <w:rFonts w:asciiTheme="majorBidi" w:hAnsiTheme="majorBidi" w:cstheme="majorBidi"/>
          <w:color w:val="000000" w:themeColor="text1"/>
          <w:sz w:val="24"/>
          <w:szCs w:val="24"/>
        </w:rPr>
        <w:t>as long as</w:t>
      </w:r>
      <w:proofErr w:type="gramEnd"/>
      <w:r w:rsidR="009662AA">
        <w:rPr>
          <w:rFonts w:asciiTheme="majorBidi" w:hAnsiTheme="majorBidi" w:cstheme="majorBidi"/>
          <w:color w:val="000000" w:themeColor="text1"/>
          <w:sz w:val="24"/>
          <w:szCs w:val="24"/>
        </w:rPr>
        <w:t xml:space="preserve"> you do not preach the Word of God to them. </w:t>
      </w:r>
    </w:p>
    <w:p w14:paraId="344A794A" w14:textId="6D8BF9F1" w:rsidR="00606368" w:rsidRDefault="00DE671C" w:rsidP="009662AA">
      <w:pPr>
        <w:jc w:val="center"/>
        <w:rPr>
          <w:rFonts w:asciiTheme="majorBidi" w:hAnsiTheme="majorBidi" w:cstheme="majorBidi"/>
          <w:noProof/>
          <w:sz w:val="24"/>
          <w:szCs w:val="24"/>
        </w:rPr>
      </w:pPr>
      <w:r>
        <w:rPr>
          <w:rFonts w:asciiTheme="majorBidi" w:hAnsiTheme="majorBidi" w:cstheme="majorBidi"/>
          <w:noProof/>
          <w:sz w:val="24"/>
          <w:szCs w:val="24"/>
        </w:rPr>
        <w:drawing>
          <wp:inline distT="0" distB="0" distL="0" distR="0" wp14:anchorId="23DFC321" wp14:editId="6509B7D2">
            <wp:extent cx="3444240" cy="3444240"/>
            <wp:effectExtent l="0" t="0" r="3810" b="3810"/>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riginal.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444240" cy="3444240"/>
                    </a:xfrm>
                    <a:prstGeom prst="rect">
                      <a:avLst/>
                    </a:prstGeom>
                  </pic:spPr>
                </pic:pic>
              </a:graphicData>
            </a:graphic>
          </wp:inline>
        </w:drawing>
      </w:r>
    </w:p>
    <w:p w14:paraId="2A189C83" w14:textId="77777777" w:rsidR="00606368" w:rsidRPr="00606368" w:rsidRDefault="00606368" w:rsidP="00606368">
      <w:pPr>
        <w:tabs>
          <w:tab w:val="left" w:pos="4185"/>
        </w:tabs>
        <w:rPr>
          <w:rFonts w:asciiTheme="majorBidi" w:hAnsiTheme="majorBidi" w:cstheme="majorBidi"/>
          <w:sz w:val="24"/>
          <w:szCs w:val="24"/>
        </w:rPr>
      </w:pPr>
    </w:p>
    <w:sectPr w:rsidR="00606368" w:rsidRPr="00606368" w:rsidSect="0068507B">
      <w:headerReference w:type="even" r:id="rId11"/>
      <w:headerReference w:type="default" r:id="rId12"/>
      <w:footerReference w:type="even" r:id="rId13"/>
      <w:footerReference w:type="default" r:id="rId14"/>
      <w:headerReference w:type="first" r:id="rId15"/>
      <w:footerReference w:type="first" r:id="rId16"/>
      <w:pgSz w:w="7920" w:h="12240" w:orient="landscape"/>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CCE13E" w14:textId="77777777" w:rsidR="00F5072E" w:rsidRDefault="00F5072E" w:rsidP="0068507B">
      <w:pPr>
        <w:spacing w:after="0" w:line="240" w:lineRule="auto"/>
      </w:pPr>
      <w:r>
        <w:separator/>
      </w:r>
    </w:p>
  </w:endnote>
  <w:endnote w:type="continuationSeparator" w:id="0">
    <w:p w14:paraId="53AB9326" w14:textId="77777777" w:rsidR="00F5072E" w:rsidRDefault="00F5072E" w:rsidP="006850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anchez">
    <w:panose1 w:val="02000000000000000000"/>
    <w:charset w:val="00"/>
    <w:family w:val="auto"/>
    <w:pitch w:val="variable"/>
    <w:sig w:usb0="A000002F" w:usb1="5000005A" w:usb2="00000000" w:usb3="00000000" w:csb0="00000093" w:csb1="00000000"/>
  </w:font>
  <w:font w:name="Bookman Old Style">
    <w:panose1 w:val="02050604050505020204"/>
    <w:charset w:val="00"/>
    <w:family w:val="roman"/>
    <w:pitch w:val="variable"/>
    <w:sig w:usb0="00000287" w:usb1="00000000" w:usb2="00000000" w:usb3="00000000" w:csb0="0000009F" w:csb1="00000000"/>
  </w:font>
  <w:font w:name="Sanchez Regular">
    <w:altName w:val="Calibri"/>
    <w:panose1 w:val="00000000000000000000"/>
    <w:charset w:val="00"/>
    <w:family w:val="modern"/>
    <w:notTrueType/>
    <w:pitch w:val="variable"/>
    <w:sig w:usb0="A000002F" w:usb1="5000005B" w:usb2="00000000" w:usb3="00000000" w:csb0="00000193"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CAF224" w14:textId="77777777" w:rsidR="0068507B" w:rsidRDefault="006850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55150084"/>
      <w:docPartObj>
        <w:docPartGallery w:val="Page Numbers (Bottom of Page)"/>
        <w:docPartUnique/>
      </w:docPartObj>
    </w:sdtPr>
    <w:sdtEndPr>
      <w:rPr>
        <w:color w:val="7F7F7F" w:themeColor="background1" w:themeShade="7F"/>
        <w:spacing w:val="60"/>
      </w:rPr>
    </w:sdtEndPr>
    <w:sdtContent>
      <w:p w14:paraId="7B9DCD88" w14:textId="6C092E81" w:rsidR="0068507B" w:rsidRDefault="0068507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93A235C" w14:textId="77777777" w:rsidR="0068507B" w:rsidRDefault="006850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A0104B" w14:textId="77777777" w:rsidR="0068507B" w:rsidRDefault="006850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9FB113" w14:textId="77777777" w:rsidR="00F5072E" w:rsidRDefault="00F5072E" w:rsidP="0068507B">
      <w:pPr>
        <w:spacing w:after="0" w:line="240" w:lineRule="auto"/>
      </w:pPr>
      <w:r>
        <w:separator/>
      </w:r>
    </w:p>
  </w:footnote>
  <w:footnote w:type="continuationSeparator" w:id="0">
    <w:p w14:paraId="3EC0C51F" w14:textId="77777777" w:rsidR="00F5072E" w:rsidRDefault="00F5072E" w:rsidP="006850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52EDF0" w14:textId="77777777" w:rsidR="0068507B" w:rsidRDefault="006850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9B5425" w14:textId="77777777" w:rsidR="0068507B" w:rsidRDefault="0068507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E0F9AB" w14:textId="77777777" w:rsidR="0068507B" w:rsidRDefault="006850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015088"/>
    <w:multiLevelType w:val="hybridMultilevel"/>
    <w:tmpl w:val="DADE00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AE68A0"/>
    <w:multiLevelType w:val="hybridMultilevel"/>
    <w:tmpl w:val="C1648A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AA35F7"/>
    <w:multiLevelType w:val="hybridMultilevel"/>
    <w:tmpl w:val="02585E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6F404E"/>
    <w:multiLevelType w:val="hybridMultilevel"/>
    <w:tmpl w:val="66E26E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0004DA"/>
    <w:multiLevelType w:val="hybridMultilevel"/>
    <w:tmpl w:val="DD3A8E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E02673"/>
    <w:multiLevelType w:val="hybridMultilevel"/>
    <w:tmpl w:val="4A52B8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411B7D"/>
    <w:multiLevelType w:val="hybridMultilevel"/>
    <w:tmpl w:val="D58608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9C456E"/>
    <w:multiLevelType w:val="hybridMultilevel"/>
    <w:tmpl w:val="CE7E3A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D65AC4"/>
    <w:multiLevelType w:val="hybridMultilevel"/>
    <w:tmpl w:val="075475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BA15BA"/>
    <w:multiLevelType w:val="hybridMultilevel"/>
    <w:tmpl w:val="3BA464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8B7419"/>
    <w:multiLevelType w:val="hybridMultilevel"/>
    <w:tmpl w:val="ECB21A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011C6D"/>
    <w:multiLevelType w:val="hybridMultilevel"/>
    <w:tmpl w:val="EB8C10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765DD0"/>
    <w:multiLevelType w:val="hybridMultilevel"/>
    <w:tmpl w:val="18501A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C62D13"/>
    <w:multiLevelType w:val="hybridMultilevel"/>
    <w:tmpl w:val="67E08B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6D2A88"/>
    <w:multiLevelType w:val="hybridMultilevel"/>
    <w:tmpl w:val="1A08F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440B2A"/>
    <w:multiLevelType w:val="hybridMultilevel"/>
    <w:tmpl w:val="ECF4E3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B31F2C"/>
    <w:multiLevelType w:val="hybridMultilevel"/>
    <w:tmpl w:val="7C02BF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A94707"/>
    <w:multiLevelType w:val="hybridMultilevel"/>
    <w:tmpl w:val="1FC08A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105EE9"/>
    <w:multiLevelType w:val="hybridMultilevel"/>
    <w:tmpl w:val="DDFC9A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0873A3B"/>
    <w:multiLevelType w:val="hybridMultilevel"/>
    <w:tmpl w:val="5FF22C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BA42DC"/>
    <w:multiLevelType w:val="hybridMultilevel"/>
    <w:tmpl w:val="754414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177E10"/>
    <w:multiLevelType w:val="hybridMultilevel"/>
    <w:tmpl w:val="BF2EE2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A1747A"/>
    <w:multiLevelType w:val="hybridMultilevel"/>
    <w:tmpl w:val="3DD2EA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AAF6FD8"/>
    <w:multiLevelType w:val="hybridMultilevel"/>
    <w:tmpl w:val="B712E0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B5A0E50"/>
    <w:multiLevelType w:val="hybridMultilevel"/>
    <w:tmpl w:val="848A1A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BC1662"/>
    <w:multiLevelType w:val="hybridMultilevel"/>
    <w:tmpl w:val="A58EBD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6C5C79"/>
    <w:multiLevelType w:val="hybridMultilevel"/>
    <w:tmpl w:val="38C433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E6954EF"/>
    <w:multiLevelType w:val="hybridMultilevel"/>
    <w:tmpl w:val="748EF3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AAC401C"/>
    <w:multiLevelType w:val="hybridMultilevel"/>
    <w:tmpl w:val="0E30B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C1A2857"/>
    <w:multiLevelType w:val="hybridMultilevel"/>
    <w:tmpl w:val="630AF4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F60C0A"/>
    <w:multiLevelType w:val="hybridMultilevel"/>
    <w:tmpl w:val="84AAE4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0B2C9F"/>
    <w:multiLevelType w:val="hybridMultilevel"/>
    <w:tmpl w:val="F6B887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2D37F3B"/>
    <w:multiLevelType w:val="hybridMultilevel"/>
    <w:tmpl w:val="BE4E68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8D1418"/>
    <w:multiLevelType w:val="hybridMultilevel"/>
    <w:tmpl w:val="03D459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BD7036"/>
    <w:multiLevelType w:val="hybridMultilevel"/>
    <w:tmpl w:val="B0EE4E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73672F"/>
    <w:multiLevelType w:val="hybridMultilevel"/>
    <w:tmpl w:val="95DEE1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1B9287B"/>
    <w:multiLevelType w:val="hybridMultilevel"/>
    <w:tmpl w:val="1E2CF6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1F21C51"/>
    <w:multiLevelType w:val="hybridMultilevel"/>
    <w:tmpl w:val="2BF484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5422E16"/>
    <w:multiLevelType w:val="hybridMultilevel"/>
    <w:tmpl w:val="980C8C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CD330A"/>
    <w:multiLevelType w:val="hybridMultilevel"/>
    <w:tmpl w:val="12BC2C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9F61C45"/>
    <w:multiLevelType w:val="hybridMultilevel"/>
    <w:tmpl w:val="5114FC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EE73465"/>
    <w:multiLevelType w:val="hybridMultilevel"/>
    <w:tmpl w:val="D54C74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FE26636"/>
    <w:multiLevelType w:val="hybridMultilevel"/>
    <w:tmpl w:val="9A785B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31"/>
  </w:num>
  <w:num w:numId="3">
    <w:abstractNumId w:val="16"/>
  </w:num>
  <w:num w:numId="4">
    <w:abstractNumId w:val="42"/>
  </w:num>
  <w:num w:numId="5">
    <w:abstractNumId w:val="39"/>
  </w:num>
  <w:num w:numId="6">
    <w:abstractNumId w:val="11"/>
  </w:num>
  <w:num w:numId="7">
    <w:abstractNumId w:val="17"/>
  </w:num>
  <w:num w:numId="8">
    <w:abstractNumId w:val="21"/>
  </w:num>
  <w:num w:numId="9">
    <w:abstractNumId w:val="29"/>
  </w:num>
  <w:num w:numId="10">
    <w:abstractNumId w:val="6"/>
  </w:num>
  <w:num w:numId="11">
    <w:abstractNumId w:val="27"/>
  </w:num>
  <w:num w:numId="12">
    <w:abstractNumId w:val="20"/>
  </w:num>
  <w:num w:numId="13">
    <w:abstractNumId w:val="9"/>
  </w:num>
  <w:num w:numId="14">
    <w:abstractNumId w:val="15"/>
  </w:num>
  <w:num w:numId="15">
    <w:abstractNumId w:val="5"/>
  </w:num>
  <w:num w:numId="16">
    <w:abstractNumId w:val="30"/>
  </w:num>
  <w:num w:numId="17">
    <w:abstractNumId w:val="8"/>
  </w:num>
  <w:num w:numId="18">
    <w:abstractNumId w:val="26"/>
  </w:num>
  <w:num w:numId="19">
    <w:abstractNumId w:val="7"/>
  </w:num>
  <w:num w:numId="20">
    <w:abstractNumId w:val="34"/>
  </w:num>
  <w:num w:numId="21">
    <w:abstractNumId w:val="28"/>
  </w:num>
  <w:num w:numId="22">
    <w:abstractNumId w:val="41"/>
  </w:num>
  <w:num w:numId="23">
    <w:abstractNumId w:val="10"/>
  </w:num>
  <w:num w:numId="24">
    <w:abstractNumId w:val="19"/>
  </w:num>
  <w:num w:numId="25">
    <w:abstractNumId w:val="38"/>
  </w:num>
  <w:num w:numId="26">
    <w:abstractNumId w:val="32"/>
  </w:num>
  <w:num w:numId="27">
    <w:abstractNumId w:val="4"/>
  </w:num>
  <w:num w:numId="28">
    <w:abstractNumId w:val="22"/>
  </w:num>
  <w:num w:numId="29">
    <w:abstractNumId w:val="40"/>
  </w:num>
  <w:num w:numId="30">
    <w:abstractNumId w:val="18"/>
  </w:num>
  <w:num w:numId="31">
    <w:abstractNumId w:val="25"/>
  </w:num>
  <w:num w:numId="32">
    <w:abstractNumId w:val="37"/>
  </w:num>
  <w:num w:numId="33">
    <w:abstractNumId w:val="12"/>
  </w:num>
  <w:num w:numId="34">
    <w:abstractNumId w:val="23"/>
  </w:num>
  <w:num w:numId="35">
    <w:abstractNumId w:val="2"/>
  </w:num>
  <w:num w:numId="36">
    <w:abstractNumId w:val="3"/>
  </w:num>
  <w:num w:numId="37">
    <w:abstractNumId w:val="24"/>
  </w:num>
  <w:num w:numId="38">
    <w:abstractNumId w:val="36"/>
  </w:num>
  <w:num w:numId="39">
    <w:abstractNumId w:val="0"/>
  </w:num>
  <w:num w:numId="40">
    <w:abstractNumId w:val="33"/>
  </w:num>
  <w:num w:numId="41">
    <w:abstractNumId w:val="1"/>
  </w:num>
  <w:num w:numId="42">
    <w:abstractNumId w:val="35"/>
  </w:num>
  <w:num w:numId="43">
    <w:abstractNumId w:val="1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bookFoldPrint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1srS0NDO2MDAzMjFX0lEKTi0uzszPAykwtqwFAIN0VkotAAAA"/>
  </w:docVars>
  <w:rsids>
    <w:rsidRoot w:val="00E7658A"/>
    <w:rsid w:val="00000C82"/>
    <w:rsid w:val="00002163"/>
    <w:rsid w:val="0000248E"/>
    <w:rsid w:val="00003BAF"/>
    <w:rsid w:val="00004294"/>
    <w:rsid w:val="00007779"/>
    <w:rsid w:val="00007A97"/>
    <w:rsid w:val="0001053D"/>
    <w:rsid w:val="00010BE0"/>
    <w:rsid w:val="000131FC"/>
    <w:rsid w:val="00013386"/>
    <w:rsid w:val="00013A8B"/>
    <w:rsid w:val="00014976"/>
    <w:rsid w:val="00014C30"/>
    <w:rsid w:val="00016A8E"/>
    <w:rsid w:val="0001761C"/>
    <w:rsid w:val="00022932"/>
    <w:rsid w:val="00027031"/>
    <w:rsid w:val="00027088"/>
    <w:rsid w:val="00030B45"/>
    <w:rsid w:val="00031CB9"/>
    <w:rsid w:val="00033638"/>
    <w:rsid w:val="00033A11"/>
    <w:rsid w:val="0003466E"/>
    <w:rsid w:val="00035CB9"/>
    <w:rsid w:val="000407CA"/>
    <w:rsid w:val="0004199A"/>
    <w:rsid w:val="00043F08"/>
    <w:rsid w:val="00044117"/>
    <w:rsid w:val="0004534A"/>
    <w:rsid w:val="00047E82"/>
    <w:rsid w:val="0005016D"/>
    <w:rsid w:val="00053F89"/>
    <w:rsid w:val="000556C8"/>
    <w:rsid w:val="00056CD2"/>
    <w:rsid w:val="00060B28"/>
    <w:rsid w:val="00061D91"/>
    <w:rsid w:val="00062B06"/>
    <w:rsid w:val="00062EAC"/>
    <w:rsid w:val="0006368C"/>
    <w:rsid w:val="00063F03"/>
    <w:rsid w:val="0006410D"/>
    <w:rsid w:val="000670D6"/>
    <w:rsid w:val="000676DE"/>
    <w:rsid w:val="00073789"/>
    <w:rsid w:val="0007451F"/>
    <w:rsid w:val="000766EA"/>
    <w:rsid w:val="000772DF"/>
    <w:rsid w:val="00081203"/>
    <w:rsid w:val="00081CBD"/>
    <w:rsid w:val="00085372"/>
    <w:rsid w:val="0008608A"/>
    <w:rsid w:val="000866C5"/>
    <w:rsid w:val="00087198"/>
    <w:rsid w:val="00087B34"/>
    <w:rsid w:val="000901F0"/>
    <w:rsid w:val="000950B6"/>
    <w:rsid w:val="0009532B"/>
    <w:rsid w:val="000960B6"/>
    <w:rsid w:val="000961FC"/>
    <w:rsid w:val="00096961"/>
    <w:rsid w:val="00096C9A"/>
    <w:rsid w:val="000A0DFA"/>
    <w:rsid w:val="000A200C"/>
    <w:rsid w:val="000A211B"/>
    <w:rsid w:val="000A507E"/>
    <w:rsid w:val="000A5D18"/>
    <w:rsid w:val="000A6A86"/>
    <w:rsid w:val="000A7335"/>
    <w:rsid w:val="000A763A"/>
    <w:rsid w:val="000B2CD0"/>
    <w:rsid w:val="000B3BAB"/>
    <w:rsid w:val="000B4355"/>
    <w:rsid w:val="000B68F2"/>
    <w:rsid w:val="000C1139"/>
    <w:rsid w:val="000C20E9"/>
    <w:rsid w:val="000C2B33"/>
    <w:rsid w:val="000C3DDF"/>
    <w:rsid w:val="000C748F"/>
    <w:rsid w:val="000D0143"/>
    <w:rsid w:val="000D32CB"/>
    <w:rsid w:val="000D4CA9"/>
    <w:rsid w:val="000D756A"/>
    <w:rsid w:val="000D79E0"/>
    <w:rsid w:val="000E2675"/>
    <w:rsid w:val="000E44B0"/>
    <w:rsid w:val="000E5447"/>
    <w:rsid w:val="000E6091"/>
    <w:rsid w:val="000E7207"/>
    <w:rsid w:val="000E7E66"/>
    <w:rsid w:val="000E7F11"/>
    <w:rsid w:val="000F0230"/>
    <w:rsid w:val="000F0B14"/>
    <w:rsid w:val="000F123C"/>
    <w:rsid w:val="000F1A37"/>
    <w:rsid w:val="000F398B"/>
    <w:rsid w:val="000F3DEF"/>
    <w:rsid w:val="000F49DD"/>
    <w:rsid w:val="000F5387"/>
    <w:rsid w:val="000F54EA"/>
    <w:rsid w:val="000F6A45"/>
    <w:rsid w:val="000F7C42"/>
    <w:rsid w:val="00100802"/>
    <w:rsid w:val="00101854"/>
    <w:rsid w:val="00101AB3"/>
    <w:rsid w:val="00102BB6"/>
    <w:rsid w:val="00104273"/>
    <w:rsid w:val="00105AE3"/>
    <w:rsid w:val="00111A6F"/>
    <w:rsid w:val="00111C1D"/>
    <w:rsid w:val="00114735"/>
    <w:rsid w:val="00115313"/>
    <w:rsid w:val="0011577F"/>
    <w:rsid w:val="00115928"/>
    <w:rsid w:val="001170B1"/>
    <w:rsid w:val="001173D0"/>
    <w:rsid w:val="00120EBB"/>
    <w:rsid w:val="001232E4"/>
    <w:rsid w:val="00123D18"/>
    <w:rsid w:val="00123DE0"/>
    <w:rsid w:val="0012437A"/>
    <w:rsid w:val="00126855"/>
    <w:rsid w:val="00126ADC"/>
    <w:rsid w:val="0012716B"/>
    <w:rsid w:val="00131A26"/>
    <w:rsid w:val="00132391"/>
    <w:rsid w:val="0013349B"/>
    <w:rsid w:val="00133EC8"/>
    <w:rsid w:val="0014003A"/>
    <w:rsid w:val="0014245D"/>
    <w:rsid w:val="00143A63"/>
    <w:rsid w:val="00144400"/>
    <w:rsid w:val="0014460F"/>
    <w:rsid w:val="00144D8D"/>
    <w:rsid w:val="00144E7B"/>
    <w:rsid w:val="00145F33"/>
    <w:rsid w:val="00147060"/>
    <w:rsid w:val="001520CF"/>
    <w:rsid w:val="00152132"/>
    <w:rsid w:val="001522B2"/>
    <w:rsid w:val="00153311"/>
    <w:rsid w:val="0015353F"/>
    <w:rsid w:val="00153C18"/>
    <w:rsid w:val="001541E3"/>
    <w:rsid w:val="001546F4"/>
    <w:rsid w:val="00155E84"/>
    <w:rsid w:val="00157BAF"/>
    <w:rsid w:val="00160A31"/>
    <w:rsid w:val="001640D4"/>
    <w:rsid w:val="00165255"/>
    <w:rsid w:val="00166BBB"/>
    <w:rsid w:val="00166D49"/>
    <w:rsid w:val="0016726E"/>
    <w:rsid w:val="00167508"/>
    <w:rsid w:val="00171796"/>
    <w:rsid w:val="00171EFB"/>
    <w:rsid w:val="00173005"/>
    <w:rsid w:val="0017329A"/>
    <w:rsid w:val="00174355"/>
    <w:rsid w:val="0017435A"/>
    <w:rsid w:val="0017499B"/>
    <w:rsid w:val="001753C3"/>
    <w:rsid w:val="001758FA"/>
    <w:rsid w:val="00176318"/>
    <w:rsid w:val="00176654"/>
    <w:rsid w:val="00180C32"/>
    <w:rsid w:val="001817FC"/>
    <w:rsid w:val="001821E5"/>
    <w:rsid w:val="001830D9"/>
    <w:rsid w:val="00186936"/>
    <w:rsid w:val="00186CEA"/>
    <w:rsid w:val="001907B9"/>
    <w:rsid w:val="00192C09"/>
    <w:rsid w:val="001942EA"/>
    <w:rsid w:val="00195579"/>
    <w:rsid w:val="00195C1B"/>
    <w:rsid w:val="00197023"/>
    <w:rsid w:val="001A1171"/>
    <w:rsid w:val="001A1414"/>
    <w:rsid w:val="001A18E3"/>
    <w:rsid w:val="001A37CD"/>
    <w:rsid w:val="001A3C7F"/>
    <w:rsid w:val="001A616C"/>
    <w:rsid w:val="001A620D"/>
    <w:rsid w:val="001A6BC9"/>
    <w:rsid w:val="001B2A19"/>
    <w:rsid w:val="001B2E3F"/>
    <w:rsid w:val="001B52DD"/>
    <w:rsid w:val="001B6620"/>
    <w:rsid w:val="001B6E13"/>
    <w:rsid w:val="001B7026"/>
    <w:rsid w:val="001B7BC7"/>
    <w:rsid w:val="001C00C6"/>
    <w:rsid w:val="001C042A"/>
    <w:rsid w:val="001C1A4C"/>
    <w:rsid w:val="001C20CE"/>
    <w:rsid w:val="001C649B"/>
    <w:rsid w:val="001C675A"/>
    <w:rsid w:val="001C6BD0"/>
    <w:rsid w:val="001C7683"/>
    <w:rsid w:val="001D0F7D"/>
    <w:rsid w:val="001D22F8"/>
    <w:rsid w:val="001D2BB1"/>
    <w:rsid w:val="001D7B4B"/>
    <w:rsid w:val="001E0704"/>
    <w:rsid w:val="001E1409"/>
    <w:rsid w:val="001E210D"/>
    <w:rsid w:val="001E2560"/>
    <w:rsid w:val="001E2975"/>
    <w:rsid w:val="001E3C4A"/>
    <w:rsid w:val="001E3EC6"/>
    <w:rsid w:val="001E4A37"/>
    <w:rsid w:val="001E5B85"/>
    <w:rsid w:val="001E6676"/>
    <w:rsid w:val="001E669A"/>
    <w:rsid w:val="001E6D27"/>
    <w:rsid w:val="001E6DB7"/>
    <w:rsid w:val="001F0990"/>
    <w:rsid w:val="001F4619"/>
    <w:rsid w:val="00201321"/>
    <w:rsid w:val="00202C9C"/>
    <w:rsid w:val="002053F3"/>
    <w:rsid w:val="0020558E"/>
    <w:rsid w:val="002059AC"/>
    <w:rsid w:val="00205E22"/>
    <w:rsid w:val="00207B08"/>
    <w:rsid w:val="0021101B"/>
    <w:rsid w:val="00211292"/>
    <w:rsid w:val="00211338"/>
    <w:rsid w:val="00213ACF"/>
    <w:rsid w:val="00215855"/>
    <w:rsid w:val="00215C92"/>
    <w:rsid w:val="00217D44"/>
    <w:rsid w:val="0022139A"/>
    <w:rsid w:val="0022161D"/>
    <w:rsid w:val="00221E30"/>
    <w:rsid w:val="00222B7C"/>
    <w:rsid w:val="00223AFF"/>
    <w:rsid w:val="002250C6"/>
    <w:rsid w:val="002252A2"/>
    <w:rsid w:val="0022548E"/>
    <w:rsid w:val="00225853"/>
    <w:rsid w:val="00226677"/>
    <w:rsid w:val="00226B0C"/>
    <w:rsid w:val="00226BE9"/>
    <w:rsid w:val="00226D36"/>
    <w:rsid w:val="002309E6"/>
    <w:rsid w:val="00231B6F"/>
    <w:rsid w:val="00232F10"/>
    <w:rsid w:val="0023366F"/>
    <w:rsid w:val="00235431"/>
    <w:rsid w:val="00235766"/>
    <w:rsid w:val="0023622F"/>
    <w:rsid w:val="00237E9C"/>
    <w:rsid w:val="00240884"/>
    <w:rsid w:val="002415C0"/>
    <w:rsid w:val="00241E44"/>
    <w:rsid w:val="00242D50"/>
    <w:rsid w:val="00243032"/>
    <w:rsid w:val="00243CBD"/>
    <w:rsid w:val="00245B72"/>
    <w:rsid w:val="002462B0"/>
    <w:rsid w:val="00247C95"/>
    <w:rsid w:val="0025334A"/>
    <w:rsid w:val="0025409B"/>
    <w:rsid w:val="002550DF"/>
    <w:rsid w:val="002555EF"/>
    <w:rsid w:val="0025751D"/>
    <w:rsid w:val="002612B5"/>
    <w:rsid w:val="00261567"/>
    <w:rsid w:val="00261ADB"/>
    <w:rsid w:val="002630AE"/>
    <w:rsid w:val="00265DC6"/>
    <w:rsid w:val="002671F5"/>
    <w:rsid w:val="002707D9"/>
    <w:rsid w:val="00271A31"/>
    <w:rsid w:val="00272815"/>
    <w:rsid w:val="002729FB"/>
    <w:rsid w:val="00273058"/>
    <w:rsid w:val="0027650A"/>
    <w:rsid w:val="00276DCA"/>
    <w:rsid w:val="002773B2"/>
    <w:rsid w:val="00277A34"/>
    <w:rsid w:val="002812F0"/>
    <w:rsid w:val="002812F8"/>
    <w:rsid w:val="0028278A"/>
    <w:rsid w:val="00282C62"/>
    <w:rsid w:val="00284128"/>
    <w:rsid w:val="002841E6"/>
    <w:rsid w:val="00284D9F"/>
    <w:rsid w:val="00285A8F"/>
    <w:rsid w:val="00286851"/>
    <w:rsid w:val="00287416"/>
    <w:rsid w:val="00293488"/>
    <w:rsid w:val="00293C3D"/>
    <w:rsid w:val="00294164"/>
    <w:rsid w:val="00294362"/>
    <w:rsid w:val="002950BA"/>
    <w:rsid w:val="00296A21"/>
    <w:rsid w:val="002A01E6"/>
    <w:rsid w:val="002A0478"/>
    <w:rsid w:val="002A111E"/>
    <w:rsid w:val="002A17B1"/>
    <w:rsid w:val="002A4A11"/>
    <w:rsid w:val="002A4B94"/>
    <w:rsid w:val="002A4E8D"/>
    <w:rsid w:val="002A592A"/>
    <w:rsid w:val="002A608F"/>
    <w:rsid w:val="002B0AFF"/>
    <w:rsid w:val="002B1EAA"/>
    <w:rsid w:val="002B22DD"/>
    <w:rsid w:val="002B39AB"/>
    <w:rsid w:val="002B3A22"/>
    <w:rsid w:val="002B4F45"/>
    <w:rsid w:val="002B59D5"/>
    <w:rsid w:val="002B607E"/>
    <w:rsid w:val="002B710E"/>
    <w:rsid w:val="002B7277"/>
    <w:rsid w:val="002C0ACD"/>
    <w:rsid w:val="002C0E63"/>
    <w:rsid w:val="002C4B95"/>
    <w:rsid w:val="002C5134"/>
    <w:rsid w:val="002C7AE3"/>
    <w:rsid w:val="002C7E6A"/>
    <w:rsid w:val="002D038E"/>
    <w:rsid w:val="002D18F6"/>
    <w:rsid w:val="002D1DE5"/>
    <w:rsid w:val="002D3EBF"/>
    <w:rsid w:val="002D5C13"/>
    <w:rsid w:val="002D68EA"/>
    <w:rsid w:val="002D69C2"/>
    <w:rsid w:val="002E019A"/>
    <w:rsid w:val="002E0540"/>
    <w:rsid w:val="002E0867"/>
    <w:rsid w:val="002E0A64"/>
    <w:rsid w:val="002E0B0A"/>
    <w:rsid w:val="002E0BC6"/>
    <w:rsid w:val="002E3020"/>
    <w:rsid w:val="002E3431"/>
    <w:rsid w:val="002E369F"/>
    <w:rsid w:val="002E37B3"/>
    <w:rsid w:val="002E4151"/>
    <w:rsid w:val="002E4257"/>
    <w:rsid w:val="002E47BF"/>
    <w:rsid w:val="002E60F0"/>
    <w:rsid w:val="002E69EF"/>
    <w:rsid w:val="002E7296"/>
    <w:rsid w:val="002E73A4"/>
    <w:rsid w:val="002F234E"/>
    <w:rsid w:val="002F2B81"/>
    <w:rsid w:val="002F34E6"/>
    <w:rsid w:val="002F37FD"/>
    <w:rsid w:val="002F5BCB"/>
    <w:rsid w:val="002F6049"/>
    <w:rsid w:val="002F6319"/>
    <w:rsid w:val="002F6597"/>
    <w:rsid w:val="002F6FE6"/>
    <w:rsid w:val="002F73D2"/>
    <w:rsid w:val="00300C66"/>
    <w:rsid w:val="00303EF0"/>
    <w:rsid w:val="0030402F"/>
    <w:rsid w:val="00304DDE"/>
    <w:rsid w:val="0030714B"/>
    <w:rsid w:val="00310FFC"/>
    <w:rsid w:val="003118E8"/>
    <w:rsid w:val="003128F0"/>
    <w:rsid w:val="00314D57"/>
    <w:rsid w:val="00316BB2"/>
    <w:rsid w:val="003175D9"/>
    <w:rsid w:val="00320468"/>
    <w:rsid w:val="00320FD9"/>
    <w:rsid w:val="00321445"/>
    <w:rsid w:val="003223FA"/>
    <w:rsid w:val="00322ACE"/>
    <w:rsid w:val="00327730"/>
    <w:rsid w:val="003277FB"/>
    <w:rsid w:val="003319AD"/>
    <w:rsid w:val="0033245E"/>
    <w:rsid w:val="00332CBE"/>
    <w:rsid w:val="00332E19"/>
    <w:rsid w:val="00334BFF"/>
    <w:rsid w:val="0033547E"/>
    <w:rsid w:val="00337A06"/>
    <w:rsid w:val="003417F9"/>
    <w:rsid w:val="00342E2C"/>
    <w:rsid w:val="003430F1"/>
    <w:rsid w:val="00343F7F"/>
    <w:rsid w:val="00344D83"/>
    <w:rsid w:val="003452DC"/>
    <w:rsid w:val="00345DC3"/>
    <w:rsid w:val="0035130C"/>
    <w:rsid w:val="00351DEA"/>
    <w:rsid w:val="00352D1E"/>
    <w:rsid w:val="00353499"/>
    <w:rsid w:val="0035533A"/>
    <w:rsid w:val="0036092A"/>
    <w:rsid w:val="00363CA0"/>
    <w:rsid w:val="0036432B"/>
    <w:rsid w:val="003646A0"/>
    <w:rsid w:val="00366C1E"/>
    <w:rsid w:val="003673F5"/>
    <w:rsid w:val="00367EB7"/>
    <w:rsid w:val="00370E34"/>
    <w:rsid w:val="00371429"/>
    <w:rsid w:val="003719F8"/>
    <w:rsid w:val="00374112"/>
    <w:rsid w:val="00374617"/>
    <w:rsid w:val="00375B80"/>
    <w:rsid w:val="0037677C"/>
    <w:rsid w:val="00376A5E"/>
    <w:rsid w:val="003805CC"/>
    <w:rsid w:val="00380DA7"/>
    <w:rsid w:val="00385FE2"/>
    <w:rsid w:val="003863BB"/>
    <w:rsid w:val="00386911"/>
    <w:rsid w:val="0038731D"/>
    <w:rsid w:val="00387705"/>
    <w:rsid w:val="00390C47"/>
    <w:rsid w:val="00393193"/>
    <w:rsid w:val="003953D4"/>
    <w:rsid w:val="003958CE"/>
    <w:rsid w:val="003960A5"/>
    <w:rsid w:val="0039629A"/>
    <w:rsid w:val="00397146"/>
    <w:rsid w:val="00397282"/>
    <w:rsid w:val="003A0C40"/>
    <w:rsid w:val="003A0DD0"/>
    <w:rsid w:val="003A32E1"/>
    <w:rsid w:val="003A4B9F"/>
    <w:rsid w:val="003A4CBC"/>
    <w:rsid w:val="003A5A59"/>
    <w:rsid w:val="003A5CE5"/>
    <w:rsid w:val="003A5F1F"/>
    <w:rsid w:val="003A6AEA"/>
    <w:rsid w:val="003A7517"/>
    <w:rsid w:val="003A785D"/>
    <w:rsid w:val="003A7C54"/>
    <w:rsid w:val="003B1DCF"/>
    <w:rsid w:val="003B3DF5"/>
    <w:rsid w:val="003B6470"/>
    <w:rsid w:val="003B7BD2"/>
    <w:rsid w:val="003C0378"/>
    <w:rsid w:val="003C075E"/>
    <w:rsid w:val="003C4FB4"/>
    <w:rsid w:val="003C5F8B"/>
    <w:rsid w:val="003C7365"/>
    <w:rsid w:val="003D1485"/>
    <w:rsid w:val="003D1F2B"/>
    <w:rsid w:val="003D325E"/>
    <w:rsid w:val="003D33F1"/>
    <w:rsid w:val="003D386E"/>
    <w:rsid w:val="003D4C06"/>
    <w:rsid w:val="003D5197"/>
    <w:rsid w:val="003D543D"/>
    <w:rsid w:val="003D5F15"/>
    <w:rsid w:val="003D65EF"/>
    <w:rsid w:val="003D7B3A"/>
    <w:rsid w:val="003E21CE"/>
    <w:rsid w:val="003E3CD6"/>
    <w:rsid w:val="003E3D16"/>
    <w:rsid w:val="003E539F"/>
    <w:rsid w:val="003E71A7"/>
    <w:rsid w:val="003F0461"/>
    <w:rsid w:val="003F05AD"/>
    <w:rsid w:val="003F580C"/>
    <w:rsid w:val="003F6A9C"/>
    <w:rsid w:val="00400DC4"/>
    <w:rsid w:val="004019BA"/>
    <w:rsid w:val="00402245"/>
    <w:rsid w:val="004028F7"/>
    <w:rsid w:val="00403AF1"/>
    <w:rsid w:val="00406D35"/>
    <w:rsid w:val="004107FE"/>
    <w:rsid w:val="00410B44"/>
    <w:rsid w:val="00410D4D"/>
    <w:rsid w:val="00411208"/>
    <w:rsid w:val="00413FE5"/>
    <w:rsid w:val="00415F15"/>
    <w:rsid w:val="00416C00"/>
    <w:rsid w:val="00417C53"/>
    <w:rsid w:val="00421D50"/>
    <w:rsid w:val="004261D1"/>
    <w:rsid w:val="004271B7"/>
    <w:rsid w:val="00427716"/>
    <w:rsid w:val="0043616A"/>
    <w:rsid w:val="004374ED"/>
    <w:rsid w:val="00437FB9"/>
    <w:rsid w:val="00442B00"/>
    <w:rsid w:val="0044316A"/>
    <w:rsid w:val="00443AB6"/>
    <w:rsid w:val="00443CE7"/>
    <w:rsid w:val="0044451B"/>
    <w:rsid w:val="0044551C"/>
    <w:rsid w:val="004460E1"/>
    <w:rsid w:val="0044630B"/>
    <w:rsid w:val="0045532F"/>
    <w:rsid w:val="0045585D"/>
    <w:rsid w:val="00456970"/>
    <w:rsid w:val="00460617"/>
    <w:rsid w:val="004617FC"/>
    <w:rsid w:val="00461BE5"/>
    <w:rsid w:val="00462D79"/>
    <w:rsid w:val="004635A7"/>
    <w:rsid w:val="0046362D"/>
    <w:rsid w:val="00466F52"/>
    <w:rsid w:val="004676F9"/>
    <w:rsid w:val="0047118D"/>
    <w:rsid w:val="00472194"/>
    <w:rsid w:val="00474504"/>
    <w:rsid w:val="0047503C"/>
    <w:rsid w:val="00475C23"/>
    <w:rsid w:val="00476301"/>
    <w:rsid w:val="004767FA"/>
    <w:rsid w:val="004773A8"/>
    <w:rsid w:val="0047767B"/>
    <w:rsid w:val="00482C68"/>
    <w:rsid w:val="00483891"/>
    <w:rsid w:val="00484DE6"/>
    <w:rsid w:val="0048517E"/>
    <w:rsid w:val="00486A93"/>
    <w:rsid w:val="00487208"/>
    <w:rsid w:val="004913C5"/>
    <w:rsid w:val="0049319B"/>
    <w:rsid w:val="00495A4B"/>
    <w:rsid w:val="00495B9E"/>
    <w:rsid w:val="0049761E"/>
    <w:rsid w:val="004A137F"/>
    <w:rsid w:val="004A1D27"/>
    <w:rsid w:val="004A249E"/>
    <w:rsid w:val="004A2EE3"/>
    <w:rsid w:val="004A342F"/>
    <w:rsid w:val="004A480D"/>
    <w:rsid w:val="004A4981"/>
    <w:rsid w:val="004A4E7D"/>
    <w:rsid w:val="004A63A5"/>
    <w:rsid w:val="004B0901"/>
    <w:rsid w:val="004B0C42"/>
    <w:rsid w:val="004B123E"/>
    <w:rsid w:val="004B1FCD"/>
    <w:rsid w:val="004B2B4A"/>
    <w:rsid w:val="004B2C02"/>
    <w:rsid w:val="004B39EB"/>
    <w:rsid w:val="004B3B35"/>
    <w:rsid w:val="004B55DD"/>
    <w:rsid w:val="004B5A7B"/>
    <w:rsid w:val="004B656A"/>
    <w:rsid w:val="004B70A5"/>
    <w:rsid w:val="004C11C0"/>
    <w:rsid w:val="004C1948"/>
    <w:rsid w:val="004C19D4"/>
    <w:rsid w:val="004C28CD"/>
    <w:rsid w:val="004C2EAF"/>
    <w:rsid w:val="004C30CB"/>
    <w:rsid w:val="004C36BD"/>
    <w:rsid w:val="004C3A79"/>
    <w:rsid w:val="004C3F41"/>
    <w:rsid w:val="004C4169"/>
    <w:rsid w:val="004C6DA5"/>
    <w:rsid w:val="004C71F4"/>
    <w:rsid w:val="004D1646"/>
    <w:rsid w:val="004D2381"/>
    <w:rsid w:val="004D29A1"/>
    <w:rsid w:val="004D4314"/>
    <w:rsid w:val="004D44C6"/>
    <w:rsid w:val="004D4A0C"/>
    <w:rsid w:val="004D5236"/>
    <w:rsid w:val="004D58A4"/>
    <w:rsid w:val="004D6A0C"/>
    <w:rsid w:val="004E21D9"/>
    <w:rsid w:val="004E2528"/>
    <w:rsid w:val="004E3511"/>
    <w:rsid w:val="004E3B6C"/>
    <w:rsid w:val="004E4D7C"/>
    <w:rsid w:val="004F2B2E"/>
    <w:rsid w:val="004F5308"/>
    <w:rsid w:val="004F564F"/>
    <w:rsid w:val="004F62FE"/>
    <w:rsid w:val="004F6319"/>
    <w:rsid w:val="004F6BC3"/>
    <w:rsid w:val="004F714A"/>
    <w:rsid w:val="00500510"/>
    <w:rsid w:val="00500983"/>
    <w:rsid w:val="00501956"/>
    <w:rsid w:val="00501F27"/>
    <w:rsid w:val="00503064"/>
    <w:rsid w:val="00503480"/>
    <w:rsid w:val="00504AA6"/>
    <w:rsid w:val="00506294"/>
    <w:rsid w:val="00513832"/>
    <w:rsid w:val="00513B0D"/>
    <w:rsid w:val="0051444F"/>
    <w:rsid w:val="00515D75"/>
    <w:rsid w:val="0051659B"/>
    <w:rsid w:val="00521522"/>
    <w:rsid w:val="0052412A"/>
    <w:rsid w:val="0052418A"/>
    <w:rsid w:val="00524AE2"/>
    <w:rsid w:val="00525C8B"/>
    <w:rsid w:val="005269E4"/>
    <w:rsid w:val="0053023E"/>
    <w:rsid w:val="005339E7"/>
    <w:rsid w:val="00533F4F"/>
    <w:rsid w:val="00536B53"/>
    <w:rsid w:val="00537408"/>
    <w:rsid w:val="00537936"/>
    <w:rsid w:val="00540174"/>
    <w:rsid w:val="005404B0"/>
    <w:rsid w:val="00541602"/>
    <w:rsid w:val="00541EFA"/>
    <w:rsid w:val="00542601"/>
    <w:rsid w:val="00544AEA"/>
    <w:rsid w:val="00544E9C"/>
    <w:rsid w:val="00547603"/>
    <w:rsid w:val="00550FD6"/>
    <w:rsid w:val="005511A1"/>
    <w:rsid w:val="00551961"/>
    <w:rsid w:val="00552658"/>
    <w:rsid w:val="00552C21"/>
    <w:rsid w:val="00555F71"/>
    <w:rsid w:val="0055650F"/>
    <w:rsid w:val="0055728E"/>
    <w:rsid w:val="00560A67"/>
    <w:rsid w:val="00561688"/>
    <w:rsid w:val="00564051"/>
    <w:rsid w:val="00564711"/>
    <w:rsid w:val="00564BE9"/>
    <w:rsid w:val="00566C07"/>
    <w:rsid w:val="0056716B"/>
    <w:rsid w:val="005745D2"/>
    <w:rsid w:val="00574EFD"/>
    <w:rsid w:val="00576896"/>
    <w:rsid w:val="00576F87"/>
    <w:rsid w:val="005776E8"/>
    <w:rsid w:val="00577AE1"/>
    <w:rsid w:val="00577B40"/>
    <w:rsid w:val="00577D3B"/>
    <w:rsid w:val="00577F28"/>
    <w:rsid w:val="00580066"/>
    <w:rsid w:val="005819E9"/>
    <w:rsid w:val="00583743"/>
    <w:rsid w:val="00584336"/>
    <w:rsid w:val="0058666A"/>
    <w:rsid w:val="005918F5"/>
    <w:rsid w:val="00591E27"/>
    <w:rsid w:val="005924B3"/>
    <w:rsid w:val="00593858"/>
    <w:rsid w:val="00594B58"/>
    <w:rsid w:val="00594F91"/>
    <w:rsid w:val="00596E87"/>
    <w:rsid w:val="005A0419"/>
    <w:rsid w:val="005A1DC6"/>
    <w:rsid w:val="005A2F12"/>
    <w:rsid w:val="005A3B8C"/>
    <w:rsid w:val="005A478A"/>
    <w:rsid w:val="005A6A31"/>
    <w:rsid w:val="005A6DF6"/>
    <w:rsid w:val="005A71F1"/>
    <w:rsid w:val="005B0653"/>
    <w:rsid w:val="005B0EED"/>
    <w:rsid w:val="005B2B28"/>
    <w:rsid w:val="005B2FF5"/>
    <w:rsid w:val="005B4337"/>
    <w:rsid w:val="005B4805"/>
    <w:rsid w:val="005B491B"/>
    <w:rsid w:val="005B655C"/>
    <w:rsid w:val="005B7647"/>
    <w:rsid w:val="005C1026"/>
    <w:rsid w:val="005C2192"/>
    <w:rsid w:val="005C26AE"/>
    <w:rsid w:val="005C3872"/>
    <w:rsid w:val="005C3E4F"/>
    <w:rsid w:val="005C521E"/>
    <w:rsid w:val="005C5639"/>
    <w:rsid w:val="005C5BA0"/>
    <w:rsid w:val="005C6E1B"/>
    <w:rsid w:val="005D0625"/>
    <w:rsid w:val="005D0DCF"/>
    <w:rsid w:val="005D1511"/>
    <w:rsid w:val="005D3A0E"/>
    <w:rsid w:val="005D3BE7"/>
    <w:rsid w:val="005D3FBC"/>
    <w:rsid w:val="005D4092"/>
    <w:rsid w:val="005D43AF"/>
    <w:rsid w:val="005D4E1F"/>
    <w:rsid w:val="005D6236"/>
    <w:rsid w:val="005E0300"/>
    <w:rsid w:val="005E04A5"/>
    <w:rsid w:val="005E11A4"/>
    <w:rsid w:val="005E18DE"/>
    <w:rsid w:val="005E195C"/>
    <w:rsid w:val="005E2920"/>
    <w:rsid w:val="005E64F5"/>
    <w:rsid w:val="005E66BD"/>
    <w:rsid w:val="005F0397"/>
    <w:rsid w:val="005F3D0E"/>
    <w:rsid w:val="005F4600"/>
    <w:rsid w:val="005F746A"/>
    <w:rsid w:val="005F7C5D"/>
    <w:rsid w:val="00601B91"/>
    <w:rsid w:val="00606368"/>
    <w:rsid w:val="006110AE"/>
    <w:rsid w:val="00613E09"/>
    <w:rsid w:val="00614081"/>
    <w:rsid w:val="00614635"/>
    <w:rsid w:val="00615907"/>
    <w:rsid w:val="00616041"/>
    <w:rsid w:val="00616EA1"/>
    <w:rsid w:val="00617080"/>
    <w:rsid w:val="006172DF"/>
    <w:rsid w:val="00620076"/>
    <w:rsid w:val="00620F2D"/>
    <w:rsid w:val="006214B0"/>
    <w:rsid w:val="00622A0C"/>
    <w:rsid w:val="00622D75"/>
    <w:rsid w:val="0062306E"/>
    <w:rsid w:val="00623B58"/>
    <w:rsid w:val="00624726"/>
    <w:rsid w:val="0062639F"/>
    <w:rsid w:val="006276DE"/>
    <w:rsid w:val="00632C44"/>
    <w:rsid w:val="00632E36"/>
    <w:rsid w:val="0063344F"/>
    <w:rsid w:val="00636A87"/>
    <w:rsid w:val="00641207"/>
    <w:rsid w:val="00642A2D"/>
    <w:rsid w:val="00643931"/>
    <w:rsid w:val="00650DD2"/>
    <w:rsid w:val="00651EA0"/>
    <w:rsid w:val="006520E8"/>
    <w:rsid w:val="0065219F"/>
    <w:rsid w:val="00652E18"/>
    <w:rsid w:val="006531E3"/>
    <w:rsid w:val="00653A49"/>
    <w:rsid w:val="00653E82"/>
    <w:rsid w:val="0065541A"/>
    <w:rsid w:val="00656BEB"/>
    <w:rsid w:val="00657790"/>
    <w:rsid w:val="00657874"/>
    <w:rsid w:val="006601D7"/>
    <w:rsid w:val="00660B0B"/>
    <w:rsid w:val="00660FEC"/>
    <w:rsid w:val="0066211E"/>
    <w:rsid w:val="00666593"/>
    <w:rsid w:val="0066723C"/>
    <w:rsid w:val="00667E02"/>
    <w:rsid w:val="00667E66"/>
    <w:rsid w:val="00670BF5"/>
    <w:rsid w:val="00670CFC"/>
    <w:rsid w:val="00671C2C"/>
    <w:rsid w:val="00671F1F"/>
    <w:rsid w:val="006728C8"/>
    <w:rsid w:val="00677909"/>
    <w:rsid w:val="00680542"/>
    <w:rsid w:val="006814BD"/>
    <w:rsid w:val="00681A13"/>
    <w:rsid w:val="006822B7"/>
    <w:rsid w:val="006828B6"/>
    <w:rsid w:val="00683ED1"/>
    <w:rsid w:val="0068507B"/>
    <w:rsid w:val="0068550D"/>
    <w:rsid w:val="0068553F"/>
    <w:rsid w:val="00686A13"/>
    <w:rsid w:val="00692735"/>
    <w:rsid w:val="0069487B"/>
    <w:rsid w:val="00694E52"/>
    <w:rsid w:val="00695497"/>
    <w:rsid w:val="006963B7"/>
    <w:rsid w:val="006A0AF8"/>
    <w:rsid w:val="006A233D"/>
    <w:rsid w:val="006A2B30"/>
    <w:rsid w:val="006A41B8"/>
    <w:rsid w:val="006A5468"/>
    <w:rsid w:val="006A5D0F"/>
    <w:rsid w:val="006B32C9"/>
    <w:rsid w:val="006B43EC"/>
    <w:rsid w:val="006B6A24"/>
    <w:rsid w:val="006B7E4D"/>
    <w:rsid w:val="006C0631"/>
    <w:rsid w:val="006C218F"/>
    <w:rsid w:val="006C5B22"/>
    <w:rsid w:val="006C72E5"/>
    <w:rsid w:val="006D0EDD"/>
    <w:rsid w:val="006D3303"/>
    <w:rsid w:val="006D3B4A"/>
    <w:rsid w:val="006D3BB0"/>
    <w:rsid w:val="006D491B"/>
    <w:rsid w:val="006D578A"/>
    <w:rsid w:val="006D6CBA"/>
    <w:rsid w:val="006D6ED0"/>
    <w:rsid w:val="006D71D9"/>
    <w:rsid w:val="006E0839"/>
    <w:rsid w:val="006E27BB"/>
    <w:rsid w:val="006E2B39"/>
    <w:rsid w:val="006E2FAA"/>
    <w:rsid w:val="006E64EE"/>
    <w:rsid w:val="006E6CE3"/>
    <w:rsid w:val="006F0399"/>
    <w:rsid w:val="006F1403"/>
    <w:rsid w:val="006F29FB"/>
    <w:rsid w:val="006F451A"/>
    <w:rsid w:val="006F4BB3"/>
    <w:rsid w:val="006F5B47"/>
    <w:rsid w:val="006F750F"/>
    <w:rsid w:val="007006BF"/>
    <w:rsid w:val="007009AD"/>
    <w:rsid w:val="00702FC4"/>
    <w:rsid w:val="00704277"/>
    <w:rsid w:val="0070578C"/>
    <w:rsid w:val="0070682A"/>
    <w:rsid w:val="007102DC"/>
    <w:rsid w:val="00711469"/>
    <w:rsid w:val="00712C72"/>
    <w:rsid w:val="00712DEF"/>
    <w:rsid w:val="00713087"/>
    <w:rsid w:val="00713671"/>
    <w:rsid w:val="00714A32"/>
    <w:rsid w:val="00714CA7"/>
    <w:rsid w:val="00715FEF"/>
    <w:rsid w:val="007162C2"/>
    <w:rsid w:val="007168E9"/>
    <w:rsid w:val="00716D1F"/>
    <w:rsid w:val="007176DD"/>
    <w:rsid w:val="00717F76"/>
    <w:rsid w:val="00720062"/>
    <w:rsid w:val="007203E3"/>
    <w:rsid w:val="0072092F"/>
    <w:rsid w:val="00720F25"/>
    <w:rsid w:val="0072111D"/>
    <w:rsid w:val="00723A98"/>
    <w:rsid w:val="0072444C"/>
    <w:rsid w:val="00724E3F"/>
    <w:rsid w:val="00725176"/>
    <w:rsid w:val="00725662"/>
    <w:rsid w:val="0072646A"/>
    <w:rsid w:val="007273E8"/>
    <w:rsid w:val="00730F2F"/>
    <w:rsid w:val="0073166C"/>
    <w:rsid w:val="00732DCC"/>
    <w:rsid w:val="00733682"/>
    <w:rsid w:val="007341C8"/>
    <w:rsid w:val="007368AF"/>
    <w:rsid w:val="00736A65"/>
    <w:rsid w:val="00740E79"/>
    <w:rsid w:val="007422E7"/>
    <w:rsid w:val="00742AA7"/>
    <w:rsid w:val="007438CD"/>
    <w:rsid w:val="00744013"/>
    <w:rsid w:val="0074685A"/>
    <w:rsid w:val="00747280"/>
    <w:rsid w:val="007474E4"/>
    <w:rsid w:val="007479DA"/>
    <w:rsid w:val="00752571"/>
    <w:rsid w:val="00753A60"/>
    <w:rsid w:val="00753C9A"/>
    <w:rsid w:val="00753DCB"/>
    <w:rsid w:val="0075707C"/>
    <w:rsid w:val="007608BC"/>
    <w:rsid w:val="00760A7F"/>
    <w:rsid w:val="00760B2F"/>
    <w:rsid w:val="007629EB"/>
    <w:rsid w:val="00762CFC"/>
    <w:rsid w:val="00763F0A"/>
    <w:rsid w:val="00765328"/>
    <w:rsid w:val="00766466"/>
    <w:rsid w:val="00767119"/>
    <w:rsid w:val="00770814"/>
    <w:rsid w:val="00770AA6"/>
    <w:rsid w:val="00770AD4"/>
    <w:rsid w:val="007714A7"/>
    <w:rsid w:val="0077248E"/>
    <w:rsid w:val="007726CC"/>
    <w:rsid w:val="00772B80"/>
    <w:rsid w:val="007732DA"/>
    <w:rsid w:val="007735E7"/>
    <w:rsid w:val="00773A22"/>
    <w:rsid w:val="00773E6E"/>
    <w:rsid w:val="00774EFC"/>
    <w:rsid w:val="00775139"/>
    <w:rsid w:val="007754BC"/>
    <w:rsid w:val="00775F9B"/>
    <w:rsid w:val="00780267"/>
    <w:rsid w:val="00780C9A"/>
    <w:rsid w:val="00780F12"/>
    <w:rsid w:val="007811CE"/>
    <w:rsid w:val="00782774"/>
    <w:rsid w:val="007876A2"/>
    <w:rsid w:val="00791A28"/>
    <w:rsid w:val="00792825"/>
    <w:rsid w:val="007930BD"/>
    <w:rsid w:val="00794A25"/>
    <w:rsid w:val="007953FE"/>
    <w:rsid w:val="00797C38"/>
    <w:rsid w:val="00797D06"/>
    <w:rsid w:val="007A0061"/>
    <w:rsid w:val="007A0D6B"/>
    <w:rsid w:val="007A1BBB"/>
    <w:rsid w:val="007A2187"/>
    <w:rsid w:val="007A2B64"/>
    <w:rsid w:val="007A3380"/>
    <w:rsid w:val="007A5E3B"/>
    <w:rsid w:val="007B043A"/>
    <w:rsid w:val="007B061B"/>
    <w:rsid w:val="007B171B"/>
    <w:rsid w:val="007B1AA2"/>
    <w:rsid w:val="007B1AF3"/>
    <w:rsid w:val="007B2A9D"/>
    <w:rsid w:val="007B4BFC"/>
    <w:rsid w:val="007B4D5C"/>
    <w:rsid w:val="007B5353"/>
    <w:rsid w:val="007B53F4"/>
    <w:rsid w:val="007B5FBE"/>
    <w:rsid w:val="007B612E"/>
    <w:rsid w:val="007B70EF"/>
    <w:rsid w:val="007B7CC3"/>
    <w:rsid w:val="007C0C3B"/>
    <w:rsid w:val="007C1986"/>
    <w:rsid w:val="007C21C3"/>
    <w:rsid w:val="007C47B2"/>
    <w:rsid w:val="007C4F82"/>
    <w:rsid w:val="007C58CA"/>
    <w:rsid w:val="007C748A"/>
    <w:rsid w:val="007C78BF"/>
    <w:rsid w:val="007C7CDA"/>
    <w:rsid w:val="007D0E9D"/>
    <w:rsid w:val="007D0F35"/>
    <w:rsid w:val="007D27D4"/>
    <w:rsid w:val="007D3458"/>
    <w:rsid w:val="007D3EEA"/>
    <w:rsid w:val="007D67FF"/>
    <w:rsid w:val="007D74C6"/>
    <w:rsid w:val="007E0190"/>
    <w:rsid w:val="007E01C0"/>
    <w:rsid w:val="007E1CED"/>
    <w:rsid w:val="007E34AE"/>
    <w:rsid w:val="007E3C9B"/>
    <w:rsid w:val="007E3E26"/>
    <w:rsid w:val="007E493D"/>
    <w:rsid w:val="007E5C6D"/>
    <w:rsid w:val="007E797C"/>
    <w:rsid w:val="007F037F"/>
    <w:rsid w:val="007F07F5"/>
    <w:rsid w:val="007F0BB7"/>
    <w:rsid w:val="007F2360"/>
    <w:rsid w:val="007F4907"/>
    <w:rsid w:val="007F5BFD"/>
    <w:rsid w:val="007F5F8C"/>
    <w:rsid w:val="007F7DBF"/>
    <w:rsid w:val="0080067A"/>
    <w:rsid w:val="0080497F"/>
    <w:rsid w:val="00811F6A"/>
    <w:rsid w:val="00813D85"/>
    <w:rsid w:val="008149F5"/>
    <w:rsid w:val="008165D8"/>
    <w:rsid w:val="008169CB"/>
    <w:rsid w:val="00817264"/>
    <w:rsid w:val="00821801"/>
    <w:rsid w:val="00824FBB"/>
    <w:rsid w:val="008255FC"/>
    <w:rsid w:val="00830BB9"/>
    <w:rsid w:val="0083166B"/>
    <w:rsid w:val="00834D7F"/>
    <w:rsid w:val="00837DD3"/>
    <w:rsid w:val="00837F2B"/>
    <w:rsid w:val="0084002F"/>
    <w:rsid w:val="00840169"/>
    <w:rsid w:val="008424D6"/>
    <w:rsid w:val="008469A4"/>
    <w:rsid w:val="00847BC3"/>
    <w:rsid w:val="00847E5A"/>
    <w:rsid w:val="008521BE"/>
    <w:rsid w:val="008522F2"/>
    <w:rsid w:val="00853781"/>
    <w:rsid w:val="00854465"/>
    <w:rsid w:val="00855ABE"/>
    <w:rsid w:val="00855D63"/>
    <w:rsid w:val="008602D1"/>
    <w:rsid w:val="00860E91"/>
    <w:rsid w:val="00861A08"/>
    <w:rsid w:val="00863BF7"/>
    <w:rsid w:val="0086475F"/>
    <w:rsid w:val="008651B0"/>
    <w:rsid w:val="008660C4"/>
    <w:rsid w:val="00867521"/>
    <w:rsid w:val="00867F4C"/>
    <w:rsid w:val="00867F72"/>
    <w:rsid w:val="00870050"/>
    <w:rsid w:val="00872664"/>
    <w:rsid w:val="00872B7E"/>
    <w:rsid w:val="008735F5"/>
    <w:rsid w:val="008753F7"/>
    <w:rsid w:val="00876519"/>
    <w:rsid w:val="00876549"/>
    <w:rsid w:val="00877077"/>
    <w:rsid w:val="00877124"/>
    <w:rsid w:val="00880509"/>
    <w:rsid w:val="00880EEF"/>
    <w:rsid w:val="00880FAB"/>
    <w:rsid w:val="00881965"/>
    <w:rsid w:val="00883340"/>
    <w:rsid w:val="008833D9"/>
    <w:rsid w:val="008861A1"/>
    <w:rsid w:val="00886C08"/>
    <w:rsid w:val="00886C61"/>
    <w:rsid w:val="0089106F"/>
    <w:rsid w:val="00891326"/>
    <w:rsid w:val="00894BC7"/>
    <w:rsid w:val="00894E6D"/>
    <w:rsid w:val="008A1235"/>
    <w:rsid w:val="008A18AF"/>
    <w:rsid w:val="008A3428"/>
    <w:rsid w:val="008A3C82"/>
    <w:rsid w:val="008A3D31"/>
    <w:rsid w:val="008A3DD6"/>
    <w:rsid w:val="008A5C35"/>
    <w:rsid w:val="008A6423"/>
    <w:rsid w:val="008B025D"/>
    <w:rsid w:val="008B09DA"/>
    <w:rsid w:val="008B2A83"/>
    <w:rsid w:val="008B2B5B"/>
    <w:rsid w:val="008B2EF7"/>
    <w:rsid w:val="008B3F8D"/>
    <w:rsid w:val="008B5A81"/>
    <w:rsid w:val="008B5AE6"/>
    <w:rsid w:val="008C367E"/>
    <w:rsid w:val="008C40AD"/>
    <w:rsid w:val="008C50A5"/>
    <w:rsid w:val="008C6A00"/>
    <w:rsid w:val="008D0584"/>
    <w:rsid w:val="008D094B"/>
    <w:rsid w:val="008D15B3"/>
    <w:rsid w:val="008D18CA"/>
    <w:rsid w:val="008D1989"/>
    <w:rsid w:val="008D28C7"/>
    <w:rsid w:val="008D33C7"/>
    <w:rsid w:val="008D3DD7"/>
    <w:rsid w:val="008D6701"/>
    <w:rsid w:val="008D79AB"/>
    <w:rsid w:val="008E0069"/>
    <w:rsid w:val="008E73C5"/>
    <w:rsid w:val="008F069C"/>
    <w:rsid w:val="008F0701"/>
    <w:rsid w:val="008F090F"/>
    <w:rsid w:val="008F1577"/>
    <w:rsid w:val="008F1A5E"/>
    <w:rsid w:val="008F6D27"/>
    <w:rsid w:val="008F6DF3"/>
    <w:rsid w:val="008F709B"/>
    <w:rsid w:val="00902FA9"/>
    <w:rsid w:val="00903BD6"/>
    <w:rsid w:val="009041DA"/>
    <w:rsid w:val="009059AF"/>
    <w:rsid w:val="00907A9C"/>
    <w:rsid w:val="00907E17"/>
    <w:rsid w:val="00911320"/>
    <w:rsid w:val="009120D3"/>
    <w:rsid w:val="0091262C"/>
    <w:rsid w:val="0091457C"/>
    <w:rsid w:val="00916685"/>
    <w:rsid w:val="00920913"/>
    <w:rsid w:val="009230AF"/>
    <w:rsid w:val="009231A1"/>
    <w:rsid w:val="00923292"/>
    <w:rsid w:val="009235BB"/>
    <w:rsid w:val="0092462A"/>
    <w:rsid w:val="00926C15"/>
    <w:rsid w:val="0092706E"/>
    <w:rsid w:val="00930663"/>
    <w:rsid w:val="00931FCC"/>
    <w:rsid w:val="0093236C"/>
    <w:rsid w:val="00935311"/>
    <w:rsid w:val="00935B1B"/>
    <w:rsid w:val="00936655"/>
    <w:rsid w:val="00937674"/>
    <w:rsid w:val="00937BDD"/>
    <w:rsid w:val="00940B21"/>
    <w:rsid w:val="009412E0"/>
    <w:rsid w:val="00941342"/>
    <w:rsid w:val="009419AC"/>
    <w:rsid w:val="00941D92"/>
    <w:rsid w:val="0094296F"/>
    <w:rsid w:val="00944741"/>
    <w:rsid w:val="009448AC"/>
    <w:rsid w:val="009457FF"/>
    <w:rsid w:val="00946979"/>
    <w:rsid w:val="00946F30"/>
    <w:rsid w:val="00947C46"/>
    <w:rsid w:val="009516F3"/>
    <w:rsid w:val="00952260"/>
    <w:rsid w:val="00952D8E"/>
    <w:rsid w:val="00952EF2"/>
    <w:rsid w:val="0095366B"/>
    <w:rsid w:val="0095499F"/>
    <w:rsid w:val="00954E13"/>
    <w:rsid w:val="00955313"/>
    <w:rsid w:val="0096031A"/>
    <w:rsid w:val="0096034D"/>
    <w:rsid w:val="00960E3D"/>
    <w:rsid w:val="00964007"/>
    <w:rsid w:val="009650DE"/>
    <w:rsid w:val="00965BB0"/>
    <w:rsid w:val="009662AA"/>
    <w:rsid w:val="0096680C"/>
    <w:rsid w:val="00966E7C"/>
    <w:rsid w:val="00967140"/>
    <w:rsid w:val="00967950"/>
    <w:rsid w:val="009679C7"/>
    <w:rsid w:val="009712A6"/>
    <w:rsid w:val="00972162"/>
    <w:rsid w:val="009736A4"/>
    <w:rsid w:val="00976568"/>
    <w:rsid w:val="00976C9A"/>
    <w:rsid w:val="00977B48"/>
    <w:rsid w:val="00977DB9"/>
    <w:rsid w:val="009829CC"/>
    <w:rsid w:val="00982A03"/>
    <w:rsid w:val="00983A3A"/>
    <w:rsid w:val="00983DD8"/>
    <w:rsid w:val="00983EA7"/>
    <w:rsid w:val="00983F8D"/>
    <w:rsid w:val="009855AE"/>
    <w:rsid w:val="009902C4"/>
    <w:rsid w:val="00990573"/>
    <w:rsid w:val="00990FF2"/>
    <w:rsid w:val="00991355"/>
    <w:rsid w:val="00992BD8"/>
    <w:rsid w:val="009946D9"/>
    <w:rsid w:val="009954F3"/>
    <w:rsid w:val="0099682E"/>
    <w:rsid w:val="00996C36"/>
    <w:rsid w:val="009972DA"/>
    <w:rsid w:val="009972F3"/>
    <w:rsid w:val="00997862"/>
    <w:rsid w:val="009A079D"/>
    <w:rsid w:val="009A224B"/>
    <w:rsid w:val="009A2626"/>
    <w:rsid w:val="009A30C9"/>
    <w:rsid w:val="009A3AFD"/>
    <w:rsid w:val="009A4B84"/>
    <w:rsid w:val="009A5BE9"/>
    <w:rsid w:val="009A76F5"/>
    <w:rsid w:val="009A772E"/>
    <w:rsid w:val="009A7DC5"/>
    <w:rsid w:val="009B0C0F"/>
    <w:rsid w:val="009B1BC1"/>
    <w:rsid w:val="009B2464"/>
    <w:rsid w:val="009B34ED"/>
    <w:rsid w:val="009B35AE"/>
    <w:rsid w:val="009B49BE"/>
    <w:rsid w:val="009B656C"/>
    <w:rsid w:val="009B792E"/>
    <w:rsid w:val="009C006C"/>
    <w:rsid w:val="009C0721"/>
    <w:rsid w:val="009C0BEA"/>
    <w:rsid w:val="009C458B"/>
    <w:rsid w:val="009C5250"/>
    <w:rsid w:val="009C59F4"/>
    <w:rsid w:val="009C625B"/>
    <w:rsid w:val="009C733B"/>
    <w:rsid w:val="009C7649"/>
    <w:rsid w:val="009C7F1D"/>
    <w:rsid w:val="009D01EA"/>
    <w:rsid w:val="009D01F1"/>
    <w:rsid w:val="009D0635"/>
    <w:rsid w:val="009D4941"/>
    <w:rsid w:val="009D6944"/>
    <w:rsid w:val="009E032F"/>
    <w:rsid w:val="009E053E"/>
    <w:rsid w:val="009E2831"/>
    <w:rsid w:val="009E2D0F"/>
    <w:rsid w:val="009E2F23"/>
    <w:rsid w:val="009E610D"/>
    <w:rsid w:val="009E69FD"/>
    <w:rsid w:val="009E7983"/>
    <w:rsid w:val="009F0E6C"/>
    <w:rsid w:val="009F1700"/>
    <w:rsid w:val="009F18F3"/>
    <w:rsid w:val="009F24C4"/>
    <w:rsid w:val="009F3889"/>
    <w:rsid w:val="009F3A5B"/>
    <w:rsid w:val="009F4E8C"/>
    <w:rsid w:val="009F615A"/>
    <w:rsid w:val="009F627D"/>
    <w:rsid w:val="009F7565"/>
    <w:rsid w:val="00A008CD"/>
    <w:rsid w:val="00A011C9"/>
    <w:rsid w:val="00A04CB7"/>
    <w:rsid w:val="00A05B35"/>
    <w:rsid w:val="00A062B0"/>
    <w:rsid w:val="00A0631C"/>
    <w:rsid w:val="00A0644A"/>
    <w:rsid w:val="00A110D6"/>
    <w:rsid w:val="00A1198B"/>
    <w:rsid w:val="00A124FB"/>
    <w:rsid w:val="00A12C45"/>
    <w:rsid w:val="00A14010"/>
    <w:rsid w:val="00A146FB"/>
    <w:rsid w:val="00A1562F"/>
    <w:rsid w:val="00A20028"/>
    <w:rsid w:val="00A22689"/>
    <w:rsid w:val="00A25624"/>
    <w:rsid w:val="00A30051"/>
    <w:rsid w:val="00A3370F"/>
    <w:rsid w:val="00A3479F"/>
    <w:rsid w:val="00A35012"/>
    <w:rsid w:val="00A36477"/>
    <w:rsid w:val="00A36D89"/>
    <w:rsid w:val="00A45148"/>
    <w:rsid w:val="00A459B5"/>
    <w:rsid w:val="00A47A88"/>
    <w:rsid w:val="00A5173F"/>
    <w:rsid w:val="00A540A5"/>
    <w:rsid w:val="00A564DB"/>
    <w:rsid w:val="00A57071"/>
    <w:rsid w:val="00A578BD"/>
    <w:rsid w:val="00A617F9"/>
    <w:rsid w:val="00A623AA"/>
    <w:rsid w:val="00A62BAD"/>
    <w:rsid w:val="00A63294"/>
    <w:rsid w:val="00A63A59"/>
    <w:rsid w:val="00A6481E"/>
    <w:rsid w:val="00A6543B"/>
    <w:rsid w:val="00A65873"/>
    <w:rsid w:val="00A65BF4"/>
    <w:rsid w:val="00A701B3"/>
    <w:rsid w:val="00A70A36"/>
    <w:rsid w:val="00A72AF5"/>
    <w:rsid w:val="00A751D0"/>
    <w:rsid w:val="00A75479"/>
    <w:rsid w:val="00A76C4E"/>
    <w:rsid w:val="00A80468"/>
    <w:rsid w:val="00A80AC1"/>
    <w:rsid w:val="00A82380"/>
    <w:rsid w:val="00A83281"/>
    <w:rsid w:val="00A8331F"/>
    <w:rsid w:val="00A83D65"/>
    <w:rsid w:val="00A86348"/>
    <w:rsid w:val="00A86FAA"/>
    <w:rsid w:val="00A87BDB"/>
    <w:rsid w:val="00A90434"/>
    <w:rsid w:val="00A91D8B"/>
    <w:rsid w:val="00A92936"/>
    <w:rsid w:val="00A92EF2"/>
    <w:rsid w:val="00A931C2"/>
    <w:rsid w:val="00A952A0"/>
    <w:rsid w:val="00A95D60"/>
    <w:rsid w:val="00A963A9"/>
    <w:rsid w:val="00AA12FB"/>
    <w:rsid w:val="00AA13D3"/>
    <w:rsid w:val="00AA1506"/>
    <w:rsid w:val="00AA188F"/>
    <w:rsid w:val="00AA1A60"/>
    <w:rsid w:val="00AA2968"/>
    <w:rsid w:val="00AA58A9"/>
    <w:rsid w:val="00AA6481"/>
    <w:rsid w:val="00AA6A10"/>
    <w:rsid w:val="00AA6F6E"/>
    <w:rsid w:val="00AA7144"/>
    <w:rsid w:val="00AB16C1"/>
    <w:rsid w:val="00AB2748"/>
    <w:rsid w:val="00AB291A"/>
    <w:rsid w:val="00AB2D5C"/>
    <w:rsid w:val="00AB4425"/>
    <w:rsid w:val="00AB52F7"/>
    <w:rsid w:val="00AB58A0"/>
    <w:rsid w:val="00AB748D"/>
    <w:rsid w:val="00AB7996"/>
    <w:rsid w:val="00AB7DAF"/>
    <w:rsid w:val="00AC0BA4"/>
    <w:rsid w:val="00AC0C65"/>
    <w:rsid w:val="00AC1E67"/>
    <w:rsid w:val="00AC2D74"/>
    <w:rsid w:val="00AC2E8F"/>
    <w:rsid w:val="00AC3516"/>
    <w:rsid w:val="00AC58D9"/>
    <w:rsid w:val="00AC61F0"/>
    <w:rsid w:val="00AC6AAC"/>
    <w:rsid w:val="00AC7A89"/>
    <w:rsid w:val="00AD111B"/>
    <w:rsid w:val="00AD122F"/>
    <w:rsid w:val="00AD50BF"/>
    <w:rsid w:val="00AD5CED"/>
    <w:rsid w:val="00AD6153"/>
    <w:rsid w:val="00AD69A7"/>
    <w:rsid w:val="00AE03AE"/>
    <w:rsid w:val="00AE1C8E"/>
    <w:rsid w:val="00AE1FD4"/>
    <w:rsid w:val="00AE3256"/>
    <w:rsid w:val="00AE4050"/>
    <w:rsid w:val="00AE48B0"/>
    <w:rsid w:val="00AE4BDB"/>
    <w:rsid w:val="00AE5D69"/>
    <w:rsid w:val="00AE6453"/>
    <w:rsid w:val="00AE7183"/>
    <w:rsid w:val="00AF00C4"/>
    <w:rsid w:val="00AF198D"/>
    <w:rsid w:val="00AF500B"/>
    <w:rsid w:val="00AF5675"/>
    <w:rsid w:val="00AF574C"/>
    <w:rsid w:val="00AF77F1"/>
    <w:rsid w:val="00AF7BEF"/>
    <w:rsid w:val="00AF7EF4"/>
    <w:rsid w:val="00B0048F"/>
    <w:rsid w:val="00B005A0"/>
    <w:rsid w:val="00B02207"/>
    <w:rsid w:val="00B02D8B"/>
    <w:rsid w:val="00B05BB2"/>
    <w:rsid w:val="00B07E0F"/>
    <w:rsid w:val="00B07EB0"/>
    <w:rsid w:val="00B110E8"/>
    <w:rsid w:val="00B1206F"/>
    <w:rsid w:val="00B131D4"/>
    <w:rsid w:val="00B13CBF"/>
    <w:rsid w:val="00B145DD"/>
    <w:rsid w:val="00B15D5F"/>
    <w:rsid w:val="00B15F18"/>
    <w:rsid w:val="00B16272"/>
    <w:rsid w:val="00B20635"/>
    <w:rsid w:val="00B20F6F"/>
    <w:rsid w:val="00B21044"/>
    <w:rsid w:val="00B22F47"/>
    <w:rsid w:val="00B234AE"/>
    <w:rsid w:val="00B23F08"/>
    <w:rsid w:val="00B23F73"/>
    <w:rsid w:val="00B26339"/>
    <w:rsid w:val="00B26BC2"/>
    <w:rsid w:val="00B27677"/>
    <w:rsid w:val="00B27E61"/>
    <w:rsid w:val="00B3069F"/>
    <w:rsid w:val="00B30A73"/>
    <w:rsid w:val="00B32474"/>
    <w:rsid w:val="00B33B84"/>
    <w:rsid w:val="00B34DC1"/>
    <w:rsid w:val="00B3666A"/>
    <w:rsid w:val="00B41597"/>
    <w:rsid w:val="00B42211"/>
    <w:rsid w:val="00B42B9E"/>
    <w:rsid w:val="00B4321F"/>
    <w:rsid w:val="00B44E7C"/>
    <w:rsid w:val="00B47834"/>
    <w:rsid w:val="00B50338"/>
    <w:rsid w:val="00B5389A"/>
    <w:rsid w:val="00B542F0"/>
    <w:rsid w:val="00B552FB"/>
    <w:rsid w:val="00B56C29"/>
    <w:rsid w:val="00B56E97"/>
    <w:rsid w:val="00B60356"/>
    <w:rsid w:val="00B61B4B"/>
    <w:rsid w:val="00B637E0"/>
    <w:rsid w:val="00B6624B"/>
    <w:rsid w:val="00B66DED"/>
    <w:rsid w:val="00B70932"/>
    <w:rsid w:val="00B710C5"/>
    <w:rsid w:val="00B713A9"/>
    <w:rsid w:val="00B74237"/>
    <w:rsid w:val="00B77009"/>
    <w:rsid w:val="00B774C3"/>
    <w:rsid w:val="00B82D8A"/>
    <w:rsid w:val="00B83688"/>
    <w:rsid w:val="00B83EA8"/>
    <w:rsid w:val="00B8546C"/>
    <w:rsid w:val="00B85C4D"/>
    <w:rsid w:val="00B868E9"/>
    <w:rsid w:val="00B86D80"/>
    <w:rsid w:val="00B907CF"/>
    <w:rsid w:val="00B9106C"/>
    <w:rsid w:val="00B96565"/>
    <w:rsid w:val="00BA01B4"/>
    <w:rsid w:val="00BA2135"/>
    <w:rsid w:val="00BA3247"/>
    <w:rsid w:val="00BA38A6"/>
    <w:rsid w:val="00BA3B1E"/>
    <w:rsid w:val="00BA3E29"/>
    <w:rsid w:val="00BA4203"/>
    <w:rsid w:val="00BA7518"/>
    <w:rsid w:val="00BA78B4"/>
    <w:rsid w:val="00BB0712"/>
    <w:rsid w:val="00BB0D74"/>
    <w:rsid w:val="00BB134B"/>
    <w:rsid w:val="00BB33B1"/>
    <w:rsid w:val="00BB3A0A"/>
    <w:rsid w:val="00BB3D58"/>
    <w:rsid w:val="00BB5095"/>
    <w:rsid w:val="00BC165F"/>
    <w:rsid w:val="00BC21C7"/>
    <w:rsid w:val="00BC4BF2"/>
    <w:rsid w:val="00BC6620"/>
    <w:rsid w:val="00BD00DD"/>
    <w:rsid w:val="00BD2B9A"/>
    <w:rsid w:val="00BD2BAE"/>
    <w:rsid w:val="00BD300C"/>
    <w:rsid w:val="00BD4145"/>
    <w:rsid w:val="00BD4AFB"/>
    <w:rsid w:val="00BD5131"/>
    <w:rsid w:val="00BD5564"/>
    <w:rsid w:val="00BD5CE6"/>
    <w:rsid w:val="00BD65BC"/>
    <w:rsid w:val="00BE134E"/>
    <w:rsid w:val="00BE24AB"/>
    <w:rsid w:val="00BE35F5"/>
    <w:rsid w:val="00BE3CB6"/>
    <w:rsid w:val="00BE3ED0"/>
    <w:rsid w:val="00BE4456"/>
    <w:rsid w:val="00BE4A13"/>
    <w:rsid w:val="00BE52B9"/>
    <w:rsid w:val="00BE5D89"/>
    <w:rsid w:val="00BE65BA"/>
    <w:rsid w:val="00BE7389"/>
    <w:rsid w:val="00BF0975"/>
    <w:rsid w:val="00BF0DB9"/>
    <w:rsid w:val="00BF1E84"/>
    <w:rsid w:val="00BF2514"/>
    <w:rsid w:val="00BF2FD4"/>
    <w:rsid w:val="00BF439B"/>
    <w:rsid w:val="00BF7AD5"/>
    <w:rsid w:val="00BF7AE4"/>
    <w:rsid w:val="00C000FB"/>
    <w:rsid w:val="00C01133"/>
    <w:rsid w:val="00C0166D"/>
    <w:rsid w:val="00C033A2"/>
    <w:rsid w:val="00C03FAE"/>
    <w:rsid w:val="00C04700"/>
    <w:rsid w:val="00C04903"/>
    <w:rsid w:val="00C055E6"/>
    <w:rsid w:val="00C05CB4"/>
    <w:rsid w:val="00C05E07"/>
    <w:rsid w:val="00C061C3"/>
    <w:rsid w:val="00C12E81"/>
    <w:rsid w:val="00C15415"/>
    <w:rsid w:val="00C17199"/>
    <w:rsid w:val="00C17477"/>
    <w:rsid w:val="00C20049"/>
    <w:rsid w:val="00C204EB"/>
    <w:rsid w:val="00C20900"/>
    <w:rsid w:val="00C20CA8"/>
    <w:rsid w:val="00C20E33"/>
    <w:rsid w:val="00C2342E"/>
    <w:rsid w:val="00C2636C"/>
    <w:rsid w:val="00C26B81"/>
    <w:rsid w:val="00C26BDA"/>
    <w:rsid w:val="00C279EC"/>
    <w:rsid w:val="00C31631"/>
    <w:rsid w:val="00C344FB"/>
    <w:rsid w:val="00C359AD"/>
    <w:rsid w:val="00C362F3"/>
    <w:rsid w:val="00C36821"/>
    <w:rsid w:val="00C408AF"/>
    <w:rsid w:val="00C434DC"/>
    <w:rsid w:val="00C44186"/>
    <w:rsid w:val="00C44D7C"/>
    <w:rsid w:val="00C45523"/>
    <w:rsid w:val="00C463E7"/>
    <w:rsid w:val="00C500A4"/>
    <w:rsid w:val="00C50C58"/>
    <w:rsid w:val="00C51DFF"/>
    <w:rsid w:val="00C54E33"/>
    <w:rsid w:val="00C560D1"/>
    <w:rsid w:val="00C56A04"/>
    <w:rsid w:val="00C60587"/>
    <w:rsid w:val="00C60D8A"/>
    <w:rsid w:val="00C64730"/>
    <w:rsid w:val="00C64C97"/>
    <w:rsid w:val="00C6581F"/>
    <w:rsid w:val="00C65E79"/>
    <w:rsid w:val="00C67007"/>
    <w:rsid w:val="00C702E9"/>
    <w:rsid w:val="00C70F54"/>
    <w:rsid w:val="00C7156B"/>
    <w:rsid w:val="00C72275"/>
    <w:rsid w:val="00C724FA"/>
    <w:rsid w:val="00C75C13"/>
    <w:rsid w:val="00C76386"/>
    <w:rsid w:val="00C77C4E"/>
    <w:rsid w:val="00C807F5"/>
    <w:rsid w:val="00C80B4C"/>
    <w:rsid w:val="00C827EB"/>
    <w:rsid w:val="00C83CF6"/>
    <w:rsid w:val="00C84BFA"/>
    <w:rsid w:val="00C85AC0"/>
    <w:rsid w:val="00C86743"/>
    <w:rsid w:val="00C87571"/>
    <w:rsid w:val="00C90343"/>
    <w:rsid w:val="00C90C3B"/>
    <w:rsid w:val="00C917D2"/>
    <w:rsid w:val="00C924FE"/>
    <w:rsid w:val="00C931F8"/>
    <w:rsid w:val="00C93E1B"/>
    <w:rsid w:val="00C958D8"/>
    <w:rsid w:val="00C958FB"/>
    <w:rsid w:val="00C9659A"/>
    <w:rsid w:val="00C96ED5"/>
    <w:rsid w:val="00C96ED9"/>
    <w:rsid w:val="00C96F3C"/>
    <w:rsid w:val="00CA2D26"/>
    <w:rsid w:val="00CA2EF6"/>
    <w:rsid w:val="00CA3338"/>
    <w:rsid w:val="00CA6844"/>
    <w:rsid w:val="00CA6F4C"/>
    <w:rsid w:val="00CB0FFB"/>
    <w:rsid w:val="00CB16C4"/>
    <w:rsid w:val="00CB1A77"/>
    <w:rsid w:val="00CB337C"/>
    <w:rsid w:val="00CB4141"/>
    <w:rsid w:val="00CB486F"/>
    <w:rsid w:val="00CB767D"/>
    <w:rsid w:val="00CB77D0"/>
    <w:rsid w:val="00CC0121"/>
    <w:rsid w:val="00CC2240"/>
    <w:rsid w:val="00CC2600"/>
    <w:rsid w:val="00CC57BE"/>
    <w:rsid w:val="00CC5E73"/>
    <w:rsid w:val="00CC64D0"/>
    <w:rsid w:val="00CD0F19"/>
    <w:rsid w:val="00CD1C0B"/>
    <w:rsid w:val="00CD49D6"/>
    <w:rsid w:val="00CD538B"/>
    <w:rsid w:val="00CD60B1"/>
    <w:rsid w:val="00CE0911"/>
    <w:rsid w:val="00CE2AC8"/>
    <w:rsid w:val="00CE2F66"/>
    <w:rsid w:val="00CE3B16"/>
    <w:rsid w:val="00CE3C3A"/>
    <w:rsid w:val="00CE5921"/>
    <w:rsid w:val="00CE681E"/>
    <w:rsid w:val="00CE685C"/>
    <w:rsid w:val="00CF0F96"/>
    <w:rsid w:val="00CF283B"/>
    <w:rsid w:val="00CF4EB5"/>
    <w:rsid w:val="00D00548"/>
    <w:rsid w:val="00D0187E"/>
    <w:rsid w:val="00D0196E"/>
    <w:rsid w:val="00D020B3"/>
    <w:rsid w:val="00D02192"/>
    <w:rsid w:val="00D028DD"/>
    <w:rsid w:val="00D03285"/>
    <w:rsid w:val="00D04185"/>
    <w:rsid w:val="00D04E3C"/>
    <w:rsid w:val="00D052A4"/>
    <w:rsid w:val="00D05778"/>
    <w:rsid w:val="00D05875"/>
    <w:rsid w:val="00D05AA2"/>
    <w:rsid w:val="00D06ED7"/>
    <w:rsid w:val="00D1309D"/>
    <w:rsid w:val="00D13249"/>
    <w:rsid w:val="00D13662"/>
    <w:rsid w:val="00D13C34"/>
    <w:rsid w:val="00D163E1"/>
    <w:rsid w:val="00D16570"/>
    <w:rsid w:val="00D21159"/>
    <w:rsid w:val="00D21646"/>
    <w:rsid w:val="00D21A4E"/>
    <w:rsid w:val="00D23EFA"/>
    <w:rsid w:val="00D25342"/>
    <w:rsid w:val="00D27813"/>
    <w:rsid w:val="00D314B6"/>
    <w:rsid w:val="00D32614"/>
    <w:rsid w:val="00D35AAB"/>
    <w:rsid w:val="00D36078"/>
    <w:rsid w:val="00D36138"/>
    <w:rsid w:val="00D37164"/>
    <w:rsid w:val="00D4179F"/>
    <w:rsid w:val="00D426FB"/>
    <w:rsid w:val="00D435EB"/>
    <w:rsid w:val="00D465F7"/>
    <w:rsid w:val="00D51BF1"/>
    <w:rsid w:val="00D521C4"/>
    <w:rsid w:val="00D540ED"/>
    <w:rsid w:val="00D548DE"/>
    <w:rsid w:val="00D557D2"/>
    <w:rsid w:val="00D55F16"/>
    <w:rsid w:val="00D569DB"/>
    <w:rsid w:val="00D60FC5"/>
    <w:rsid w:val="00D6255E"/>
    <w:rsid w:val="00D64EC9"/>
    <w:rsid w:val="00D65127"/>
    <w:rsid w:val="00D65BAF"/>
    <w:rsid w:val="00D66913"/>
    <w:rsid w:val="00D67AC7"/>
    <w:rsid w:val="00D70342"/>
    <w:rsid w:val="00D70A6F"/>
    <w:rsid w:val="00D71102"/>
    <w:rsid w:val="00D71FFE"/>
    <w:rsid w:val="00D74C5C"/>
    <w:rsid w:val="00D750E2"/>
    <w:rsid w:val="00D77458"/>
    <w:rsid w:val="00D77475"/>
    <w:rsid w:val="00D80D48"/>
    <w:rsid w:val="00D82419"/>
    <w:rsid w:val="00D82D17"/>
    <w:rsid w:val="00D8325C"/>
    <w:rsid w:val="00D83DB3"/>
    <w:rsid w:val="00D86CBC"/>
    <w:rsid w:val="00D90DEE"/>
    <w:rsid w:val="00D91810"/>
    <w:rsid w:val="00D92A71"/>
    <w:rsid w:val="00D93CB8"/>
    <w:rsid w:val="00D95333"/>
    <w:rsid w:val="00D961AE"/>
    <w:rsid w:val="00D967EE"/>
    <w:rsid w:val="00D96D1D"/>
    <w:rsid w:val="00DA1470"/>
    <w:rsid w:val="00DA229F"/>
    <w:rsid w:val="00DA2974"/>
    <w:rsid w:val="00DA52C0"/>
    <w:rsid w:val="00DA54D0"/>
    <w:rsid w:val="00DA5BA9"/>
    <w:rsid w:val="00DB11D4"/>
    <w:rsid w:val="00DB2ADB"/>
    <w:rsid w:val="00DB2D36"/>
    <w:rsid w:val="00DB5B13"/>
    <w:rsid w:val="00DB757C"/>
    <w:rsid w:val="00DB7A47"/>
    <w:rsid w:val="00DC37D0"/>
    <w:rsid w:val="00DC381B"/>
    <w:rsid w:val="00DC421C"/>
    <w:rsid w:val="00DC5A2D"/>
    <w:rsid w:val="00DC6E83"/>
    <w:rsid w:val="00DC7F27"/>
    <w:rsid w:val="00DD1DBC"/>
    <w:rsid w:val="00DD2FF2"/>
    <w:rsid w:val="00DD528B"/>
    <w:rsid w:val="00DD7AC7"/>
    <w:rsid w:val="00DE24C1"/>
    <w:rsid w:val="00DE306E"/>
    <w:rsid w:val="00DE3AB0"/>
    <w:rsid w:val="00DE5E21"/>
    <w:rsid w:val="00DE6264"/>
    <w:rsid w:val="00DE62F8"/>
    <w:rsid w:val="00DE64C9"/>
    <w:rsid w:val="00DE671C"/>
    <w:rsid w:val="00DE761F"/>
    <w:rsid w:val="00DE7D43"/>
    <w:rsid w:val="00DF0073"/>
    <w:rsid w:val="00DF09F8"/>
    <w:rsid w:val="00DF2FC5"/>
    <w:rsid w:val="00DF4387"/>
    <w:rsid w:val="00DF58AB"/>
    <w:rsid w:val="00DF5E10"/>
    <w:rsid w:val="00DF6591"/>
    <w:rsid w:val="00DF79B6"/>
    <w:rsid w:val="00E00839"/>
    <w:rsid w:val="00E00CE7"/>
    <w:rsid w:val="00E01260"/>
    <w:rsid w:val="00E02E9B"/>
    <w:rsid w:val="00E04457"/>
    <w:rsid w:val="00E04486"/>
    <w:rsid w:val="00E07443"/>
    <w:rsid w:val="00E07502"/>
    <w:rsid w:val="00E07640"/>
    <w:rsid w:val="00E1028D"/>
    <w:rsid w:val="00E13C88"/>
    <w:rsid w:val="00E13F3F"/>
    <w:rsid w:val="00E15123"/>
    <w:rsid w:val="00E163D1"/>
    <w:rsid w:val="00E16B8F"/>
    <w:rsid w:val="00E17884"/>
    <w:rsid w:val="00E211BF"/>
    <w:rsid w:val="00E23187"/>
    <w:rsid w:val="00E231E7"/>
    <w:rsid w:val="00E24931"/>
    <w:rsid w:val="00E24A9F"/>
    <w:rsid w:val="00E253B7"/>
    <w:rsid w:val="00E25B33"/>
    <w:rsid w:val="00E26830"/>
    <w:rsid w:val="00E2700B"/>
    <w:rsid w:val="00E30DAB"/>
    <w:rsid w:val="00E31BCE"/>
    <w:rsid w:val="00E32DAB"/>
    <w:rsid w:val="00E335E4"/>
    <w:rsid w:val="00E33F11"/>
    <w:rsid w:val="00E34411"/>
    <w:rsid w:val="00E34E53"/>
    <w:rsid w:val="00E353AF"/>
    <w:rsid w:val="00E36D58"/>
    <w:rsid w:val="00E37DF8"/>
    <w:rsid w:val="00E40635"/>
    <w:rsid w:val="00E4265A"/>
    <w:rsid w:val="00E441CD"/>
    <w:rsid w:val="00E452F8"/>
    <w:rsid w:val="00E4584F"/>
    <w:rsid w:val="00E458DB"/>
    <w:rsid w:val="00E45F37"/>
    <w:rsid w:val="00E5055F"/>
    <w:rsid w:val="00E53002"/>
    <w:rsid w:val="00E55151"/>
    <w:rsid w:val="00E56ACA"/>
    <w:rsid w:val="00E60A3F"/>
    <w:rsid w:val="00E61E74"/>
    <w:rsid w:val="00E61F26"/>
    <w:rsid w:val="00E62638"/>
    <w:rsid w:val="00E63FC5"/>
    <w:rsid w:val="00E643AA"/>
    <w:rsid w:val="00E64621"/>
    <w:rsid w:val="00E65A95"/>
    <w:rsid w:val="00E67FD8"/>
    <w:rsid w:val="00E70012"/>
    <w:rsid w:val="00E701E6"/>
    <w:rsid w:val="00E70ED1"/>
    <w:rsid w:val="00E732F7"/>
    <w:rsid w:val="00E733B2"/>
    <w:rsid w:val="00E75206"/>
    <w:rsid w:val="00E7525A"/>
    <w:rsid w:val="00E7658A"/>
    <w:rsid w:val="00E773AD"/>
    <w:rsid w:val="00E7772D"/>
    <w:rsid w:val="00E80A04"/>
    <w:rsid w:val="00E830B4"/>
    <w:rsid w:val="00E830C6"/>
    <w:rsid w:val="00E838AD"/>
    <w:rsid w:val="00E83919"/>
    <w:rsid w:val="00E83BC2"/>
    <w:rsid w:val="00E84661"/>
    <w:rsid w:val="00E84A43"/>
    <w:rsid w:val="00E8534E"/>
    <w:rsid w:val="00E855FF"/>
    <w:rsid w:val="00E86548"/>
    <w:rsid w:val="00E90639"/>
    <w:rsid w:val="00E90783"/>
    <w:rsid w:val="00E91282"/>
    <w:rsid w:val="00E92690"/>
    <w:rsid w:val="00E94A5D"/>
    <w:rsid w:val="00E973BD"/>
    <w:rsid w:val="00E97807"/>
    <w:rsid w:val="00EA04E6"/>
    <w:rsid w:val="00EA398A"/>
    <w:rsid w:val="00EA6BCA"/>
    <w:rsid w:val="00EA7C11"/>
    <w:rsid w:val="00EA7CE9"/>
    <w:rsid w:val="00EB0444"/>
    <w:rsid w:val="00EB06A6"/>
    <w:rsid w:val="00EB1AD2"/>
    <w:rsid w:val="00EB496B"/>
    <w:rsid w:val="00EB49F8"/>
    <w:rsid w:val="00EB4C33"/>
    <w:rsid w:val="00EB63A4"/>
    <w:rsid w:val="00EC11AC"/>
    <w:rsid w:val="00EC256B"/>
    <w:rsid w:val="00EC36C6"/>
    <w:rsid w:val="00EC39BB"/>
    <w:rsid w:val="00EC6A34"/>
    <w:rsid w:val="00ED0741"/>
    <w:rsid w:val="00ED37AA"/>
    <w:rsid w:val="00ED3A04"/>
    <w:rsid w:val="00ED42C0"/>
    <w:rsid w:val="00ED6C04"/>
    <w:rsid w:val="00ED7143"/>
    <w:rsid w:val="00ED79FE"/>
    <w:rsid w:val="00ED7B37"/>
    <w:rsid w:val="00EE18DD"/>
    <w:rsid w:val="00EE19DE"/>
    <w:rsid w:val="00EE1D03"/>
    <w:rsid w:val="00EE22A9"/>
    <w:rsid w:val="00EE2AE4"/>
    <w:rsid w:val="00EE3A8D"/>
    <w:rsid w:val="00EE6F00"/>
    <w:rsid w:val="00EF0EFE"/>
    <w:rsid w:val="00EF2CB5"/>
    <w:rsid w:val="00EF3180"/>
    <w:rsid w:val="00EF54A6"/>
    <w:rsid w:val="00EF5EA3"/>
    <w:rsid w:val="00EF72D7"/>
    <w:rsid w:val="00F02843"/>
    <w:rsid w:val="00F03A11"/>
    <w:rsid w:val="00F03F98"/>
    <w:rsid w:val="00F04321"/>
    <w:rsid w:val="00F04931"/>
    <w:rsid w:val="00F05552"/>
    <w:rsid w:val="00F055C1"/>
    <w:rsid w:val="00F05C30"/>
    <w:rsid w:val="00F05D14"/>
    <w:rsid w:val="00F062CF"/>
    <w:rsid w:val="00F06B55"/>
    <w:rsid w:val="00F0738D"/>
    <w:rsid w:val="00F07718"/>
    <w:rsid w:val="00F10C89"/>
    <w:rsid w:val="00F110FA"/>
    <w:rsid w:val="00F1286E"/>
    <w:rsid w:val="00F157DA"/>
    <w:rsid w:val="00F2222E"/>
    <w:rsid w:val="00F228F9"/>
    <w:rsid w:val="00F23A4B"/>
    <w:rsid w:val="00F240FF"/>
    <w:rsid w:val="00F25CA5"/>
    <w:rsid w:val="00F30B57"/>
    <w:rsid w:val="00F30FF3"/>
    <w:rsid w:val="00F323F9"/>
    <w:rsid w:val="00F34366"/>
    <w:rsid w:val="00F34645"/>
    <w:rsid w:val="00F34E5E"/>
    <w:rsid w:val="00F35618"/>
    <w:rsid w:val="00F35C65"/>
    <w:rsid w:val="00F360CE"/>
    <w:rsid w:val="00F36EE5"/>
    <w:rsid w:val="00F37625"/>
    <w:rsid w:val="00F40936"/>
    <w:rsid w:val="00F41759"/>
    <w:rsid w:val="00F42EA3"/>
    <w:rsid w:val="00F43FA5"/>
    <w:rsid w:val="00F4570D"/>
    <w:rsid w:val="00F45B24"/>
    <w:rsid w:val="00F464CF"/>
    <w:rsid w:val="00F47C48"/>
    <w:rsid w:val="00F5072E"/>
    <w:rsid w:val="00F54E02"/>
    <w:rsid w:val="00F55A33"/>
    <w:rsid w:val="00F61942"/>
    <w:rsid w:val="00F61C75"/>
    <w:rsid w:val="00F61CFA"/>
    <w:rsid w:val="00F6330C"/>
    <w:rsid w:val="00F636DC"/>
    <w:rsid w:val="00F66685"/>
    <w:rsid w:val="00F67264"/>
    <w:rsid w:val="00F70935"/>
    <w:rsid w:val="00F70CFA"/>
    <w:rsid w:val="00F71432"/>
    <w:rsid w:val="00F71DBF"/>
    <w:rsid w:val="00F72D51"/>
    <w:rsid w:val="00F73380"/>
    <w:rsid w:val="00F746C1"/>
    <w:rsid w:val="00F76A52"/>
    <w:rsid w:val="00F77DD1"/>
    <w:rsid w:val="00F80BC6"/>
    <w:rsid w:val="00F8318A"/>
    <w:rsid w:val="00F848DC"/>
    <w:rsid w:val="00F85FA0"/>
    <w:rsid w:val="00F8609A"/>
    <w:rsid w:val="00F86139"/>
    <w:rsid w:val="00F861F3"/>
    <w:rsid w:val="00F86AF2"/>
    <w:rsid w:val="00F871BB"/>
    <w:rsid w:val="00F903D9"/>
    <w:rsid w:val="00F90B70"/>
    <w:rsid w:val="00F90FED"/>
    <w:rsid w:val="00F92208"/>
    <w:rsid w:val="00F93B90"/>
    <w:rsid w:val="00F93C29"/>
    <w:rsid w:val="00F95DB2"/>
    <w:rsid w:val="00F96592"/>
    <w:rsid w:val="00F9667F"/>
    <w:rsid w:val="00F971F8"/>
    <w:rsid w:val="00F9739F"/>
    <w:rsid w:val="00FA1391"/>
    <w:rsid w:val="00FA1BC0"/>
    <w:rsid w:val="00FA21FB"/>
    <w:rsid w:val="00FA424B"/>
    <w:rsid w:val="00FA66E4"/>
    <w:rsid w:val="00FA66F0"/>
    <w:rsid w:val="00FA762B"/>
    <w:rsid w:val="00FB0696"/>
    <w:rsid w:val="00FB0B59"/>
    <w:rsid w:val="00FB13B6"/>
    <w:rsid w:val="00FB2ECD"/>
    <w:rsid w:val="00FB51DD"/>
    <w:rsid w:val="00FB60C4"/>
    <w:rsid w:val="00FB6D0C"/>
    <w:rsid w:val="00FB6FD2"/>
    <w:rsid w:val="00FC2AFC"/>
    <w:rsid w:val="00FC48A6"/>
    <w:rsid w:val="00FD1601"/>
    <w:rsid w:val="00FD1882"/>
    <w:rsid w:val="00FD18CB"/>
    <w:rsid w:val="00FD4AFA"/>
    <w:rsid w:val="00FD5A8A"/>
    <w:rsid w:val="00FD5EFB"/>
    <w:rsid w:val="00FD7C38"/>
    <w:rsid w:val="00FD7F6D"/>
    <w:rsid w:val="00FE02C8"/>
    <w:rsid w:val="00FE21ED"/>
    <w:rsid w:val="00FE2974"/>
    <w:rsid w:val="00FE4B4D"/>
    <w:rsid w:val="00FE5323"/>
    <w:rsid w:val="00FE6424"/>
    <w:rsid w:val="00FE7FDA"/>
    <w:rsid w:val="00FF4966"/>
    <w:rsid w:val="00FF4D73"/>
    <w:rsid w:val="00FF50D8"/>
    <w:rsid w:val="00FF566B"/>
    <w:rsid w:val="00FF5A0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EAED0C"/>
  <w15:chartTrackingRefBased/>
  <w15:docId w15:val="{917C8A53-D41E-4105-AF00-16AF036A9B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4C3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120D3"/>
    <w:pPr>
      <w:ind w:left="720"/>
      <w:contextualSpacing/>
    </w:pPr>
  </w:style>
  <w:style w:type="paragraph" w:styleId="Header">
    <w:name w:val="header"/>
    <w:basedOn w:val="Normal"/>
    <w:link w:val="HeaderChar"/>
    <w:uiPriority w:val="99"/>
    <w:unhideWhenUsed/>
    <w:rsid w:val="006850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507B"/>
  </w:style>
  <w:style w:type="paragraph" w:styleId="Footer">
    <w:name w:val="footer"/>
    <w:basedOn w:val="Normal"/>
    <w:link w:val="FooterChar"/>
    <w:uiPriority w:val="99"/>
    <w:unhideWhenUsed/>
    <w:rsid w:val="006850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507B"/>
  </w:style>
  <w:style w:type="paragraph" w:styleId="FootnoteText">
    <w:name w:val="footnote text"/>
    <w:basedOn w:val="Normal"/>
    <w:link w:val="FootnoteTextChar"/>
    <w:uiPriority w:val="99"/>
    <w:semiHidden/>
    <w:unhideWhenUsed/>
    <w:rsid w:val="00996C3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96C36"/>
    <w:rPr>
      <w:sz w:val="20"/>
      <w:szCs w:val="20"/>
    </w:rPr>
  </w:style>
  <w:style w:type="character" w:styleId="FootnoteReference">
    <w:name w:val="footnote reference"/>
    <w:basedOn w:val="DefaultParagraphFont"/>
    <w:uiPriority w:val="99"/>
    <w:semiHidden/>
    <w:unhideWhenUsed/>
    <w:rsid w:val="00996C3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6F0C00-0A0B-4C58-947A-3C18B0A42A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2</TotalTime>
  <Pages>12</Pages>
  <Words>1901</Words>
  <Characters>10839</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Hill</dc:creator>
  <cp:keywords/>
  <dc:description/>
  <cp:lastModifiedBy>William Hill</cp:lastModifiedBy>
  <cp:revision>219</cp:revision>
  <cp:lastPrinted>2020-02-23T11:00:00Z</cp:lastPrinted>
  <dcterms:created xsi:type="dcterms:W3CDTF">2020-02-16T21:16:00Z</dcterms:created>
  <dcterms:modified xsi:type="dcterms:W3CDTF">2020-02-23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1"&gt;&lt;session id="QKEUkg4p"/&gt;&lt;style id="http://www.zotero.org/styles/turabian-fullnote-bibliography" hasBibliography="1" bibliographyStyleHasBeenSet="0"/&gt;&lt;prefs&gt;&lt;pref name="fieldType" value="Field"/&gt;&lt;pref name="au</vt:lpwstr>
  </property>
  <property fmtid="{D5CDD505-2E9C-101B-9397-08002B2CF9AE}" pid="3" name="ZOTERO_PREF_2">
    <vt:lpwstr>tomaticJournalAbbreviations" value="true"/&gt;&lt;pref name="noteType" value="1"/&gt;&lt;/prefs&gt;&lt;/data&gt;</vt:lpwstr>
  </property>
</Properties>
</file>